
<file path=[Content_Types].xml><?xml version="1.0" encoding="utf-8"?>
<Types xmlns="http://schemas.openxmlformats.org/package/2006/content-types">
  <Default Extension="gif" ContentType="image/gi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8125BCB" w14:textId="335845D3" w:rsidR="00105537" w:rsidRDefault="005D2FB1" w:rsidP="00105537">
      <w:pPr>
        <w:pStyle w:val="NoSpacing"/>
      </w:pPr>
      <w:bookmarkStart w:id="0" w:name="_Toc187467571"/>
      <w:r w:rsidRPr="005D2FB1">
        <w:rPr>
          <w:rFonts w:eastAsia="+mj-ea"/>
          <w:b/>
          <w:color w:val="FF0000"/>
        </w:rPr>
        <w:t xml:space="preserve"> </w:t>
      </w:r>
    </w:p>
    <w:bookmarkEnd w:id="0"/>
    <w:p w14:paraId="163012B3" w14:textId="5B6A30AD" w:rsidR="00AD0EC6" w:rsidRPr="00094869" w:rsidRDefault="00B41BEB" w:rsidP="00D932D6">
      <w:pPr>
        <w:pStyle w:val="Heading1"/>
      </w:pPr>
      <w:r>
        <w:t>E</w:t>
      </w:r>
      <w:r w:rsidR="0067062B">
        <w:t>valuation</w:t>
      </w:r>
      <w:r w:rsidR="00AD0EC6" w:rsidRPr="00094869">
        <w:t xml:space="preserve"> </w:t>
      </w:r>
      <w:r w:rsidR="00027BF2">
        <w:t>Plan</w:t>
      </w:r>
      <w:r w:rsidR="0074183E">
        <w:t>ning Worksheet</w:t>
      </w:r>
    </w:p>
    <w:p w14:paraId="58F83088" w14:textId="4FD55E4E" w:rsidR="00316AB2" w:rsidRPr="00E03D08" w:rsidRDefault="003B0371" w:rsidP="003B0371">
      <w:pPr>
        <w:pStyle w:val="Heading3"/>
        <w:numPr>
          <w:ilvl w:val="0"/>
          <w:numId w:val="45"/>
        </w:numPr>
        <w:rPr>
          <w:color w:val="C220CA"/>
        </w:rPr>
      </w:pPr>
      <w:r>
        <w:rPr>
          <w:color w:val="C220CA"/>
        </w:rPr>
        <w:t xml:space="preserve"> </w:t>
      </w:r>
      <w:r w:rsidR="00826F47" w:rsidRPr="00E03D08">
        <w:rPr>
          <w:color w:val="C220CA"/>
        </w:rPr>
        <w:t>Background</w:t>
      </w:r>
      <w:r w:rsidR="00316AB2" w:rsidRPr="00E03D08">
        <w:rPr>
          <w:color w:val="C220CA"/>
        </w:rPr>
        <w:t>/Context</w:t>
      </w:r>
      <w:r w:rsidR="002A74DC" w:rsidRPr="00E03D08">
        <w:rPr>
          <w:color w:val="C220CA"/>
        </w:rPr>
        <w:t xml:space="preserve"> </w:t>
      </w:r>
    </w:p>
    <w:p w14:paraId="0DBCE7C0" w14:textId="6771EEC3" w:rsidR="00B65294" w:rsidRPr="00B65294" w:rsidRDefault="00B65294" w:rsidP="00B65294">
      <w:r>
        <w:t xml:space="preserve">Without getting into too much detail, think about the context for the program or project you want to evaluate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15"/>
        <w:gridCol w:w="7195"/>
      </w:tblGrid>
      <w:tr w:rsidR="00316AB2" w:rsidRPr="002A74DC" w14:paraId="45C29BE6" w14:textId="77777777" w:rsidTr="00383397">
        <w:tc>
          <w:tcPr>
            <w:tcW w:w="2515" w:type="dxa"/>
          </w:tcPr>
          <w:p w14:paraId="1CC0C667" w14:textId="1803D49F" w:rsidR="00316AB2" w:rsidRPr="002A74DC" w:rsidRDefault="00383397" w:rsidP="00D932D6">
            <w:r w:rsidRPr="002A74DC">
              <w:t xml:space="preserve">Program </w:t>
            </w:r>
            <w:r>
              <w:t xml:space="preserve">Being Evaluated </w:t>
            </w:r>
            <w:r w:rsidRPr="002A74DC">
              <w:t xml:space="preserve"> </w:t>
            </w:r>
          </w:p>
        </w:tc>
        <w:tc>
          <w:tcPr>
            <w:tcW w:w="7195" w:type="dxa"/>
          </w:tcPr>
          <w:p w14:paraId="21933F5B" w14:textId="77777777" w:rsidR="00316AB2" w:rsidRDefault="00316AB2" w:rsidP="00D932D6"/>
          <w:p w14:paraId="2A8830BD" w14:textId="7AA185B4" w:rsidR="00E97726" w:rsidRPr="002A74DC" w:rsidRDefault="00E97726" w:rsidP="00D932D6"/>
        </w:tc>
      </w:tr>
      <w:tr w:rsidR="00316AB2" w:rsidRPr="002A74DC" w14:paraId="205BC87B" w14:textId="77777777" w:rsidTr="00383397">
        <w:tc>
          <w:tcPr>
            <w:tcW w:w="2515" w:type="dxa"/>
          </w:tcPr>
          <w:p w14:paraId="55E3AD35" w14:textId="28CE692A" w:rsidR="00316AB2" w:rsidRPr="00383397" w:rsidRDefault="00383397" w:rsidP="00D932D6">
            <w:r w:rsidRPr="00383397">
              <w:t>Why Is It Being Evaluated</w:t>
            </w:r>
            <w:r w:rsidR="00AE44D1">
              <w:t xml:space="preserve"> Now (high level)</w:t>
            </w:r>
          </w:p>
        </w:tc>
        <w:tc>
          <w:tcPr>
            <w:tcW w:w="7195" w:type="dxa"/>
          </w:tcPr>
          <w:p w14:paraId="72B52A7C" w14:textId="77777777" w:rsidR="00316AB2" w:rsidRDefault="00316AB2" w:rsidP="00D932D6"/>
          <w:p w14:paraId="1A789E40" w14:textId="28F24E5E" w:rsidR="00E97726" w:rsidRPr="002A74DC" w:rsidRDefault="00E97726" w:rsidP="00D932D6"/>
        </w:tc>
      </w:tr>
      <w:tr w:rsidR="00316AB2" w:rsidRPr="002A74DC" w14:paraId="10D64FAA" w14:textId="77777777" w:rsidTr="00383397">
        <w:tc>
          <w:tcPr>
            <w:tcW w:w="2515" w:type="dxa"/>
          </w:tcPr>
          <w:p w14:paraId="7C26D83E" w14:textId="223A8396" w:rsidR="00316AB2" w:rsidRPr="00383397" w:rsidRDefault="00383397" w:rsidP="00D932D6">
            <w:r w:rsidRPr="00383397">
              <w:t xml:space="preserve">What Needs to Be Taken into Account? </w:t>
            </w:r>
          </w:p>
        </w:tc>
        <w:tc>
          <w:tcPr>
            <w:tcW w:w="7195" w:type="dxa"/>
          </w:tcPr>
          <w:p w14:paraId="4CA57BB8" w14:textId="77777777" w:rsidR="00316AB2" w:rsidRDefault="00316AB2" w:rsidP="00D932D6"/>
          <w:p w14:paraId="194CE6B8" w14:textId="77777777" w:rsidR="00E97726" w:rsidRDefault="00E97726" w:rsidP="00D932D6"/>
          <w:p w14:paraId="7942C040" w14:textId="03882700" w:rsidR="00E97726" w:rsidRPr="002A74DC" w:rsidRDefault="00E97726" w:rsidP="00D932D6"/>
        </w:tc>
      </w:tr>
      <w:tr w:rsidR="00924CA2" w:rsidRPr="002A74DC" w14:paraId="7DC84D4A" w14:textId="77777777" w:rsidTr="00383397">
        <w:tc>
          <w:tcPr>
            <w:tcW w:w="2515" w:type="dxa"/>
          </w:tcPr>
          <w:p w14:paraId="1E5A4641" w14:textId="4C5E0AFA" w:rsidR="00924CA2" w:rsidRPr="00383397" w:rsidRDefault="00924CA2" w:rsidP="00D932D6">
            <w:r>
              <w:t>Who is the Audience and What are they looking for?</w:t>
            </w:r>
          </w:p>
        </w:tc>
        <w:tc>
          <w:tcPr>
            <w:tcW w:w="7195" w:type="dxa"/>
          </w:tcPr>
          <w:p w14:paraId="0845EE01" w14:textId="77777777" w:rsidR="00924CA2" w:rsidRPr="002A74DC" w:rsidRDefault="00924CA2" w:rsidP="00D932D6"/>
        </w:tc>
      </w:tr>
    </w:tbl>
    <w:p w14:paraId="12462CEC" w14:textId="4D27F43F" w:rsidR="005A7699" w:rsidRPr="000E645F" w:rsidRDefault="005A7699" w:rsidP="003B0371">
      <w:pPr>
        <w:pStyle w:val="Heading3"/>
        <w:numPr>
          <w:ilvl w:val="0"/>
          <w:numId w:val="45"/>
        </w:numPr>
        <w:rPr>
          <w:color w:val="B81EC0"/>
        </w:rPr>
      </w:pPr>
      <w:r w:rsidRPr="000E645F">
        <w:rPr>
          <w:color w:val="B81EC0"/>
        </w:rPr>
        <w:t>Stakeholder</w:t>
      </w:r>
      <w:r w:rsidR="007F7727">
        <w:rPr>
          <w:color w:val="B81EC0"/>
        </w:rPr>
        <w:t xml:space="preserve"> </w:t>
      </w:r>
      <w:r w:rsidR="00371400">
        <w:rPr>
          <w:color w:val="B81EC0"/>
        </w:rPr>
        <w:t xml:space="preserve">Analysis </w:t>
      </w:r>
    </w:p>
    <w:p w14:paraId="68DCAFE1" w14:textId="4BE35DF7" w:rsidR="009C3E32" w:rsidRDefault="009C3E32" w:rsidP="00D932D6">
      <w:r>
        <w:t xml:space="preserve">Brainstorm a few stakeholders </w:t>
      </w:r>
      <w:r w:rsidR="00D11AD9">
        <w:t>with a vested interest in</w:t>
      </w:r>
      <w:r>
        <w:t xml:space="preserve"> the </w:t>
      </w:r>
      <w:r w:rsidR="005D1BE2">
        <w:t>evaluation.</w:t>
      </w:r>
    </w:p>
    <w:p w14:paraId="1DA5571B" w14:textId="6B0B7196" w:rsidR="00371400" w:rsidRDefault="00371400" w:rsidP="00D932D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6454"/>
      </w:tblGrid>
      <w:tr w:rsidR="00371400" w14:paraId="4D04025D" w14:textId="77777777" w:rsidTr="00CF10DD">
        <w:tc>
          <w:tcPr>
            <w:tcW w:w="3256" w:type="dxa"/>
          </w:tcPr>
          <w:p w14:paraId="3CE1130E" w14:textId="786BD7F7" w:rsidR="00371400" w:rsidRDefault="0040110A" w:rsidP="00C14E1C">
            <w:r w:rsidRPr="0040110A">
              <w:t>Who will be affected by the evaluation’s process or its results?</w:t>
            </w:r>
          </w:p>
        </w:tc>
        <w:tc>
          <w:tcPr>
            <w:tcW w:w="6454" w:type="dxa"/>
          </w:tcPr>
          <w:p w14:paraId="21A4DECC" w14:textId="77777777" w:rsidR="00371400" w:rsidRDefault="00371400" w:rsidP="00D932D6"/>
        </w:tc>
      </w:tr>
      <w:tr w:rsidR="00C14E1C" w14:paraId="15AAFCD5" w14:textId="77777777" w:rsidTr="00CF10DD">
        <w:tc>
          <w:tcPr>
            <w:tcW w:w="3256" w:type="dxa"/>
          </w:tcPr>
          <w:p w14:paraId="60C96DBB" w14:textId="56C4DA32" w:rsidR="00C14E1C" w:rsidRPr="0040110A" w:rsidRDefault="00C14E1C" w:rsidP="00C14E1C">
            <w:r w:rsidRPr="0040110A">
              <w:t>Who else might contribute to the success of the evaluation?</w:t>
            </w:r>
          </w:p>
        </w:tc>
        <w:tc>
          <w:tcPr>
            <w:tcW w:w="6454" w:type="dxa"/>
          </w:tcPr>
          <w:p w14:paraId="2A8399AB" w14:textId="77777777" w:rsidR="00C14E1C" w:rsidRDefault="00C14E1C" w:rsidP="00D932D6"/>
        </w:tc>
      </w:tr>
      <w:tr w:rsidR="00371400" w14:paraId="068F432D" w14:textId="77777777" w:rsidTr="00CF10DD">
        <w:tc>
          <w:tcPr>
            <w:tcW w:w="3256" w:type="dxa"/>
          </w:tcPr>
          <w:p w14:paraId="2DDB83DA" w14:textId="17064E06" w:rsidR="00371400" w:rsidRDefault="0040110A" w:rsidP="00CF10DD">
            <w:r w:rsidRPr="0040110A">
              <w:t>Who is going to use the evaluation?</w:t>
            </w:r>
          </w:p>
        </w:tc>
        <w:tc>
          <w:tcPr>
            <w:tcW w:w="6454" w:type="dxa"/>
          </w:tcPr>
          <w:p w14:paraId="595E0268" w14:textId="77777777" w:rsidR="00371400" w:rsidRDefault="00371400" w:rsidP="00D932D6"/>
        </w:tc>
      </w:tr>
      <w:tr w:rsidR="0040110A" w14:paraId="0224D0E2" w14:textId="77777777" w:rsidTr="00CF10DD">
        <w:tc>
          <w:tcPr>
            <w:tcW w:w="3256" w:type="dxa"/>
          </w:tcPr>
          <w:p w14:paraId="49F41E9B" w14:textId="37EEBBD2" w:rsidR="0040110A" w:rsidRPr="0040110A" w:rsidRDefault="0040110A" w:rsidP="00CF10DD">
            <w:r w:rsidRPr="0040110A">
              <w:t>Who supports the evaluation? Who opposes it?</w:t>
            </w:r>
          </w:p>
        </w:tc>
        <w:tc>
          <w:tcPr>
            <w:tcW w:w="6454" w:type="dxa"/>
          </w:tcPr>
          <w:p w14:paraId="35470F5A" w14:textId="1C5C8201" w:rsidR="0040110A" w:rsidRDefault="0040110A" w:rsidP="00D932D6"/>
        </w:tc>
      </w:tr>
      <w:tr w:rsidR="00C14E1C" w14:paraId="0EA75E0C" w14:textId="77777777" w:rsidTr="00CF10DD">
        <w:tc>
          <w:tcPr>
            <w:tcW w:w="3256" w:type="dxa"/>
          </w:tcPr>
          <w:p w14:paraId="19558420" w14:textId="49F1E12E" w:rsidR="00C14E1C" w:rsidRPr="0040110A" w:rsidRDefault="007F1CEA" w:rsidP="0040110A">
            <w:r>
              <w:t>Wha</w:t>
            </w:r>
            <w:r w:rsidR="00FF1FA4">
              <w:t>t</w:t>
            </w:r>
            <w:r w:rsidR="00BF30D9">
              <w:t xml:space="preserve"> ethical, cultural, equity considerations </w:t>
            </w:r>
            <w:r w:rsidR="00FF1FA4">
              <w:t>need to be taken into account for the evaluation?</w:t>
            </w:r>
          </w:p>
        </w:tc>
        <w:tc>
          <w:tcPr>
            <w:tcW w:w="6454" w:type="dxa"/>
          </w:tcPr>
          <w:p w14:paraId="00BA85B0" w14:textId="77777777" w:rsidR="00C14E1C" w:rsidRDefault="00C14E1C" w:rsidP="00D932D6"/>
        </w:tc>
      </w:tr>
    </w:tbl>
    <w:p w14:paraId="31116BF9" w14:textId="0467F944" w:rsidR="00371400" w:rsidRDefault="00371400" w:rsidP="00D932D6"/>
    <w:p w14:paraId="1BCCAA8D" w14:textId="77777777" w:rsidR="003B6BB2" w:rsidRDefault="003B6BB2">
      <w:pPr>
        <w:rPr>
          <w:rFonts w:ascii="Calibri Light" w:hAnsi="Calibri Light"/>
          <w:b/>
          <w:bCs/>
          <w:color w:val="B81EC0"/>
          <w:sz w:val="26"/>
          <w:szCs w:val="26"/>
        </w:rPr>
      </w:pPr>
      <w:r>
        <w:rPr>
          <w:color w:val="B81EC0"/>
        </w:rPr>
        <w:br w:type="page"/>
      </w:r>
    </w:p>
    <w:p w14:paraId="3BE6639B" w14:textId="79CBD58E" w:rsidR="002A74DC" w:rsidRPr="00E03D08" w:rsidRDefault="002A74DC" w:rsidP="003B0371">
      <w:pPr>
        <w:pStyle w:val="Heading3"/>
        <w:numPr>
          <w:ilvl w:val="0"/>
          <w:numId w:val="45"/>
        </w:numPr>
        <w:rPr>
          <w:color w:val="B81EC0"/>
        </w:rPr>
      </w:pPr>
      <w:r w:rsidRPr="00E03D08">
        <w:rPr>
          <w:color w:val="B81EC0"/>
        </w:rPr>
        <w:lastRenderedPageBreak/>
        <w:t xml:space="preserve">Basic Program Description </w:t>
      </w:r>
    </w:p>
    <w:p w14:paraId="2FBBA8F3" w14:textId="6FFB8805" w:rsidR="00CA10FE" w:rsidRDefault="0064492F" w:rsidP="00D932D6">
      <w:r>
        <w:t>The</w:t>
      </w:r>
      <w:r w:rsidR="00CA10FE">
        <w:t xml:space="preserve"> program de</w:t>
      </w:r>
      <w:r>
        <w:t>scription forms the basis for the evaluation questions</w:t>
      </w:r>
      <w:r w:rsidR="000E7FF2">
        <w:t>.</w:t>
      </w:r>
      <w:r w:rsidR="003B6BB2">
        <w:t xml:space="preserve"> </w:t>
      </w:r>
      <w:r w:rsidR="00B31583">
        <w:t>This table lays out one way of describing a program</w:t>
      </w:r>
      <w:r w:rsidR="00345775">
        <w:t xml:space="preserve">.  </w:t>
      </w:r>
      <w:r w:rsidR="008D66AB">
        <w:t>Related eval</w:t>
      </w:r>
      <w:r w:rsidR="00F73BDC">
        <w:t xml:space="preserve">uation questions are provided </w:t>
      </w:r>
      <w:r w:rsidR="00345775">
        <w:t>for illustration</w:t>
      </w:r>
      <w:r w:rsidR="00867496">
        <w:t xml:space="preserve">. </w:t>
      </w:r>
    </w:p>
    <w:p w14:paraId="1AEA2A43" w14:textId="24641818" w:rsidR="000E7F0B" w:rsidRDefault="000E7F0B" w:rsidP="00D932D6"/>
    <w:p w14:paraId="2EFD1CB3" w14:textId="338131BC" w:rsidR="000E7F0B" w:rsidRPr="00CA10FE" w:rsidRDefault="008E37FC" w:rsidP="00D932D6">
      <w:r>
        <w:t xml:space="preserve">Write one sentence </w:t>
      </w:r>
      <w:r w:rsidR="00345775">
        <w:t>in the program description column</w:t>
      </w:r>
      <w:r>
        <w:t xml:space="preserve">.  Hints are provided to guide you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21"/>
        <w:gridCol w:w="4203"/>
        <w:gridCol w:w="4186"/>
      </w:tblGrid>
      <w:tr w:rsidR="008D66AB" w:rsidRPr="002A74DC" w14:paraId="186D6B9A" w14:textId="77777777" w:rsidTr="00573A6F">
        <w:tc>
          <w:tcPr>
            <w:tcW w:w="1321" w:type="dxa"/>
          </w:tcPr>
          <w:p w14:paraId="45129447" w14:textId="77777777" w:rsidR="008D66AB" w:rsidRPr="00774571" w:rsidRDefault="008D66AB" w:rsidP="00D932D6">
            <w:pPr>
              <w:rPr>
                <w:b/>
                <w:bCs/>
              </w:rPr>
            </w:pPr>
          </w:p>
        </w:tc>
        <w:tc>
          <w:tcPr>
            <w:tcW w:w="4203" w:type="dxa"/>
          </w:tcPr>
          <w:p w14:paraId="74CF3BC9" w14:textId="53B3EEB1" w:rsidR="008D66AB" w:rsidRPr="00E02957" w:rsidRDefault="008D66AB" w:rsidP="00A910C6">
            <w:pPr>
              <w:rPr>
                <w:b/>
                <w:bCs/>
              </w:rPr>
            </w:pPr>
            <w:r w:rsidRPr="00E02957">
              <w:rPr>
                <w:b/>
                <w:bCs/>
              </w:rPr>
              <w:t>Program Description</w:t>
            </w:r>
          </w:p>
        </w:tc>
        <w:tc>
          <w:tcPr>
            <w:tcW w:w="4186" w:type="dxa"/>
          </w:tcPr>
          <w:p w14:paraId="4D357F9C" w14:textId="6E1895C6" w:rsidR="008D66AB" w:rsidRPr="00E02957" w:rsidRDefault="00867496" w:rsidP="00A910C6">
            <w:pPr>
              <w:rPr>
                <w:b/>
                <w:bCs/>
              </w:rPr>
            </w:pPr>
            <w:r w:rsidRPr="00E02957">
              <w:rPr>
                <w:b/>
                <w:bCs/>
              </w:rPr>
              <w:t>Related Evaluation Questions (examples)</w:t>
            </w:r>
          </w:p>
        </w:tc>
      </w:tr>
      <w:tr w:rsidR="008D66AB" w:rsidRPr="002A74DC" w14:paraId="1125FF81" w14:textId="5C0D28EB" w:rsidTr="00573A6F">
        <w:tc>
          <w:tcPr>
            <w:tcW w:w="1321" w:type="dxa"/>
          </w:tcPr>
          <w:p w14:paraId="5C3F45A0" w14:textId="42D638F4" w:rsidR="008D66AB" w:rsidRPr="00774571" w:rsidRDefault="008D66AB" w:rsidP="00D932D6">
            <w:pPr>
              <w:rPr>
                <w:b/>
                <w:bCs/>
              </w:rPr>
            </w:pPr>
            <w:r w:rsidRPr="00774571">
              <w:rPr>
                <w:b/>
                <w:bCs/>
              </w:rPr>
              <w:t xml:space="preserve">Who </w:t>
            </w:r>
          </w:p>
        </w:tc>
        <w:tc>
          <w:tcPr>
            <w:tcW w:w="4203" w:type="dxa"/>
          </w:tcPr>
          <w:p w14:paraId="4715429E" w14:textId="138E5D56" w:rsidR="008D66AB" w:rsidRPr="00A910C6" w:rsidRDefault="008D2796" w:rsidP="00A910C6">
            <w:pPr>
              <w:rPr>
                <w:i/>
                <w:iCs/>
                <w:sz w:val="18"/>
                <w:szCs w:val="18"/>
                <w:lang w:val="en-US"/>
              </w:rPr>
            </w:pPr>
            <w:r>
              <w:rPr>
                <w:i/>
                <w:iCs/>
                <w:sz w:val="18"/>
                <w:szCs w:val="18"/>
                <w:lang w:val="en-US"/>
              </w:rPr>
              <w:t>Who is intended audience</w:t>
            </w:r>
            <w:r w:rsidR="0010647A">
              <w:rPr>
                <w:i/>
                <w:iCs/>
                <w:sz w:val="18"/>
                <w:szCs w:val="18"/>
                <w:lang w:val="en-US"/>
              </w:rPr>
              <w:t>? Who else is involved and how?</w:t>
            </w:r>
          </w:p>
          <w:p w14:paraId="6810687C" w14:textId="77777777" w:rsidR="008D66AB" w:rsidRDefault="008D66AB" w:rsidP="00D932D6"/>
          <w:p w14:paraId="17CA60FE" w14:textId="77777777" w:rsidR="008D66AB" w:rsidRDefault="008D66AB" w:rsidP="00D932D6"/>
          <w:p w14:paraId="025EFD3F" w14:textId="6562BBC5" w:rsidR="008D66AB" w:rsidRPr="002A74DC" w:rsidRDefault="008D66AB" w:rsidP="00D932D6"/>
        </w:tc>
        <w:tc>
          <w:tcPr>
            <w:tcW w:w="4186" w:type="dxa"/>
          </w:tcPr>
          <w:p w14:paraId="7FE7B8AD" w14:textId="1C676D2F" w:rsidR="008D66AB" w:rsidRPr="00573A6F" w:rsidRDefault="00867496" w:rsidP="00A910C6">
            <w:pPr>
              <w:rPr>
                <w:i/>
                <w:iCs/>
                <w:sz w:val="18"/>
                <w:szCs w:val="18"/>
                <w:lang w:val="en-US"/>
              </w:rPr>
            </w:pPr>
            <w:r w:rsidRPr="00573A6F">
              <w:rPr>
                <w:i/>
                <w:iCs/>
                <w:sz w:val="18"/>
                <w:szCs w:val="18"/>
                <w:lang w:val="en-US"/>
              </w:rPr>
              <w:t xml:space="preserve">Who are you really serving? How does this compare to </w:t>
            </w:r>
            <w:r w:rsidR="00E02957" w:rsidRPr="00573A6F">
              <w:rPr>
                <w:i/>
                <w:iCs/>
                <w:sz w:val="18"/>
                <w:szCs w:val="18"/>
                <w:lang w:val="en-US"/>
              </w:rPr>
              <w:t xml:space="preserve">what was planned? </w:t>
            </w:r>
          </w:p>
        </w:tc>
      </w:tr>
      <w:tr w:rsidR="008D66AB" w:rsidRPr="002A74DC" w14:paraId="674FA946" w14:textId="7E20BEA1" w:rsidTr="00573A6F">
        <w:tc>
          <w:tcPr>
            <w:tcW w:w="1321" w:type="dxa"/>
          </w:tcPr>
          <w:p w14:paraId="79C7B262" w14:textId="77777777" w:rsidR="008D66AB" w:rsidRPr="00774571" w:rsidRDefault="008D66AB" w:rsidP="00D932D6">
            <w:pPr>
              <w:rPr>
                <w:b/>
                <w:bCs/>
              </w:rPr>
            </w:pPr>
            <w:r w:rsidRPr="00774571">
              <w:rPr>
                <w:b/>
                <w:bCs/>
              </w:rPr>
              <w:t>What</w:t>
            </w:r>
          </w:p>
        </w:tc>
        <w:tc>
          <w:tcPr>
            <w:tcW w:w="4203" w:type="dxa"/>
          </w:tcPr>
          <w:p w14:paraId="48E0AFB5" w14:textId="1590201D" w:rsidR="008D66AB" w:rsidRPr="00573A6F" w:rsidRDefault="008D66AB" w:rsidP="00D932D6">
            <w:pPr>
              <w:rPr>
                <w:i/>
                <w:iCs/>
                <w:sz w:val="18"/>
                <w:szCs w:val="18"/>
                <w:lang w:val="en-US"/>
              </w:rPr>
            </w:pPr>
            <w:r w:rsidRPr="00573A6F">
              <w:rPr>
                <w:i/>
                <w:iCs/>
                <w:sz w:val="18"/>
                <w:szCs w:val="18"/>
                <w:lang w:val="en-US"/>
              </w:rPr>
              <w:t xml:space="preserve">What will be done?  </w:t>
            </w:r>
            <w:r w:rsidR="0010647A" w:rsidRPr="00573A6F">
              <w:rPr>
                <w:i/>
                <w:iCs/>
                <w:sz w:val="18"/>
                <w:szCs w:val="18"/>
                <w:lang w:val="en-US"/>
              </w:rPr>
              <w:t>What is expected to change</w:t>
            </w:r>
          </w:p>
          <w:p w14:paraId="50E8D6A3" w14:textId="77777777" w:rsidR="008D66AB" w:rsidRPr="00573A6F" w:rsidRDefault="008D66AB" w:rsidP="00D932D6">
            <w:pPr>
              <w:rPr>
                <w:i/>
                <w:iCs/>
                <w:sz w:val="18"/>
                <w:szCs w:val="18"/>
                <w:lang w:val="en-US"/>
              </w:rPr>
            </w:pPr>
          </w:p>
          <w:p w14:paraId="7D13451F" w14:textId="618BBD0E" w:rsidR="008D66AB" w:rsidRPr="00573A6F" w:rsidRDefault="008D66AB" w:rsidP="00D932D6">
            <w:pPr>
              <w:rPr>
                <w:i/>
                <w:iCs/>
                <w:sz w:val="18"/>
                <w:szCs w:val="18"/>
                <w:lang w:val="en-US"/>
              </w:rPr>
            </w:pPr>
          </w:p>
        </w:tc>
        <w:tc>
          <w:tcPr>
            <w:tcW w:w="4186" w:type="dxa"/>
          </w:tcPr>
          <w:p w14:paraId="493E286A" w14:textId="41DFBC38" w:rsidR="008D66AB" w:rsidRPr="00573A6F" w:rsidRDefault="00E02957" w:rsidP="00D932D6">
            <w:pPr>
              <w:rPr>
                <w:i/>
                <w:iCs/>
                <w:sz w:val="18"/>
                <w:szCs w:val="18"/>
                <w:lang w:val="en-US"/>
              </w:rPr>
            </w:pPr>
            <w:r w:rsidRPr="00573A6F">
              <w:rPr>
                <w:i/>
                <w:iCs/>
                <w:sz w:val="18"/>
                <w:szCs w:val="18"/>
                <w:lang w:val="en-US"/>
              </w:rPr>
              <w:t>What was actually delivered?</w:t>
            </w:r>
            <w:r w:rsidR="00364BFA" w:rsidRPr="00573A6F">
              <w:rPr>
                <w:i/>
                <w:iCs/>
                <w:sz w:val="18"/>
                <w:szCs w:val="18"/>
                <w:lang w:val="en-US"/>
              </w:rPr>
              <w:t xml:space="preserve"> How does this compare to what was pla</w:t>
            </w:r>
            <w:r w:rsidR="00CF1AF8" w:rsidRPr="00573A6F">
              <w:rPr>
                <w:i/>
                <w:iCs/>
                <w:sz w:val="18"/>
                <w:szCs w:val="18"/>
                <w:lang w:val="en-US"/>
              </w:rPr>
              <w:t>nned?</w:t>
            </w:r>
            <w:r w:rsidR="001F7A00" w:rsidRPr="00573A6F">
              <w:rPr>
                <w:i/>
                <w:iCs/>
                <w:sz w:val="18"/>
                <w:szCs w:val="18"/>
                <w:lang w:val="en-US"/>
              </w:rPr>
              <w:t xml:space="preserve"> Evidence of change?</w:t>
            </w:r>
          </w:p>
        </w:tc>
      </w:tr>
      <w:tr w:rsidR="008D66AB" w:rsidRPr="002A74DC" w14:paraId="432D0A47" w14:textId="2AE94DA7" w:rsidTr="00573A6F">
        <w:tc>
          <w:tcPr>
            <w:tcW w:w="1321" w:type="dxa"/>
          </w:tcPr>
          <w:p w14:paraId="761DDBBC" w14:textId="65CC14B3" w:rsidR="008D66AB" w:rsidRPr="00774571" w:rsidRDefault="008D66AB" w:rsidP="00D932D6">
            <w:pPr>
              <w:rPr>
                <w:b/>
                <w:bCs/>
              </w:rPr>
            </w:pPr>
            <w:r w:rsidRPr="00774571">
              <w:rPr>
                <w:b/>
                <w:bCs/>
              </w:rPr>
              <w:t>Where</w:t>
            </w:r>
            <w:r w:rsidR="001F7A00">
              <w:rPr>
                <w:b/>
                <w:bCs/>
              </w:rPr>
              <w:t xml:space="preserve"> and When</w:t>
            </w:r>
          </w:p>
        </w:tc>
        <w:tc>
          <w:tcPr>
            <w:tcW w:w="4203" w:type="dxa"/>
          </w:tcPr>
          <w:p w14:paraId="10BD2618" w14:textId="7D7F9599" w:rsidR="008D66AB" w:rsidRPr="00573A6F" w:rsidRDefault="008D66AB" w:rsidP="00D932D6">
            <w:pPr>
              <w:rPr>
                <w:i/>
                <w:iCs/>
                <w:sz w:val="18"/>
                <w:szCs w:val="18"/>
                <w:lang w:val="en-US"/>
              </w:rPr>
            </w:pPr>
            <w:r w:rsidRPr="00573A6F">
              <w:rPr>
                <w:i/>
                <w:iCs/>
                <w:sz w:val="18"/>
                <w:szCs w:val="18"/>
                <w:lang w:val="en-US"/>
              </w:rPr>
              <w:t xml:space="preserve">Where is program running and what is the scheduling?  </w:t>
            </w:r>
          </w:p>
          <w:p w14:paraId="1F709AD0" w14:textId="15B7AC21" w:rsidR="008D66AB" w:rsidRPr="00573A6F" w:rsidRDefault="008D66AB" w:rsidP="00D932D6">
            <w:pPr>
              <w:rPr>
                <w:i/>
                <w:iCs/>
                <w:sz w:val="18"/>
                <w:szCs w:val="18"/>
                <w:lang w:val="en-US"/>
              </w:rPr>
            </w:pPr>
          </w:p>
          <w:p w14:paraId="0DE6AC0A" w14:textId="77777777" w:rsidR="008D66AB" w:rsidRPr="00573A6F" w:rsidRDefault="008D66AB" w:rsidP="00D932D6">
            <w:pPr>
              <w:rPr>
                <w:i/>
                <w:iCs/>
                <w:sz w:val="18"/>
                <w:szCs w:val="18"/>
                <w:lang w:val="en-US"/>
              </w:rPr>
            </w:pPr>
          </w:p>
          <w:p w14:paraId="7283BE6B" w14:textId="1868F75F" w:rsidR="008D66AB" w:rsidRPr="00573A6F" w:rsidRDefault="008D66AB" w:rsidP="00D932D6">
            <w:pPr>
              <w:rPr>
                <w:i/>
                <w:iCs/>
                <w:sz w:val="18"/>
                <w:szCs w:val="18"/>
                <w:lang w:val="en-US"/>
              </w:rPr>
            </w:pPr>
          </w:p>
        </w:tc>
        <w:tc>
          <w:tcPr>
            <w:tcW w:w="4186" w:type="dxa"/>
          </w:tcPr>
          <w:p w14:paraId="5354D5E9" w14:textId="1A5DA92E" w:rsidR="008D66AB" w:rsidRPr="00573A6F" w:rsidRDefault="00673939" w:rsidP="00D932D6">
            <w:pPr>
              <w:rPr>
                <w:i/>
                <w:iCs/>
                <w:sz w:val="18"/>
                <w:szCs w:val="18"/>
                <w:lang w:val="en-US"/>
              </w:rPr>
            </w:pPr>
            <w:r w:rsidRPr="00573A6F">
              <w:rPr>
                <w:i/>
                <w:iCs/>
                <w:sz w:val="18"/>
                <w:szCs w:val="18"/>
                <w:lang w:val="en-US"/>
              </w:rPr>
              <w:t>How do these affect program delivery and participation?</w:t>
            </w:r>
          </w:p>
        </w:tc>
      </w:tr>
      <w:tr w:rsidR="007943C3" w:rsidRPr="002A74DC" w14:paraId="7731F5FF" w14:textId="77777777" w:rsidTr="00573A6F">
        <w:tc>
          <w:tcPr>
            <w:tcW w:w="1321" w:type="dxa"/>
          </w:tcPr>
          <w:p w14:paraId="6D7ACC9E" w14:textId="56F88258" w:rsidR="007943C3" w:rsidRDefault="007943C3" w:rsidP="00D932D6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How </w:t>
            </w:r>
          </w:p>
        </w:tc>
        <w:tc>
          <w:tcPr>
            <w:tcW w:w="4203" w:type="dxa"/>
          </w:tcPr>
          <w:p w14:paraId="0121B422" w14:textId="4C12EEA4" w:rsidR="007943C3" w:rsidRPr="00573A6F" w:rsidRDefault="007943C3" w:rsidP="00D932D6">
            <w:pPr>
              <w:rPr>
                <w:i/>
                <w:iCs/>
                <w:sz w:val="18"/>
                <w:szCs w:val="18"/>
                <w:lang w:val="en-US"/>
              </w:rPr>
            </w:pPr>
            <w:r w:rsidRPr="00573A6F">
              <w:rPr>
                <w:i/>
                <w:iCs/>
                <w:sz w:val="18"/>
                <w:szCs w:val="18"/>
                <w:lang w:val="en-US"/>
              </w:rPr>
              <w:t xml:space="preserve">How </w:t>
            </w:r>
            <w:r w:rsidR="00FD3287" w:rsidRPr="00573A6F">
              <w:rPr>
                <w:i/>
                <w:iCs/>
                <w:sz w:val="18"/>
                <w:szCs w:val="18"/>
                <w:lang w:val="en-US"/>
              </w:rPr>
              <w:t>does it work</w:t>
            </w:r>
            <w:r w:rsidR="009241B6" w:rsidRPr="00573A6F">
              <w:rPr>
                <w:i/>
                <w:iCs/>
                <w:sz w:val="18"/>
                <w:szCs w:val="18"/>
                <w:lang w:val="en-US"/>
              </w:rPr>
              <w:t>?</w:t>
            </w:r>
            <w:r w:rsidR="00F97AC6" w:rsidRPr="00573A6F">
              <w:rPr>
                <w:i/>
                <w:iCs/>
                <w:sz w:val="18"/>
                <w:szCs w:val="18"/>
                <w:lang w:val="en-US"/>
              </w:rPr>
              <w:t xml:space="preserve"> </w:t>
            </w:r>
            <w:r w:rsidR="00CB6F6F" w:rsidRPr="00573A6F">
              <w:rPr>
                <w:i/>
                <w:iCs/>
                <w:sz w:val="18"/>
                <w:szCs w:val="18"/>
                <w:lang w:val="en-US"/>
              </w:rPr>
              <w:t>What is the conceptual approach</w:t>
            </w:r>
            <w:r w:rsidR="00380196" w:rsidRPr="00573A6F">
              <w:rPr>
                <w:i/>
                <w:iCs/>
                <w:sz w:val="18"/>
                <w:szCs w:val="18"/>
                <w:lang w:val="en-US"/>
              </w:rPr>
              <w:t xml:space="preserve">? </w:t>
            </w:r>
            <w:r w:rsidR="00FD3287" w:rsidRPr="00573A6F">
              <w:rPr>
                <w:i/>
                <w:iCs/>
                <w:sz w:val="18"/>
                <w:szCs w:val="18"/>
                <w:lang w:val="en-US"/>
              </w:rPr>
              <w:t>What is the model it follows?</w:t>
            </w:r>
          </w:p>
          <w:p w14:paraId="28758ECA" w14:textId="77777777" w:rsidR="005B74DC" w:rsidRPr="00573A6F" w:rsidRDefault="005B74DC" w:rsidP="00D932D6">
            <w:pPr>
              <w:rPr>
                <w:i/>
                <w:iCs/>
                <w:sz w:val="18"/>
                <w:szCs w:val="18"/>
                <w:lang w:val="en-US"/>
              </w:rPr>
            </w:pPr>
          </w:p>
          <w:p w14:paraId="602A030F" w14:textId="77777777" w:rsidR="005B74DC" w:rsidRPr="00573A6F" w:rsidRDefault="005B74DC" w:rsidP="00D932D6">
            <w:pPr>
              <w:rPr>
                <w:i/>
                <w:iCs/>
                <w:sz w:val="18"/>
                <w:szCs w:val="18"/>
                <w:lang w:val="en-US"/>
              </w:rPr>
            </w:pPr>
          </w:p>
          <w:p w14:paraId="1B08AE8E" w14:textId="40F3B315" w:rsidR="005B74DC" w:rsidRPr="00573A6F" w:rsidRDefault="005B74DC" w:rsidP="00D932D6">
            <w:pPr>
              <w:rPr>
                <w:i/>
                <w:iCs/>
                <w:sz w:val="18"/>
                <w:szCs w:val="18"/>
                <w:lang w:val="en-US"/>
              </w:rPr>
            </w:pPr>
          </w:p>
        </w:tc>
        <w:tc>
          <w:tcPr>
            <w:tcW w:w="4186" w:type="dxa"/>
          </w:tcPr>
          <w:p w14:paraId="371D3974" w14:textId="1CF84626" w:rsidR="007943C3" w:rsidRPr="00573A6F" w:rsidRDefault="00380196" w:rsidP="00D932D6">
            <w:pPr>
              <w:rPr>
                <w:i/>
                <w:iCs/>
                <w:sz w:val="18"/>
                <w:szCs w:val="18"/>
                <w:lang w:val="en-US"/>
              </w:rPr>
            </w:pPr>
            <w:r w:rsidRPr="00573A6F">
              <w:rPr>
                <w:i/>
                <w:iCs/>
                <w:sz w:val="18"/>
                <w:szCs w:val="18"/>
                <w:lang w:val="en-US"/>
              </w:rPr>
              <w:t xml:space="preserve">What does this look like in practice? </w:t>
            </w:r>
            <w:r w:rsidR="009241B6" w:rsidRPr="00573A6F">
              <w:rPr>
                <w:i/>
                <w:iCs/>
                <w:sz w:val="18"/>
                <w:szCs w:val="18"/>
                <w:lang w:val="en-US"/>
              </w:rPr>
              <w:t xml:space="preserve"> </w:t>
            </w:r>
          </w:p>
        </w:tc>
      </w:tr>
      <w:tr w:rsidR="008D66AB" w:rsidRPr="002A74DC" w14:paraId="45B0BBE3" w14:textId="009A017C" w:rsidTr="00573A6F">
        <w:tc>
          <w:tcPr>
            <w:tcW w:w="1321" w:type="dxa"/>
          </w:tcPr>
          <w:p w14:paraId="7D555176" w14:textId="77777777" w:rsidR="008D66AB" w:rsidRDefault="008D66AB" w:rsidP="00D932D6">
            <w:pPr>
              <w:rPr>
                <w:b/>
                <w:bCs/>
              </w:rPr>
            </w:pPr>
            <w:r>
              <w:rPr>
                <w:b/>
                <w:bCs/>
              </w:rPr>
              <w:t>Why</w:t>
            </w:r>
          </w:p>
          <w:p w14:paraId="512651DE" w14:textId="77777777" w:rsidR="008D66AB" w:rsidRDefault="008D66AB" w:rsidP="00D932D6">
            <w:pPr>
              <w:rPr>
                <w:b/>
                <w:bCs/>
              </w:rPr>
            </w:pPr>
          </w:p>
          <w:p w14:paraId="4492DC6F" w14:textId="77777777" w:rsidR="00B206E2" w:rsidRDefault="00B206E2" w:rsidP="00D932D6">
            <w:pPr>
              <w:rPr>
                <w:b/>
                <w:bCs/>
              </w:rPr>
            </w:pPr>
          </w:p>
          <w:p w14:paraId="31F025ED" w14:textId="461F948E" w:rsidR="00B206E2" w:rsidRPr="00774571" w:rsidRDefault="00B206E2" w:rsidP="00D932D6">
            <w:pPr>
              <w:rPr>
                <w:b/>
                <w:bCs/>
              </w:rPr>
            </w:pPr>
          </w:p>
        </w:tc>
        <w:tc>
          <w:tcPr>
            <w:tcW w:w="4203" w:type="dxa"/>
          </w:tcPr>
          <w:p w14:paraId="0070EF7A" w14:textId="29495C95" w:rsidR="008D66AB" w:rsidRPr="00573A6F" w:rsidRDefault="008D66AB" w:rsidP="00D932D6">
            <w:pPr>
              <w:rPr>
                <w:i/>
                <w:iCs/>
                <w:sz w:val="18"/>
                <w:szCs w:val="18"/>
                <w:lang w:val="en-US"/>
              </w:rPr>
            </w:pPr>
            <w:r w:rsidRPr="00573A6F">
              <w:rPr>
                <w:i/>
                <w:iCs/>
                <w:sz w:val="18"/>
                <w:szCs w:val="18"/>
                <w:lang w:val="en-US"/>
              </w:rPr>
              <w:t xml:space="preserve">Why </w:t>
            </w:r>
            <w:r w:rsidR="00673939" w:rsidRPr="00573A6F">
              <w:rPr>
                <w:i/>
                <w:iCs/>
                <w:sz w:val="18"/>
                <w:szCs w:val="18"/>
                <w:lang w:val="en-US"/>
              </w:rPr>
              <w:t xml:space="preserve">do we believe this program will be effective? </w:t>
            </w:r>
            <w:r w:rsidRPr="00573A6F">
              <w:rPr>
                <w:i/>
                <w:iCs/>
                <w:sz w:val="18"/>
                <w:szCs w:val="18"/>
                <w:lang w:val="en-US"/>
              </w:rPr>
              <w:t xml:space="preserve">  </w:t>
            </w:r>
          </w:p>
          <w:p w14:paraId="64EBD0A8" w14:textId="436B24D6" w:rsidR="008D66AB" w:rsidRPr="00573A6F" w:rsidRDefault="008D66AB" w:rsidP="00D932D6">
            <w:pPr>
              <w:rPr>
                <w:i/>
                <w:iCs/>
                <w:sz w:val="18"/>
                <w:szCs w:val="18"/>
                <w:lang w:val="en-US"/>
              </w:rPr>
            </w:pPr>
          </w:p>
        </w:tc>
        <w:tc>
          <w:tcPr>
            <w:tcW w:w="4186" w:type="dxa"/>
          </w:tcPr>
          <w:p w14:paraId="2F37ADFE" w14:textId="2B50926B" w:rsidR="008D66AB" w:rsidRPr="00573A6F" w:rsidRDefault="00F248ED" w:rsidP="00D932D6">
            <w:pPr>
              <w:rPr>
                <w:i/>
                <w:iCs/>
                <w:sz w:val="18"/>
                <w:szCs w:val="18"/>
                <w:lang w:val="en-US"/>
              </w:rPr>
            </w:pPr>
            <w:r w:rsidRPr="00573A6F">
              <w:rPr>
                <w:i/>
                <w:iCs/>
                <w:sz w:val="18"/>
                <w:szCs w:val="18"/>
                <w:lang w:val="en-US"/>
              </w:rPr>
              <w:t xml:space="preserve">To what extent are we achieving </w:t>
            </w:r>
            <w:r w:rsidR="00FE60DE" w:rsidRPr="00573A6F">
              <w:rPr>
                <w:i/>
                <w:iCs/>
                <w:sz w:val="18"/>
                <w:szCs w:val="18"/>
                <w:lang w:val="en-US"/>
              </w:rPr>
              <w:t>results expect</w:t>
            </w:r>
            <w:r w:rsidRPr="00573A6F">
              <w:rPr>
                <w:i/>
                <w:iCs/>
                <w:sz w:val="18"/>
                <w:szCs w:val="18"/>
                <w:lang w:val="en-US"/>
              </w:rPr>
              <w:t>?</w:t>
            </w:r>
          </w:p>
        </w:tc>
      </w:tr>
    </w:tbl>
    <w:p w14:paraId="5D630C94" w14:textId="02351B5C" w:rsidR="002A74DC" w:rsidRDefault="002A74DC" w:rsidP="00D932D6"/>
    <w:p w14:paraId="4A675749" w14:textId="40162777" w:rsidR="00166E87" w:rsidRDefault="00166E87" w:rsidP="00D932D6">
      <w:r>
        <w:t xml:space="preserve">A logic model is another </w:t>
      </w:r>
      <w:r w:rsidR="004A676E">
        <w:t>approach</w:t>
      </w:r>
      <w:r>
        <w:t xml:space="preserve"> to describe your program. </w:t>
      </w:r>
    </w:p>
    <w:p w14:paraId="238FDE7E" w14:textId="7A43F835" w:rsidR="00FE60DE" w:rsidRPr="000D236C" w:rsidRDefault="003A011F" w:rsidP="00D932D6">
      <w:pPr>
        <w:rPr>
          <w:b/>
          <w:bCs/>
        </w:rPr>
      </w:pPr>
      <w:r w:rsidRPr="000D236C">
        <w:rPr>
          <w:b/>
          <w:bCs/>
        </w:rPr>
        <w:t>Using Logic Model</w:t>
      </w:r>
      <w:r w:rsidR="000D236C" w:rsidRPr="000D236C">
        <w:rPr>
          <w:b/>
          <w:bCs/>
        </w:rPr>
        <w:t xml:space="preserve"> to Describe Your Program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55"/>
        <w:gridCol w:w="6655"/>
      </w:tblGrid>
      <w:tr w:rsidR="009F71B0" w14:paraId="6F40F3B9" w14:textId="77777777" w:rsidTr="009F71B0">
        <w:tc>
          <w:tcPr>
            <w:tcW w:w="3055" w:type="dxa"/>
          </w:tcPr>
          <w:p w14:paraId="1C4EC059" w14:textId="6AAEE041" w:rsidR="009F71B0" w:rsidRPr="00F1516C" w:rsidRDefault="009F71B0" w:rsidP="00D932D6">
            <w:pPr>
              <w:rPr>
                <w:b/>
                <w:bCs/>
              </w:rPr>
            </w:pPr>
            <w:r w:rsidRPr="00F1516C">
              <w:rPr>
                <w:b/>
                <w:bCs/>
              </w:rPr>
              <w:t>Logic Model Components</w:t>
            </w:r>
          </w:p>
        </w:tc>
        <w:tc>
          <w:tcPr>
            <w:tcW w:w="6655" w:type="dxa"/>
          </w:tcPr>
          <w:p w14:paraId="1435CE88" w14:textId="60ED4E85" w:rsidR="009F71B0" w:rsidRPr="00F1516C" w:rsidRDefault="00F1516C" w:rsidP="00D932D6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Your Program </w:t>
            </w:r>
          </w:p>
        </w:tc>
      </w:tr>
      <w:tr w:rsidR="006930C9" w14:paraId="2A93F605" w14:textId="77777777" w:rsidTr="009F71B0">
        <w:tc>
          <w:tcPr>
            <w:tcW w:w="3055" w:type="dxa"/>
          </w:tcPr>
          <w:p w14:paraId="48C58575" w14:textId="44E72837" w:rsidR="006930C9" w:rsidRDefault="006930C9" w:rsidP="00D932D6">
            <w:r>
              <w:t xml:space="preserve">Inputs: </w:t>
            </w:r>
            <w:r w:rsidR="00F1516C">
              <w:t>Investments</w:t>
            </w:r>
            <w:r w:rsidR="009F71B0">
              <w:t xml:space="preserve"> (</w:t>
            </w:r>
            <w:r w:rsidR="008569FE">
              <w:t xml:space="preserve">human resources, materials </w:t>
            </w:r>
            <w:proofErr w:type="spellStart"/>
            <w:r w:rsidR="008569FE">
              <w:t>etc</w:t>
            </w:r>
            <w:proofErr w:type="spellEnd"/>
            <w:r w:rsidR="008569FE">
              <w:t>)</w:t>
            </w:r>
          </w:p>
        </w:tc>
        <w:tc>
          <w:tcPr>
            <w:tcW w:w="6655" w:type="dxa"/>
          </w:tcPr>
          <w:p w14:paraId="33F392E0" w14:textId="77777777" w:rsidR="006930C9" w:rsidRDefault="006930C9" w:rsidP="00D932D6"/>
          <w:p w14:paraId="57A87C18" w14:textId="77777777" w:rsidR="000D236C" w:rsidRDefault="000D236C" w:rsidP="00D932D6"/>
          <w:p w14:paraId="5C9DBE22" w14:textId="0E4DBF17" w:rsidR="00395B62" w:rsidRDefault="00395B62" w:rsidP="00D932D6"/>
        </w:tc>
      </w:tr>
      <w:tr w:rsidR="006930C9" w14:paraId="41B546AD" w14:textId="77777777" w:rsidTr="009F71B0">
        <w:tc>
          <w:tcPr>
            <w:tcW w:w="3055" w:type="dxa"/>
          </w:tcPr>
          <w:p w14:paraId="0951E53A" w14:textId="327DB5E3" w:rsidR="006930C9" w:rsidRDefault="008569FE" w:rsidP="00D932D6">
            <w:r>
              <w:t xml:space="preserve">Activities: What </w:t>
            </w:r>
            <w:r w:rsidR="00F1516C">
              <w:t>will be/was</w:t>
            </w:r>
            <w:r>
              <w:t xml:space="preserve"> done</w:t>
            </w:r>
          </w:p>
        </w:tc>
        <w:tc>
          <w:tcPr>
            <w:tcW w:w="6655" w:type="dxa"/>
          </w:tcPr>
          <w:p w14:paraId="1B55EBB4" w14:textId="77777777" w:rsidR="006930C9" w:rsidRDefault="006930C9" w:rsidP="00D932D6"/>
          <w:p w14:paraId="164D92BD" w14:textId="77777777" w:rsidR="00395B62" w:rsidRDefault="00395B62" w:rsidP="00D932D6"/>
          <w:p w14:paraId="25D39985" w14:textId="4A400D5D" w:rsidR="00395B62" w:rsidRDefault="00395B62" w:rsidP="00D932D6"/>
        </w:tc>
      </w:tr>
      <w:tr w:rsidR="006930C9" w14:paraId="1A09508E" w14:textId="77777777" w:rsidTr="009F71B0">
        <w:tc>
          <w:tcPr>
            <w:tcW w:w="3055" w:type="dxa"/>
          </w:tcPr>
          <w:p w14:paraId="62654000" w14:textId="692FCFB8" w:rsidR="006930C9" w:rsidRDefault="008569FE" w:rsidP="00D932D6">
            <w:r>
              <w:t xml:space="preserve">Target groups: Who </w:t>
            </w:r>
            <w:r w:rsidR="00F1516C">
              <w:t>will be/</w:t>
            </w:r>
            <w:r>
              <w:t>was reached</w:t>
            </w:r>
          </w:p>
        </w:tc>
        <w:tc>
          <w:tcPr>
            <w:tcW w:w="6655" w:type="dxa"/>
          </w:tcPr>
          <w:p w14:paraId="44A32AFE" w14:textId="77777777" w:rsidR="006930C9" w:rsidRDefault="006930C9" w:rsidP="00D932D6"/>
          <w:p w14:paraId="3A3F33A8" w14:textId="77777777" w:rsidR="00395B62" w:rsidRDefault="00395B62" w:rsidP="00D932D6"/>
          <w:p w14:paraId="61552214" w14:textId="42B52452" w:rsidR="00395B62" w:rsidRDefault="00395B62" w:rsidP="00D932D6"/>
        </w:tc>
      </w:tr>
      <w:tr w:rsidR="006930C9" w14:paraId="7BB072F6" w14:textId="77777777" w:rsidTr="009F71B0">
        <w:tc>
          <w:tcPr>
            <w:tcW w:w="3055" w:type="dxa"/>
          </w:tcPr>
          <w:p w14:paraId="726411A7" w14:textId="02E0D824" w:rsidR="006930C9" w:rsidRDefault="00FB05DA" w:rsidP="00D932D6">
            <w:r>
              <w:t xml:space="preserve">Short term outcomes: </w:t>
            </w:r>
            <w:r w:rsidR="00755650">
              <w:t>Desired change</w:t>
            </w:r>
            <w:r w:rsidR="003A011F">
              <w:t>s in</w:t>
            </w:r>
            <w:r w:rsidR="00F1516C">
              <w:t xml:space="preserve"> k</w:t>
            </w:r>
            <w:r>
              <w:t>nowledge, attitude, behaviour</w:t>
            </w:r>
            <w:r w:rsidR="00755650">
              <w:t xml:space="preserve"> </w:t>
            </w:r>
          </w:p>
        </w:tc>
        <w:tc>
          <w:tcPr>
            <w:tcW w:w="6655" w:type="dxa"/>
          </w:tcPr>
          <w:p w14:paraId="04062B1C" w14:textId="77777777" w:rsidR="006930C9" w:rsidRDefault="006930C9" w:rsidP="00D932D6"/>
        </w:tc>
      </w:tr>
      <w:tr w:rsidR="006930C9" w14:paraId="3ABF52BB" w14:textId="77777777" w:rsidTr="009F71B0">
        <w:tc>
          <w:tcPr>
            <w:tcW w:w="3055" w:type="dxa"/>
          </w:tcPr>
          <w:p w14:paraId="3B374480" w14:textId="47CB1AE7" w:rsidR="006930C9" w:rsidRDefault="00755650" w:rsidP="00D932D6">
            <w:r>
              <w:t xml:space="preserve">Desired </w:t>
            </w:r>
            <w:r w:rsidR="00FB05DA">
              <w:t>Long term</w:t>
            </w:r>
            <w:r w:rsidR="00A43EC2">
              <w:t xml:space="preserve"> impact on condition, circumstance, status</w:t>
            </w:r>
          </w:p>
        </w:tc>
        <w:tc>
          <w:tcPr>
            <w:tcW w:w="6655" w:type="dxa"/>
          </w:tcPr>
          <w:p w14:paraId="0F142B15" w14:textId="77777777" w:rsidR="006930C9" w:rsidRDefault="006930C9" w:rsidP="00D932D6"/>
          <w:p w14:paraId="1AA5E996" w14:textId="77777777" w:rsidR="00395B62" w:rsidRDefault="00395B62" w:rsidP="00D932D6"/>
          <w:p w14:paraId="524BA32A" w14:textId="13C57F00" w:rsidR="00395B62" w:rsidRDefault="00395B62" w:rsidP="00D932D6"/>
        </w:tc>
      </w:tr>
    </w:tbl>
    <w:p w14:paraId="480E745B" w14:textId="77777777" w:rsidR="006930C9" w:rsidRPr="00FC1B69" w:rsidRDefault="006930C9" w:rsidP="00D932D6"/>
    <w:p w14:paraId="1C31A206" w14:textId="77777777" w:rsidR="00CE2924" w:rsidRDefault="00CE2924">
      <w:pPr>
        <w:rPr>
          <w:rFonts w:ascii="Calibri Light" w:hAnsi="Calibri Light"/>
          <w:b/>
          <w:bCs/>
          <w:color w:val="B81EC0"/>
          <w:sz w:val="26"/>
          <w:szCs w:val="26"/>
          <w:highlight w:val="lightGray"/>
        </w:rPr>
      </w:pPr>
      <w:r>
        <w:rPr>
          <w:color w:val="B81EC0"/>
          <w:highlight w:val="lightGray"/>
        </w:rPr>
        <w:br w:type="page"/>
      </w:r>
    </w:p>
    <w:p w14:paraId="08886134" w14:textId="7195702A" w:rsidR="002152FC" w:rsidRPr="00E03D08" w:rsidRDefault="00477B92" w:rsidP="00CE2924">
      <w:pPr>
        <w:pStyle w:val="Heading3"/>
        <w:numPr>
          <w:ilvl w:val="0"/>
          <w:numId w:val="45"/>
        </w:numPr>
        <w:rPr>
          <w:color w:val="B81EC0"/>
        </w:rPr>
      </w:pPr>
      <w:r w:rsidRPr="00E03D08">
        <w:rPr>
          <w:color w:val="B81EC0"/>
        </w:rPr>
        <w:lastRenderedPageBreak/>
        <w:t>Evaluation Purpose and Key Evaluation Questions</w:t>
      </w:r>
    </w:p>
    <w:p w14:paraId="5681A5C6" w14:textId="1148F697" w:rsidR="006763C7" w:rsidRPr="00B65294" w:rsidRDefault="006763C7" w:rsidP="00D932D6">
      <w:pPr>
        <w:rPr>
          <w:b/>
          <w:bCs/>
        </w:rPr>
      </w:pPr>
      <w:r w:rsidRPr="00B65294">
        <w:rPr>
          <w:b/>
          <w:bCs/>
        </w:rPr>
        <w:t xml:space="preserve">Purpose: </w:t>
      </w:r>
    </w:p>
    <w:p w14:paraId="3728BBB3" w14:textId="37599EF2" w:rsidR="00BA1636" w:rsidRPr="000B102B" w:rsidRDefault="00BA1636" w:rsidP="00D932D6">
      <w:pPr>
        <w:rPr>
          <w:i/>
          <w:iCs/>
        </w:rPr>
      </w:pPr>
      <w:r>
        <w:t xml:space="preserve">What will you use this evaluation for? </w:t>
      </w:r>
      <w:r w:rsidR="0050762C" w:rsidRPr="000B102B">
        <w:rPr>
          <w:i/>
          <w:iCs/>
        </w:rPr>
        <w:t>(</w:t>
      </w:r>
      <w:proofErr w:type="spellStart"/>
      <w:r w:rsidR="000B102B" w:rsidRPr="000B102B">
        <w:rPr>
          <w:i/>
          <w:iCs/>
        </w:rPr>
        <w:t>eg.</w:t>
      </w:r>
      <w:proofErr w:type="spellEnd"/>
      <w:r w:rsidR="000B102B" w:rsidRPr="000B102B">
        <w:rPr>
          <w:i/>
          <w:iCs/>
        </w:rPr>
        <w:t xml:space="preserve"> </w:t>
      </w:r>
      <w:r w:rsidR="000B102B">
        <w:rPr>
          <w:i/>
          <w:iCs/>
        </w:rPr>
        <w:t>Identify areas to improve</w:t>
      </w:r>
      <w:r w:rsidR="001A3F4F" w:rsidRPr="000B102B">
        <w:rPr>
          <w:i/>
          <w:iCs/>
        </w:rPr>
        <w:t>?</w:t>
      </w:r>
      <w:r w:rsidR="000B102B">
        <w:rPr>
          <w:i/>
          <w:iCs/>
        </w:rPr>
        <w:t xml:space="preserve"> To see if it meets objectives? </w:t>
      </w:r>
      <w:r w:rsidR="00F16FAB">
        <w:rPr>
          <w:i/>
          <w:iCs/>
        </w:rPr>
        <w:t>To see if it is effective</w:t>
      </w:r>
      <w:r w:rsidR="001A3F4F" w:rsidRPr="000B102B">
        <w:rPr>
          <w:i/>
          <w:iCs/>
        </w:rPr>
        <w:t>)</w:t>
      </w:r>
    </w:p>
    <w:p w14:paraId="06359DE8" w14:textId="4FA5EE3F" w:rsidR="006763C7" w:rsidRDefault="006763C7" w:rsidP="00D932D6"/>
    <w:p w14:paraId="2BB1CFDD" w14:textId="5F80171E" w:rsidR="00345C79" w:rsidRDefault="00345C79" w:rsidP="00D932D6"/>
    <w:p w14:paraId="5003BED4" w14:textId="78E08A92" w:rsidR="00345C79" w:rsidRDefault="00345C79" w:rsidP="00D932D6">
      <w:pPr>
        <w:rPr>
          <w:b/>
          <w:bCs/>
        </w:rPr>
      </w:pPr>
      <w:r w:rsidRPr="009F5137">
        <w:rPr>
          <w:b/>
          <w:bCs/>
        </w:rPr>
        <w:t>Key Evaluation Questions:</w:t>
      </w:r>
    </w:p>
    <w:p w14:paraId="0890FF36" w14:textId="48C6D9AA" w:rsidR="00EB0D8B" w:rsidRDefault="003B0371" w:rsidP="00D932D6">
      <w:r>
        <w:t xml:space="preserve">From the Program Description </w:t>
      </w:r>
      <w:r w:rsidR="00B17BC1">
        <w:t>in section 3</w:t>
      </w:r>
      <w:r>
        <w:t xml:space="preserve">, </w:t>
      </w:r>
      <w:r w:rsidR="00EB0D8B">
        <w:t xml:space="preserve">select the focus of your evaluation and develop </w:t>
      </w:r>
      <w:r w:rsidR="004065BA">
        <w:t>4-6</w:t>
      </w:r>
      <w:r w:rsidR="00EB0D8B">
        <w:t xml:space="preserve"> evaluation question</w:t>
      </w:r>
      <w:r w:rsidR="004065BA">
        <w:t xml:space="preserve">s.  Then select 1-2 top evaluation questions that </w:t>
      </w:r>
      <w:r w:rsidR="008A4711">
        <w:t>you will focus on</w:t>
      </w:r>
      <w:r w:rsidR="004065BA">
        <w:t>.</w:t>
      </w:r>
      <w:r w:rsidR="00C74252">
        <w:t xml:space="preserve"> See the handout “Evaluation Questions” for some ideas.</w:t>
      </w:r>
    </w:p>
    <w:p w14:paraId="6BAB02AD" w14:textId="1A928C14" w:rsidR="003B0371" w:rsidRDefault="003B0371" w:rsidP="00D932D6"/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247"/>
        <w:gridCol w:w="5463"/>
      </w:tblGrid>
      <w:tr w:rsidR="00734AC6" w:rsidRPr="00D317D3" w14:paraId="71491588" w14:textId="77777777" w:rsidTr="004065BA">
        <w:tc>
          <w:tcPr>
            <w:tcW w:w="2187" w:type="pct"/>
            <w:tcBorders>
              <w:bottom w:val="single" w:sz="4" w:space="0" w:color="auto"/>
            </w:tcBorders>
          </w:tcPr>
          <w:p w14:paraId="475698D4" w14:textId="4F21F264" w:rsidR="00734AC6" w:rsidRPr="00734AC6" w:rsidRDefault="00CE3936" w:rsidP="00C2030F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What part of your program do you want to know more about? </w:t>
            </w:r>
          </w:p>
        </w:tc>
        <w:tc>
          <w:tcPr>
            <w:tcW w:w="2813" w:type="pct"/>
            <w:tcBorders>
              <w:bottom w:val="single" w:sz="4" w:space="0" w:color="auto"/>
            </w:tcBorders>
          </w:tcPr>
          <w:p w14:paraId="6031CB17" w14:textId="64739C61" w:rsidR="00734AC6" w:rsidRPr="00734AC6" w:rsidRDefault="00734AC6" w:rsidP="00C2030F">
            <w:pPr>
              <w:rPr>
                <w:b/>
                <w:bCs/>
              </w:rPr>
            </w:pPr>
            <w:r w:rsidRPr="00734AC6">
              <w:rPr>
                <w:b/>
                <w:bCs/>
              </w:rPr>
              <w:t>Evaluation Questions</w:t>
            </w:r>
          </w:p>
        </w:tc>
      </w:tr>
      <w:tr w:rsidR="00734AC6" w:rsidRPr="00D317D3" w14:paraId="73C70918" w14:textId="77777777" w:rsidTr="004065BA">
        <w:tc>
          <w:tcPr>
            <w:tcW w:w="2187" w:type="pct"/>
            <w:tcBorders>
              <w:bottom w:val="single" w:sz="4" w:space="0" w:color="auto"/>
            </w:tcBorders>
          </w:tcPr>
          <w:p w14:paraId="1BCBFCFE" w14:textId="77777777" w:rsidR="00734AC6" w:rsidRDefault="00734AC6" w:rsidP="00C2030F"/>
          <w:p w14:paraId="7BB5560A" w14:textId="77777777" w:rsidR="00734AC6" w:rsidRDefault="00734AC6" w:rsidP="00C2030F"/>
          <w:p w14:paraId="76B2BF8E" w14:textId="77777777" w:rsidR="00734AC6" w:rsidRDefault="00734AC6" w:rsidP="00C2030F"/>
          <w:p w14:paraId="426BA997" w14:textId="77777777" w:rsidR="00734AC6" w:rsidRPr="00D317D3" w:rsidRDefault="00734AC6" w:rsidP="00C2030F"/>
        </w:tc>
        <w:tc>
          <w:tcPr>
            <w:tcW w:w="2813" w:type="pct"/>
            <w:tcBorders>
              <w:bottom w:val="single" w:sz="4" w:space="0" w:color="auto"/>
            </w:tcBorders>
          </w:tcPr>
          <w:p w14:paraId="3755DB33" w14:textId="77777777" w:rsidR="00734AC6" w:rsidRPr="00D317D3" w:rsidRDefault="00734AC6" w:rsidP="00C2030F"/>
        </w:tc>
      </w:tr>
    </w:tbl>
    <w:p w14:paraId="4A4009AB" w14:textId="77777777" w:rsidR="00480E70" w:rsidRDefault="00480E70" w:rsidP="00D932D6"/>
    <w:p w14:paraId="1397D53C" w14:textId="3B0C7D80" w:rsidR="007A43EE" w:rsidRPr="00E03D08" w:rsidRDefault="007A43EE" w:rsidP="008541D1">
      <w:pPr>
        <w:pStyle w:val="Heading3"/>
        <w:numPr>
          <w:ilvl w:val="0"/>
          <w:numId w:val="45"/>
        </w:numPr>
        <w:rPr>
          <w:color w:val="B81EC0"/>
        </w:rPr>
      </w:pPr>
      <w:r w:rsidRPr="00E03D08">
        <w:rPr>
          <w:color w:val="B81EC0"/>
        </w:rPr>
        <w:t>Indicators</w:t>
      </w:r>
      <w:r w:rsidR="004F1907" w:rsidRPr="00E03D08">
        <w:rPr>
          <w:color w:val="B81EC0"/>
        </w:rPr>
        <w:t xml:space="preserve"> – What Evidence Do You Need to Gather?</w:t>
      </w:r>
    </w:p>
    <w:p w14:paraId="61A07A7D" w14:textId="68F6386C" w:rsidR="00D04FA7" w:rsidRPr="00D317D3" w:rsidRDefault="007F5B22" w:rsidP="00D932D6">
      <w:r w:rsidRPr="00D317D3">
        <w:t xml:space="preserve">For one of your questions, </w:t>
      </w:r>
      <w:r w:rsidR="003808FE" w:rsidRPr="00D317D3">
        <w:t>refer back to your program description and identify what indicator(s) you might use to answer that question</w:t>
      </w:r>
      <w:r w:rsidR="00D317D3" w:rsidRPr="00D317D3">
        <w:t xml:space="preserve"> and where that information might come from.</w:t>
      </w:r>
    </w:p>
    <w:p w14:paraId="64208E08" w14:textId="4FF5AF8F" w:rsidR="00D317D3" w:rsidRPr="00D317D3" w:rsidRDefault="00D317D3" w:rsidP="00D932D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5"/>
        <w:gridCol w:w="2790"/>
        <w:gridCol w:w="2557"/>
        <w:gridCol w:w="2208"/>
      </w:tblGrid>
      <w:tr w:rsidR="002851B7" w:rsidRPr="00D317D3" w14:paraId="23E98B49" w14:textId="577D166E" w:rsidTr="00432FE1">
        <w:tc>
          <w:tcPr>
            <w:tcW w:w="2155" w:type="dxa"/>
            <w:tcBorders>
              <w:bottom w:val="single" w:sz="4" w:space="0" w:color="auto"/>
            </w:tcBorders>
          </w:tcPr>
          <w:p w14:paraId="72205F28" w14:textId="2652D468" w:rsidR="002851B7" w:rsidRPr="00774571" w:rsidRDefault="002851B7" w:rsidP="00D932D6">
            <w:pPr>
              <w:rPr>
                <w:b/>
                <w:bCs/>
              </w:rPr>
            </w:pPr>
            <w:r w:rsidRPr="00774571">
              <w:rPr>
                <w:b/>
                <w:bCs/>
              </w:rPr>
              <w:t>Key Evaluation Question</w:t>
            </w:r>
          </w:p>
        </w:tc>
        <w:tc>
          <w:tcPr>
            <w:tcW w:w="2790" w:type="dxa"/>
            <w:tcBorders>
              <w:bottom w:val="single" w:sz="4" w:space="0" w:color="auto"/>
            </w:tcBorders>
          </w:tcPr>
          <w:p w14:paraId="5EEF785E" w14:textId="292499C7" w:rsidR="002851B7" w:rsidRPr="00774571" w:rsidRDefault="00B60FBA" w:rsidP="00D932D6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Indicator </w:t>
            </w:r>
          </w:p>
        </w:tc>
        <w:tc>
          <w:tcPr>
            <w:tcW w:w="2557" w:type="dxa"/>
            <w:tcBorders>
              <w:bottom w:val="single" w:sz="4" w:space="0" w:color="auto"/>
            </w:tcBorders>
          </w:tcPr>
          <w:p w14:paraId="2C90DABA" w14:textId="763CFFB5" w:rsidR="002851B7" w:rsidRPr="00774571" w:rsidRDefault="002851B7" w:rsidP="00D932D6">
            <w:pPr>
              <w:rPr>
                <w:b/>
                <w:bCs/>
              </w:rPr>
            </w:pPr>
            <w:r>
              <w:rPr>
                <w:b/>
                <w:bCs/>
              </w:rPr>
              <w:t>Data to Collect</w:t>
            </w:r>
          </w:p>
        </w:tc>
        <w:tc>
          <w:tcPr>
            <w:tcW w:w="2208" w:type="dxa"/>
            <w:tcBorders>
              <w:bottom w:val="single" w:sz="4" w:space="0" w:color="auto"/>
            </w:tcBorders>
          </w:tcPr>
          <w:p w14:paraId="74D25419" w14:textId="11BD7727" w:rsidR="002851B7" w:rsidRPr="00774571" w:rsidRDefault="002851B7" w:rsidP="00D932D6">
            <w:pPr>
              <w:rPr>
                <w:b/>
                <w:bCs/>
              </w:rPr>
            </w:pPr>
            <w:r w:rsidRPr="00774571">
              <w:rPr>
                <w:b/>
                <w:bCs/>
              </w:rPr>
              <w:t>Data Source</w:t>
            </w:r>
          </w:p>
        </w:tc>
      </w:tr>
      <w:tr w:rsidR="002851B7" w:rsidRPr="00D317D3" w14:paraId="7E9F5476" w14:textId="6DE5A64E" w:rsidTr="00432FE1">
        <w:tc>
          <w:tcPr>
            <w:tcW w:w="2155" w:type="dxa"/>
          </w:tcPr>
          <w:p w14:paraId="0E3400AD" w14:textId="6194D01D" w:rsidR="002851B7" w:rsidRPr="00A51443" w:rsidRDefault="00A51443" w:rsidP="00D932D6">
            <w:pPr>
              <w:rPr>
                <w:sz w:val="18"/>
                <w:szCs w:val="18"/>
              </w:rPr>
            </w:pPr>
            <w:r w:rsidRPr="00A51443">
              <w:rPr>
                <w:i/>
                <w:iCs/>
                <w:sz w:val="18"/>
                <w:szCs w:val="18"/>
              </w:rPr>
              <w:t>What is the question you are focusing on</w:t>
            </w:r>
            <w:r>
              <w:rPr>
                <w:i/>
                <w:iCs/>
                <w:sz w:val="18"/>
                <w:szCs w:val="18"/>
              </w:rPr>
              <w:t>?</w:t>
            </w:r>
          </w:p>
          <w:p w14:paraId="519140E4" w14:textId="2758A162" w:rsidR="002851B7" w:rsidRPr="00A51443" w:rsidRDefault="002851B7" w:rsidP="00D932D6">
            <w:pPr>
              <w:rPr>
                <w:sz w:val="18"/>
                <w:szCs w:val="18"/>
              </w:rPr>
            </w:pPr>
          </w:p>
        </w:tc>
        <w:tc>
          <w:tcPr>
            <w:tcW w:w="2790" w:type="dxa"/>
          </w:tcPr>
          <w:p w14:paraId="4C734EB5" w14:textId="6D2E4DE2" w:rsidR="002851B7" w:rsidRPr="00A51443" w:rsidRDefault="00432FE1" w:rsidP="00D932D6">
            <w:pPr>
              <w:rPr>
                <w:i/>
                <w:iCs/>
                <w:sz w:val="18"/>
                <w:szCs w:val="18"/>
              </w:rPr>
            </w:pPr>
            <w:r>
              <w:rPr>
                <w:i/>
                <w:iCs/>
                <w:sz w:val="18"/>
                <w:szCs w:val="18"/>
              </w:rPr>
              <w:t xml:space="preserve">Indicators specify how the evaluation question will be answered. </w:t>
            </w:r>
            <w:r w:rsidR="00D664E1">
              <w:rPr>
                <w:i/>
                <w:iCs/>
                <w:sz w:val="18"/>
                <w:szCs w:val="18"/>
              </w:rPr>
              <w:t>What do you want to measure?</w:t>
            </w:r>
            <w:r w:rsidR="00B60FBA">
              <w:rPr>
                <w:i/>
                <w:iCs/>
                <w:sz w:val="18"/>
                <w:szCs w:val="18"/>
              </w:rPr>
              <w:t xml:space="preserve"> </w:t>
            </w:r>
          </w:p>
        </w:tc>
        <w:tc>
          <w:tcPr>
            <w:tcW w:w="2557" w:type="dxa"/>
          </w:tcPr>
          <w:p w14:paraId="51F4554B" w14:textId="5D07A3E5" w:rsidR="002851B7" w:rsidRPr="00A51443" w:rsidRDefault="00A51443" w:rsidP="00D932D6">
            <w:pPr>
              <w:rPr>
                <w:i/>
                <w:iCs/>
                <w:sz w:val="18"/>
                <w:szCs w:val="18"/>
              </w:rPr>
            </w:pPr>
            <w:r w:rsidRPr="00A51443">
              <w:rPr>
                <w:i/>
                <w:iCs/>
                <w:sz w:val="18"/>
                <w:szCs w:val="18"/>
              </w:rPr>
              <w:t>What data do we need collect to answer the evaluation question?</w:t>
            </w:r>
          </w:p>
        </w:tc>
        <w:tc>
          <w:tcPr>
            <w:tcW w:w="2208" w:type="dxa"/>
          </w:tcPr>
          <w:p w14:paraId="1E29F061" w14:textId="43F56B42" w:rsidR="002851B7" w:rsidRPr="00A51443" w:rsidRDefault="00A51443" w:rsidP="00D932D6">
            <w:pPr>
              <w:rPr>
                <w:i/>
                <w:iCs/>
                <w:sz w:val="18"/>
                <w:szCs w:val="18"/>
              </w:rPr>
            </w:pPr>
            <w:r w:rsidRPr="00A51443">
              <w:rPr>
                <w:i/>
                <w:iCs/>
                <w:sz w:val="18"/>
                <w:szCs w:val="18"/>
              </w:rPr>
              <w:t>Where can we easily get this data?</w:t>
            </w:r>
          </w:p>
        </w:tc>
      </w:tr>
      <w:tr w:rsidR="00A51443" w:rsidRPr="00D317D3" w14:paraId="430005FD" w14:textId="77777777" w:rsidTr="00432FE1">
        <w:tc>
          <w:tcPr>
            <w:tcW w:w="2155" w:type="dxa"/>
            <w:tcBorders>
              <w:bottom w:val="single" w:sz="4" w:space="0" w:color="auto"/>
            </w:tcBorders>
          </w:tcPr>
          <w:p w14:paraId="610D46BA" w14:textId="77777777" w:rsidR="00A51443" w:rsidRDefault="00A51443" w:rsidP="00D932D6">
            <w:pPr>
              <w:rPr>
                <w:i/>
                <w:iCs/>
              </w:rPr>
            </w:pPr>
          </w:p>
          <w:p w14:paraId="20E93B60" w14:textId="40595672" w:rsidR="00A51443" w:rsidRDefault="00A51443" w:rsidP="00D932D6">
            <w:pPr>
              <w:rPr>
                <w:i/>
                <w:iCs/>
              </w:rPr>
            </w:pPr>
          </w:p>
        </w:tc>
        <w:tc>
          <w:tcPr>
            <w:tcW w:w="2790" w:type="dxa"/>
            <w:tcBorders>
              <w:bottom w:val="single" w:sz="4" w:space="0" w:color="auto"/>
            </w:tcBorders>
          </w:tcPr>
          <w:p w14:paraId="2E97910A" w14:textId="77777777" w:rsidR="00A51443" w:rsidRDefault="00A51443" w:rsidP="00D932D6">
            <w:pPr>
              <w:rPr>
                <w:i/>
                <w:iCs/>
                <w:sz w:val="20"/>
                <w:szCs w:val="20"/>
              </w:rPr>
            </w:pPr>
          </w:p>
        </w:tc>
        <w:tc>
          <w:tcPr>
            <w:tcW w:w="2557" w:type="dxa"/>
            <w:tcBorders>
              <w:bottom w:val="single" w:sz="4" w:space="0" w:color="auto"/>
            </w:tcBorders>
          </w:tcPr>
          <w:p w14:paraId="07A40B32" w14:textId="77777777" w:rsidR="00A51443" w:rsidRDefault="00A51443" w:rsidP="00D932D6">
            <w:pPr>
              <w:rPr>
                <w:i/>
                <w:iCs/>
              </w:rPr>
            </w:pPr>
          </w:p>
        </w:tc>
        <w:tc>
          <w:tcPr>
            <w:tcW w:w="2208" w:type="dxa"/>
            <w:tcBorders>
              <w:bottom w:val="single" w:sz="4" w:space="0" w:color="auto"/>
            </w:tcBorders>
          </w:tcPr>
          <w:p w14:paraId="3B4E397B" w14:textId="77777777" w:rsidR="00A51443" w:rsidRDefault="00A51443" w:rsidP="00D932D6">
            <w:pPr>
              <w:rPr>
                <w:i/>
                <w:iCs/>
              </w:rPr>
            </w:pPr>
          </w:p>
        </w:tc>
      </w:tr>
    </w:tbl>
    <w:p w14:paraId="1F5CD4F2" w14:textId="0DB12126" w:rsidR="00D317D3" w:rsidRDefault="00D317D3" w:rsidP="00D932D6"/>
    <w:p w14:paraId="64E91318" w14:textId="475B864C" w:rsidR="00321AF0" w:rsidRPr="00E03D08" w:rsidRDefault="00656C55" w:rsidP="00656C55">
      <w:pPr>
        <w:pStyle w:val="Heading3"/>
        <w:numPr>
          <w:ilvl w:val="0"/>
          <w:numId w:val="45"/>
        </w:numPr>
        <w:rPr>
          <w:color w:val="B81EC0"/>
        </w:rPr>
      </w:pPr>
      <w:r>
        <w:rPr>
          <w:color w:val="B81EC0"/>
        </w:rPr>
        <w:t xml:space="preserve"> </w:t>
      </w:r>
      <w:r w:rsidR="00321AF0" w:rsidRPr="00E03D08">
        <w:rPr>
          <w:color w:val="B81EC0"/>
        </w:rPr>
        <w:t>Data Collection</w:t>
      </w:r>
      <w:r w:rsidR="00CC3A19" w:rsidRPr="00E03D08">
        <w:rPr>
          <w:color w:val="B81EC0"/>
        </w:rPr>
        <w:t xml:space="preserve"> – How Will You Gather</w:t>
      </w:r>
      <w:r w:rsidR="00402E37" w:rsidRPr="00E03D08">
        <w:rPr>
          <w:color w:val="B81EC0"/>
        </w:rPr>
        <w:t xml:space="preserve"> and Analyse</w:t>
      </w:r>
      <w:r w:rsidR="00CC3A19" w:rsidRPr="00E03D08">
        <w:rPr>
          <w:color w:val="B81EC0"/>
        </w:rPr>
        <w:t xml:space="preserve"> th</w:t>
      </w:r>
      <w:r w:rsidR="00880DDF">
        <w:rPr>
          <w:color w:val="B81EC0"/>
        </w:rPr>
        <w:t>e Data Collected</w:t>
      </w:r>
    </w:p>
    <w:p w14:paraId="5775464F" w14:textId="14603E9A" w:rsidR="00CC3A19" w:rsidRPr="00D932D6" w:rsidRDefault="00CC3A19" w:rsidP="00D932D6">
      <w:r w:rsidRPr="00D932D6">
        <w:t xml:space="preserve">For the </w:t>
      </w:r>
      <w:r w:rsidR="007D451E">
        <w:t>data you want to collect,</w:t>
      </w:r>
      <w:r w:rsidRPr="00D932D6">
        <w:t xml:space="preserve"> </w:t>
      </w:r>
      <w:r w:rsidR="00622036" w:rsidRPr="00D932D6">
        <w:t xml:space="preserve">think about </w:t>
      </w:r>
      <w:r w:rsidR="00C54A39" w:rsidRPr="00D932D6">
        <w:t>how you will gather the data. What steps will you need to take</w:t>
      </w:r>
      <w:r w:rsidR="00622036" w:rsidRPr="00D932D6">
        <w:t xml:space="preserve"> to </w:t>
      </w:r>
      <w:r w:rsidR="00A12E83" w:rsidRPr="00D932D6">
        <w:t>implement the data collection method you select</w:t>
      </w:r>
      <w:r w:rsidR="00C54A39" w:rsidRPr="00D932D6">
        <w:t xml:space="preserve">? </w:t>
      </w:r>
      <w:r w:rsidR="00BC31D1" w:rsidRPr="00D932D6">
        <w:t xml:space="preserve"> </w:t>
      </w:r>
      <w:r w:rsidR="007D451E">
        <w:t>How will you analyze it?</w:t>
      </w:r>
    </w:p>
    <w:p w14:paraId="086DEA52" w14:textId="77777777" w:rsidR="00A12E83" w:rsidRPr="00A12E83" w:rsidRDefault="00A12E83" w:rsidP="00D932D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45"/>
        <w:gridCol w:w="3060"/>
        <w:gridCol w:w="2409"/>
        <w:gridCol w:w="1996"/>
      </w:tblGrid>
      <w:tr w:rsidR="00402E37" w:rsidRPr="00D317D3" w14:paraId="4583E4C6" w14:textId="28DF4A6D" w:rsidTr="00BE3FB0">
        <w:tc>
          <w:tcPr>
            <w:tcW w:w="2245" w:type="dxa"/>
          </w:tcPr>
          <w:p w14:paraId="1F314A50" w14:textId="50FE1C7E" w:rsidR="00402E37" w:rsidRPr="00402E37" w:rsidRDefault="00402E37" w:rsidP="00D932D6">
            <w:pPr>
              <w:rPr>
                <w:b/>
                <w:bCs/>
              </w:rPr>
            </w:pPr>
            <w:r w:rsidRPr="00402E37">
              <w:rPr>
                <w:b/>
                <w:bCs/>
              </w:rPr>
              <w:t>Data Collection Method</w:t>
            </w:r>
          </w:p>
        </w:tc>
        <w:tc>
          <w:tcPr>
            <w:tcW w:w="3060" w:type="dxa"/>
          </w:tcPr>
          <w:p w14:paraId="40FC96F6" w14:textId="134D3514" w:rsidR="00402E37" w:rsidRPr="00402E37" w:rsidRDefault="00402E37" w:rsidP="00D932D6">
            <w:pPr>
              <w:rPr>
                <w:b/>
                <w:bCs/>
              </w:rPr>
            </w:pPr>
            <w:r w:rsidRPr="00402E37">
              <w:rPr>
                <w:b/>
                <w:bCs/>
              </w:rPr>
              <w:t xml:space="preserve">When Will the Data Be Collected and Who Will Do It? </w:t>
            </w:r>
          </w:p>
        </w:tc>
        <w:tc>
          <w:tcPr>
            <w:tcW w:w="2409" w:type="dxa"/>
          </w:tcPr>
          <w:p w14:paraId="3538222D" w14:textId="62ACCA4F" w:rsidR="00402E37" w:rsidRPr="00402E37" w:rsidRDefault="00E25F4B" w:rsidP="00D932D6">
            <w:pPr>
              <w:rPr>
                <w:b/>
                <w:bCs/>
              </w:rPr>
            </w:pPr>
            <w:r>
              <w:rPr>
                <w:b/>
                <w:bCs/>
              </w:rPr>
              <w:t>Implementation Steps</w:t>
            </w:r>
            <w:r w:rsidR="00F25942">
              <w:rPr>
                <w:b/>
                <w:bCs/>
              </w:rPr>
              <w:t xml:space="preserve"> (ensuring it is doable)</w:t>
            </w:r>
          </w:p>
        </w:tc>
        <w:tc>
          <w:tcPr>
            <w:tcW w:w="1996" w:type="dxa"/>
          </w:tcPr>
          <w:p w14:paraId="1936F9D6" w14:textId="1E8D5400" w:rsidR="00402E37" w:rsidRPr="00402E37" w:rsidRDefault="00402E37" w:rsidP="00D932D6">
            <w:pPr>
              <w:rPr>
                <w:b/>
                <w:bCs/>
              </w:rPr>
            </w:pPr>
            <w:r>
              <w:rPr>
                <w:b/>
                <w:bCs/>
              </w:rPr>
              <w:t>How Will This Be Analyzed?</w:t>
            </w:r>
          </w:p>
        </w:tc>
      </w:tr>
      <w:tr w:rsidR="00402E37" w:rsidRPr="00D317D3" w14:paraId="1ECBA0D9" w14:textId="6A496310" w:rsidTr="00BE3FB0">
        <w:tc>
          <w:tcPr>
            <w:tcW w:w="2245" w:type="dxa"/>
          </w:tcPr>
          <w:p w14:paraId="5ACF1A22" w14:textId="1498648B" w:rsidR="00402E37" w:rsidRDefault="003454B4" w:rsidP="00D932D6">
            <w:r>
              <w:rPr>
                <w:i/>
                <w:iCs/>
                <w:sz w:val="20"/>
                <w:szCs w:val="20"/>
              </w:rPr>
              <w:t>Database, surveys, focus groups, point-in-time data collections, experience</w:t>
            </w:r>
            <w:r w:rsidR="0008369E">
              <w:rPr>
                <w:i/>
                <w:iCs/>
                <w:sz w:val="20"/>
                <w:szCs w:val="20"/>
              </w:rPr>
              <w:t xml:space="preserve"> based co-design, process mapping</w:t>
            </w:r>
          </w:p>
          <w:p w14:paraId="330D8094" w14:textId="77777777" w:rsidR="00402E37" w:rsidRPr="00D317D3" w:rsidRDefault="00402E37" w:rsidP="00D932D6"/>
        </w:tc>
        <w:tc>
          <w:tcPr>
            <w:tcW w:w="3060" w:type="dxa"/>
          </w:tcPr>
          <w:p w14:paraId="280A76F9" w14:textId="54BB66EE" w:rsidR="00402E37" w:rsidRPr="007D62A1" w:rsidRDefault="0028566C" w:rsidP="00D932D6">
            <w:pPr>
              <w:rPr>
                <w:i/>
                <w:iCs/>
                <w:sz w:val="20"/>
                <w:szCs w:val="20"/>
              </w:rPr>
            </w:pPr>
            <w:r w:rsidRPr="007D62A1">
              <w:rPr>
                <w:i/>
                <w:iCs/>
                <w:sz w:val="20"/>
                <w:szCs w:val="20"/>
              </w:rPr>
              <w:t>On</w:t>
            </w:r>
            <w:r w:rsidR="000A5CC4" w:rsidRPr="007D62A1">
              <w:rPr>
                <w:i/>
                <w:iCs/>
                <w:sz w:val="20"/>
                <w:szCs w:val="20"/>
              </w:rPr>
              <w:t xml:space="preserve">going, at the end of the program? To be collected by </w:t>
            </w:r>
            <w:r w:rsidR="00035B31" w:rsidRPr="007D62A1">
              <w:rPr>
                <w:i/>
                <w:iCs/>
                <w:sz w:val="20"/>
                <w:szCs w:val="20"/>
              </w:rPr>
              <w:t xml:space="preserve">program staff? Evaluator? </w:t>
            </w:r>
          </w:p>
        </w:tc>
        <w:tc>
          <w:tcPr>
            <w:tcW w:w="2409" w:type="dxa"/>
          </w:tcPr>
          <w:p w14:paraId="3482F3B1" w14:textId="669B3C29" w:rsidR="00402E37" w:rsidRPr="007D62A1" w:rsidRDefault="00EE7C6B" w:rsidP="00D932D6">
            <w:pPr>
              <w:rPr>
                <w:i/>
                <w:iCs/>
                <w:sz w:val="20"/>
                <w:szCs w:val="20"/>
              </w:rPr>
            </w:pPr>
            <w:r w:rsidRPr="007D62A1">
              <w:rPr>
                <w:i/>
                <w:iCs/>
                <w:sz w:val="20"/>
                <w:szCs w:val="20"/>
              </w:rPr>
              <w:t>Example: need to develop</w:t>
            </w:r>
            <w:r w:rsidR="00F0657B" w:rsidRPr="007D62A1">
              <w:rPr>
                <w:i/>
                <w:iCs/>
                <w:sz w:val="20"/>
                <w:szCs w:val="20"/>
              </w:rPr>
              <w:t xml:space="preserve"> and pilot</w:t>
            </w:r>
            <w:r w:rsidRPr="007D62A1">
              <w:rPr>
                <w:i/>
                <w:iCs/>
                <w:sz w:val="20"/>
                <w:szCs w:val="20"/>
              </w:rPr>
              <w:t xml:space="preserve"> a survey instrument</w:t>
            </w:r>
            <w:r w:rsidR="00F0657B" w:rsidRPr="007D62A1">
              <w:rPr>
                <w:i/>
                <w:iCs/>
                <w:sz w:val="20"/>
                <w:szCs w:val="20"/>
              </w:rPr>
              <w:t xml:space="preserve"> or</w:t>
            </w:r>
            <w:r w:rsidRPr="007D62A1">
              <w:rPr>
                <w:i/>
                <w:iCs/>
                <w:sz w:val="20"/>
                <w:szCs w:val="20"/>
              </w:rPr>
              <w:t xml:space="preserve"> interview questions</w:t>
            </w:r>
            <w:r w:rsidR="00F0657B" w:rsidRPr="007D62A1">
              <w:rPr>
                <w:i/>
                <w:iCs/>
                <w:sz w:val="20"/>
                <w:szCs w:val="20"/>
              </w:rPr>
              <w:t xml:space="preserve">, </w:t>
            </w:r>
            <w:r w:rsidR="00703359">
              <w:rPr>
                <w:i/>
                <w:iCs/>
                <w:sz w:val="20"/>
                <w:szCs w:val="20"/>
              </w:rPr>
              <w:t>create forms for record program data</w:t>
            </w:r>
          </w:p>
        </w:tc>
        <w:tc>
          <w:tcPr>
            <w:tcW w:w="1996" w:type="dxa"/>
          </w:tcPr>
          <w:p w14:paraId="4368487C" w14:textId="07D7DF58" w:rsidR="007D62A1" w:rsidRPr="007D62A1" w:rsidRDefault="007D62A1" w:rsidP="00D932D6">
            <w:pPr>
              <w:rPr>
                <w:i/>
                <w:iCs/>
                <w:sz w:val="20"/>
                <w:szCs w:val="20"/>
              </w:rPr>
            </w:pPr>
            <w:r w:rsidRPr="007D62A1">
              <w:rPr>
                <w:i/>
                <w:iCs/>
                <w:sz w:val="20"/>
                <w:szCs w:val="20"/>
              </w:rPr>
              <w:t xml:space="preserve">Thematic analysis of qualitative data using </w:t>
            </w:r>
            <w:r>
              <w:rPr>
                <w:i/>
                <w:iCs/>
                <w:sz w:val="20"/>
                <w:szCs w:val="20"/>
              </w:rPr>
              <w:t>W</w:t>
            </w:r>
            <w:r w:rsidRPr="007D62A1">
              <w:rPr>
                <w:i/>
                <w:iCs/>
                <w:sz w:val="20"/>
                <w:szCs w:val="20"/>
              </w:rPr>
              <w:t>ord</w:t>
            </w:r>
          </w:p>
          <w:p w14:paraId="1C6A59A5" w14:textId="1620246B" w:rsidR="00402E37" w:rsidRPr="007D62A1" w:rsidRDefault="007D62A1" w:rsidP="00D932D6">
            <w:pPr>
              <w:rPr>
                <w:i/>
                <w:iCs/>
                <w:sz w:val="20"/>
                <w:szCs w:val="20"/>
              </w:rPr>
            </w:pPr>
            <w:r w:rsidRPr="007D62A1">
              <w:rPr>
                <w:i/>
                <w:iCs/>
                <w:sz w:val="20"/>
                <w:szCs w:val="20"/>
              </w:rPr>
              <w:t xml:space="preserve">Descriptive statistics of quantitative data using </w:t>
            </w:r>
            <w:r>
              <w:rPr>
                <w:i/>
                <w:iCs/>
                <w:sz w:val="20"/>
                <w:szCs w:val="20"/>
              </w:rPr>
              <w:t>E</w:t>
            </w:r>
            <w:r w:rsidRPr="007D62A1">
              <w:rPr>
                <w:i/>
                <w:iCs/>
                <w:sz w:val="20"/>
                <w:szCs w:val="20"/>
              </w:rPr>
              <w:t>xce</w:t>
            </w:r>
            <w:r>
              <w:rPr>
                <w:i/>
                <w:iCs/>
                <w:sz w:val="20"/>
                <w:szCs w:val="20"/>
              </w:rPr>
              <w:t>l</w:t>
            </w:r>
            <w:r w:rsidRPr="007D62A1">
              <w:rPr>
                <w:i/>
                <w:iCs/>
                <w:sz w:val="20"/>
                <w:szCs w:val="20"/>
              </w:rPr>
              <w:t xml:space="preserve">? </w:t>
            </w:r>
            <w:r w:rsidR="00F0657B" w:rsidRPr="007D62A1">
              <w:rPr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6B7061" w:rsidRPr="00D317D3" w14:paraId="06CB38E8" w14:textId="77777777" w:rsidTr="00BE3FB0">
        <w:tc>
          <w:tcPr>
            <w:tcW w:w="2245" w:type="dxa"/>
          </w:tcPr>
          <w:p w14:paraId="07DC4777" w14:textId="77777777" w:rsidR="006B7061" w:rsidRDefault="006B7061" w:rsidP="00D932D6"/>
          <w:p w14:paraId="42FC165B" w14:textId="77777777" w:rsidR="00703359" w:rsidRDefault="00703359" w:rsidP="00D932D6"/>
          <w:p w14:paraId="387764F0" w14:textId="28AE54E8" w:rsidR="00703359" w:rsidRDefault="00703359" w:rsidP="00D932D6"/>
        </w:tc>
        <w:tc>
          <w:tcPr>
            <w:tcW w:w="3060" w:type="dxa"/>
          </w:tcPr>
          <w:p w14:paraId="57682985" w14:textId="77777777" w:rsidR="006B7061" w:rsidRPr="00D317D3" w:rsidRDefault="006B7061" w:rsidP="00D932D6"/>
        </w:tc>
        <w:tc>
          <w:tcPr>
            <w:tcW w:w="2409" w:type="dxa"/>
          </w:tcPr>
          <w:p w14:paraId="520DC774" w14:textId="77777777" w:rsidR="006B7061" w:rsidRPr="00D317D3" w:rsidRDefault="006B7061" w:rsidP="00D932D6"/>
        </w:tc>
        <w:tc>
          <w:tcPr>
            <w:tcW w:w="1996" w:type="dxa"/>
          </w:tcPr>
          <w:p w14:paraId="75A99BCF" w14:textId="77777777" w:rsidR="006B7061" w:rsidRPr="00D317D3" w:rsidRDefault="006B7061" w:rsidP="00D932D6"/>
        </w:tc>
      </w:tr>
    </w:tbl>
    <w:p w14:paraId="15756884" w14:textId="77777777" w:rsidR="00160735" w:rsidRPr="00094869" w:rsidRDefault="00160735" w:rsidP="00D932D6">
      <w:pPr>
        <w:sectPr w:rsidR="00160735" w:rsidRPr="00094869" w:rsidSect="00B41BEB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2240" w:h="15840"/>
          <w:pgMar w:top="851" w:right="1080" w:bottom="1135" w:left="1440" w:header="708" w:footer="708" w:gutter="0"/>
          <w:cols w:space="708"/>
          <w:docGrid w:linePitch="360"/>
        </w:sectPr>
      </w:pPr>
    </w:p>
    <w:p w14:paraId="54374C92" w14:textId="2CE5D884" w:rsidR="007623E6" w:rsidRPr="00094869" w:rsidRDefault="004B5B26" w:rsidP="00D932D6">
      <w:pPr>
        <w:pStyle w:val="Heading1"/>
        <w:rPr>
          <w:sz w:val="24"/>
          <w:szCs w:val="24"/>
        </w:rPr>
      </w:pPr>
      <w:bookmarkStart w:id="1" w:name="_Toc187467579"/>
      <w:r>
        <w:lastRenderedPageBreak/>
        <w:t>Evaluation Matrix</w:t>
      </w:r>
      <w:r w:rsidR="003861E7" w:rsidRPr="00094869">
        <w:t xml:space="preserve"> </w:t>
      </w:r>
      <w:bookmarkEnd w:id="1"/>
      <w:r w:rsidR="004F475C" w:rsidRPr="00094869">
        <w:t xml:space="preserve">– </w:t>
      </w:r>
    </w:p>
    <w:p w14:paraId="75F7B57C" w14:textId="0550E0AE" w:rsidR="00E37F53" w:rsidRPr="00094869" w:rsidRDefault="000C3A5D" w:rsidP="00D932D6">
      <w:r>
        <w:t>One example of an evaluation matrix</w:t>
      </w:r>
      <w:r w:rsidR="00D16BE9">
        <w:t>,</w:t>
      </w:r>
      <w:r>
        <w:t xml:space="preserve"> </w:t>
      </w:r>
      <w:r w:rsidR="00D16BE9">
        <w:t>a</w:t>
      </w:r>
      <w:r w:rsidR="00935846">
        <w:t xml:space="preserve"> tool for visualizing and summarizing an evaluation design.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19"/>
        <w:gridCol w:w="2020"/>
        <w:gridCol w:w="2144"/>
        <w:gridCol w:w="2144"/>
        <w:gridCol w:w="2743"/>
        <w:gridCol w:w="1710"/>
        <w:gridCol w:w="1710"/>
      </w:tblGrid>
      <w:tr w:rsidR="00E92ED1" w:rsidRPr="00094869" w14:paraId="2C545E4E" w14:textId="70B8F05A" w:rsidTr="00E92ED1">
        <w:trPr>
          <w:trHeight w:val="439"/>
          <w:tblHeader/>
        </w:trPr>
        <w:tc>
          <w:tcPr>
            <w:tcW w:w="667" w:type="pct"/>
            <w:shd w:val="clear" w:color="auto" w:fill="1F4E79" w:themeFill="accent1" w:themeFillShade="80"/>
          </w:tcPr>
          <w:p w14:paraId="2D8A0C81" w14:textId="5155D7EE" w:rsidR="00E92ED1" w:rsidRPr="00210DD0" w:rsidRDefault="00E92ED1" w:rsidP="00D932D6">
            <w:pPr>
              <w:rPr>
                <w:color w:val="FFFFFF" w:themeColor="background1"/>
              </w:rPr>
            </w:pPr>
            <w:r w:rsidRPr="00210DD0">
              <w:rPr>
                <w:color w:val="FFFFFF" w:themeColor="background1"/>
              </w:rPr>
              <w:t>Evaluation Questions</w:t>
            </w:r>
          </w:p>
        </w:tc>
        <w:tc>
          <w:tcPr>
            <w:tcW w:w="702" w:type="pct"/>
            <w:shd w:val="clear" w:color="auto" w:fill="1F4E79" w:themeFill="accent1" w:themeFillShade="80"/>
          </w:tcPr>
          <w:p w14:paraId="240E70B4" w14:textId="245BDE8E" w:rsidR="00E92ED1" w:rsidRPr="00210DD0" w:rsidRDefault="00E92ED1" w:rsidP="00D932D6">
            <w:pPr>
              <w:rPr>
                <w:color w:val="FFFFFF" w:themeColor="background1"/>
              </w:rPr>
            </w:pPr>
            <w:r w:rsidRPr="00210DD0">
              <w:rPr>
                <w:color w:val="FFFFFF" w:themeColor="background1"/>
              </w:rPr>
              <w:t>Indicators</w:t>
            </w:r>
          </w:p>
        </w:tc>
        <w:tc>
          <w:tcPr>
            <w:tcW w:w="745" w:type="pct"/>
            <w:shd w:val="clear" w:color="auto" w:fill="1F4E79" w:themeFill="accent1" w:themeFillShade="80"/>
          </w:tcPr>
          <w:p w14:paraId="4D15B6F5" w14:textId="0BCBA4E6" w:rsidR="00E92ED1" w:rsidRPr="00210DD0" w:rsidRDefault="00E92ED1" w:rsidP="00D932D6">
            <w:pPr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 xml:space="preserve">Data to Collect </w:t>
            </w:r>
          </w:p>
        </w:tc>
        <w:tc>
          <w:tcPr>
            <w:tcW w:w="745" w:type="pct"/>
            <w:shd w:val="clear" w:color="auto" w:fill="1F4E79" w:themeFill="accent1" w:themeFillShade="80"/>
          </w:tcPr>
          <w:p w14:paraId="6880D024" w14:textId="13CA7DF7" w:rsidR="00E92ED1" w:rsidRPr="00210DD0" w:rsidRDefault="00E92ED1" w:rsidP="00D932D6">
            <w:pPr>
              <w:rPr>
                <w:color w:val="FFFFFF" w:themeColor="background1"/>
              </w:rPr>
            </w:pPr>
            <w:r w:rsidRPr="00210DD0">
              <w:rPr>
                <w:color w:val="FFFFFF" w:themeColor="background1"/>
              </w:rPr>
              <w:t>Data</w:t>
            </w:r>
            <w:r>
              <w:rPr>
                <w:color w:val="FFFFFF" w:themeColor="background1"/>
              </w:rPr>
              <w:t xml:space="preserve"> Source</w:t>
            </w:r>
          </w:p>
        </w:tc>
        <w:tc>
          <w:tcPr>
            <w:tcW w:w="953" w:type="pct"/>
            <w:shd w:val="clear" w:color="auto" w:fill="1F4E79" w:themeFill="accent1" w:themeFillShade="80"/>
          </w:tcPr>
          <w:p w14:paraId="30BDDAC2" w14:textId="7E57341C" w:rsidR="00E92ED1" w:rsidRPr="00210DD0" w:rsidRDefault="00E92ED1" w:rsidP="00D932D6">
            <w:pPr>
              <w:rPr>
                <w:color w:val="FFFFFF" w:themeColor="background1"/>
              </w:rPr>
            </w:pPr>
            <w:r w:rsidRPr="00210DD0">
              <w:rPr>
                <w:color w:val="FFFFFF" w:themeColor="background1"/>
              </w:rPr>
              <w:t>Collection Method</w:t>
            </w:r>
          </w:p>
        </w:tc>
        <w:tc>
          <w:tcPr>
            <w:tcW w:w="594" w:type="pct"/>
            <w:shd w:val="clear" w:color="auto" w:fill="1F4E79" w:themeFill="accent1" w:themeFillShade="80"/>
          </w:tcPr>
          <w:p w14:paraId="7E7E0A9B" w14:textId="32A305CA" w:rsidR="00E92ED1" w:rsidRPr="00210DD0" w:rsidRDefault="00E92ED1" w:rsidP="00D932D6">
            <w:pPr>
              <w:rPr>
                <w:color w:val="FFFFFF" w:themeColor="background1"/>
                <w:sz w:val="16"/>
                <w:szCs w:val="16"/>
              </w:rPr>
            </w:pPr>
            <w:r w:rsidRPr="00210DD0">
              <w:rPr>
                <w:color w:val="FFFFFF" w:themeColor="background1"/>
              </w:rPr>
              <w:t>Responsibility for Collection</w:t>
            </w:r>
          </w:p>
        </w:tc>
        <w:tc>
          <w:tcPr>
            <w:tcW w:w="594" w:type="pct"/>
            <w:shd w:val="clear" w:color="auto" w:fill="1F4E79" w:themeFill="accent1" w:themeFillShade="80"/>
          </w:tcPr>
          <w:p w14:paraId="01E9A76F" w14:textId="1F9925B1" w:rsidR="00E92ED1" w:rsidRPr="00210DD0" w:rsidRDefault="00E92ED1" w:rsidP="00D932D6">
            <w:pPr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Analysis Plan</w:t>
            </w:r>
          </w:p>
        </w:tc>
      </w:tr>
      <w:tr w:rsidR="00E92ED1" w:rsidRPr="00094869" w14:paraId="46E413FB" w14:textId="6EF19DD4" w:rsidTr="00E92ED1">
        <w:trPr>
          <w:trHeight w:val="254"/>
        </w:trPr>
        <w:tc>
          <w:tcPr>
            <w:tcW w:w="667" w:type="pct"/>
            <w:shd w:val="clear" w:color="auto" w:fill="auto"/>
          </w:tcPr>
          <w:p w14:paraId="6D3D1CBF" w14:textId="77777777" w:rsidR="00E92ED1" w:rsidRDefault="00E92ED1" w:rsidP="00D932D6"/>
          <w:p w14:paraId="6A66F580" w14:textId="77777777" w:rsidR="00E92ED1" w:rsidRDefault="00E92ED1" w:rsidP="00D932D6"/>
          <w:p w14:paraId="4D26CDAC" w14:textId="5C84B6D5" w:rsidR="00E92ED1" w:rsidRPr="00094869" w:rsidRDefault="00E92ED1" w:rsidP="00D932D6"/>
        </w:tc>
        <w:tc>
          <w:tcPr>
            <w:tcW w:w="702" w:type="pct"/>
            <w:shd w:val="clear" w:color="auto" w:fill="auto"/>
          </w:tcPr>
          <w:p w14:paraId="64AD15CD" w14:textId="72FAE967" w:rsidR="00E92ED1" w:rsidRPr="00094869" w:rsidRDefault="00E92ED1" w:rsidP="00D932D6">
            <w:pPr>
              <w:pStyle w:val="ListParagraph"/>
              <w:numPr>
                <w:ilvl w:val="0"/>
                <w:numId w:val="10"/>
              </w:numPr>
            </w:pPr>
          </w:p>
        </w:tc>
        <w:tc>
          <w:tcPr>
            <w:tcW w:w="745" w:type="pct"/>
          </w:tcPr>
          <w:p w14:paraId="5F61BBAE" w14:textId="77777777" w:rsidR="00E92ED1" w:rsidRPr="00094869" w:rsidRDefault="00E92ED1" w:rsidP="00D932D6"/>
        </w:tc>
        <w:tc>
          <w:tcPr>
            <w:tcW w:w="745" w:type="pct"/>
            <w:shd w:val="clear" w:color="auto" w:fill="auto"/>
          </w:tcPr>
          <w:p w14:paraId="726F452E" w14:textId="00B29DF0" w:rsidR="00E92ED1" w:rsidRPr="00094869" w:rsidRDefault="00E92ED1" w:rsidP="00D932D6"/>
        </w:tc>
        <w:tc>
          <w:tcPr>
            <w:tcW w:w="953" w:type="pct"/>
            <w:shd w:val="clear" w:color="auto" w:fill="auto"/>
          </w:tcPr>
          <w:p w14:paraId="31BDD8B1" w14:textId="3115998F" w:rsidR="00E92ED1" w:rsidRPr="00094869" w:rsidRDefault="00E92ED1" w:rsidP="00D932D6"/>
        </w:tc>
        <w:tc>
          <w:tcPr>
            <w:tcW w:w="594" w:type="pct"/>
            <w:shd w:val="clear" w:color="auto" w:fill="auto"/>
          </w:tcPr>
          <w:p w14:paraId="5B2ED631" w14:textId="2E481565" w:rsidR="00E92ED1" w:rsidRPr="00094869" w:rsidRDefault="00E92ED1" w:rsidP="00D932D6"/>
        </w:tc>
        <w:tc>
          <w:tcPr>
            <w:tcW w:w="594" w:type="pct"/>
          </w:tcPr>
          <w:p w14:paraId="4640B21F" w14:textId="77777777" w:rsidR="00E92ED1" w:rsidRPr="00094869" w:rsidRDefault="00E92ED1" w:rsidP="00D932D6"/>
        </w:tc>
      </w:tr>
      <w:tr w:rsidR="00E92ED1" w:rsidRPr="00094869" w14:paraId="7C9C90A6" w14:textId="19EB86A9" w:rsidTr="00E92ED1">
        <w:trPr>
          <w:trHeight w:val="254"/>
        </w:trPr>
        <w:tc>
          <w:tcPr>
            <w:tcW w:w="667" w:type="pct"/>
            <w:shd w:val="clear" w:color="auto" w:fill="auto"/>
          </w:tcPr>
          <w:p w14:paraId="1042392B" w14:textId="77777777" w:rsidR="00E92ED1" w:rsidRDefault="00E92ED1" w:rsidP="00D932D6"/>
          <w:p w14:paraId="780C9D73" w14:textId="77777777" w:rsidR="00E92ED1" w:rsidRDefault="00E92ED1" w:rsidP="00D932D6"/>
          <w:p w14:paraId="34B3607F" w14:textId="5797DD2B" w:rsidR="00E92ED1" w:rsidRPr="00094869" w:rsidRDefault="00E92ED1" w:rsidP="00D932D6"/>
        </w:tc>
        <w:tc>
          <w:tcPr>
            <w:tcW w:w="702" w:type="pct"/>
            <w:shd w:val="clear" w:color="auto" w:fill="auto"/>
          </w:tcPr>
          <w:p w14:paraId="1D9BDFBF" w14:textId="0D5D34E9" w:rsidR="00E92ED1" w:rsidRPr="00094869" w:rsidRDefault="00E92ED1" w:rsidP="00D932D6">
            <w:pPr>
              <w:pStyle w:val="ListParagraph"/>
              <w:numPr>
                <w:ilvl w:val="0"/>
                <w:numId w:val="10"/>
              </w:numPr>
            </w:pPr>
          </w:p>
        </w:tc>
        <w:tc>
          <w:tcPr>
            <w:tcW w:w="745" w:type="pct"/>
          </w:tcPr>
          <w:p w14:paraId="35F0B03E" w14:textId="77777777" w:rsidR="00E92ED1" w:rsidRPr="00094869" w:rsidRDefault="00E92ED1" w:rsidP="00D932D6"/>
        </w:tc>
        <w:tc>
          <w:tcPr>
            <w:tcW w:w="745" w:type="pct"/>
            <w:shd w:val="clear" w:color="auto" w:fill="auto"/>
          </w:tcPr>
          <w:p w14:paraId="4CF76DBA" w14:textId="772DDFD4" w:rsidR="00E92ED1" w:rsidRPr="00094869" w:rsidRDefault="00E92ED1" w:rsidP="00D932D6"/>
        </w:tc>
        <w:tc>
          <w:tcPr>
            <w:tcW w:w="953" w:type="pct"/>
            <w:shd w:val="clear" w:color="auto" w:fill="auto"/>
          </w:tcPr>
          <w:p w14:paraId="4B39510F" w14:textId="5476CEE8" w:rsidR="00E92ED1" w:rsidRPr="00094869" w:rsidRDefault="00E92ED1" w:rsidP="00D932D6"/>
        </w:tc>
        <w:tc>
          <w:tcPr>
            <w:tcW w:w="594" w:type="pct"/>
            <w:shd w:val="clear" w:color="auto" w:fill="auto"/>
          </w:tcPr>
          <w:p w14:paraId="0011544A" w14:textId="0846B188" w:rsidR="00E92ED1" w:rsidRPr="00094869" w:rsidRDefault="00E92ED1" w:rsidP="00D932D6"/>
        </w:tc>
        <w:tc>
          <w:tcPr>
            <w:tcW w:w="594" w:type="pct"/>
          </w:tcPr>
          <w:p w14:paraId="7B99B70A" w14:textId="77777777" w:rsidR="00E92ED1" w:rsidRPr="00094869" w:rsidRDefault="00E92ED1" w:rsidP="00D932D6"/>
        </w:tc>
      </w:tr>
    </w:tbl>
    <w:p w14:paraId="01B69A5E" w14:textId="33E6CFA3" w:rsidR="004318F6" w:rsidRPr="00094869" w:rsidRDefault="004318F6" w:rsidP="00D932D6"/>
    <w:p w14:paraId="38B86FF0" w14:textId="16AB2E38" w:rsidR="004F475C" w:rsidRPr="00094869" w:rsidRDefault="004F475C" w:rsidP="00D932D6"/>
    <w:sectPr w:rsidR="004F475C" w:rsidRPr="00094869" w:rsidSect="00B54297">
      <w:pgSz w:w="15840" w:h="12240" w:orient="landscape"/>
      <w:pgMar w:top="720" w:right="720" w:bottom="720" w:left="72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D85334D" w14:textId="77777777" w:rsidR="00662521" w:rsidRDefault="00662521" w:rsidP="00D932D6">
      <w:r>
        <w:separator/>
      </w:r>
    </w:p>
  </w:endnote>
  <w:endnote w:type="continuationSeparator" w:id="0">
    <w:p w14:paraId="745A6F45" w14:textId="77777777" w:rsidR="00662521" w:rsidRDefault="00662521" w:rsidP="00D932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ypoUpright BT">
    <w:altName w:val="Mistral"/>
    <w:charset w:val="00"/>
    <w:family w:val="script"/>
    <w:pitch w:val="variable"/>
    <w:sig w:usb0="800000AF" w:usb1="1000204A" w:usb2="00000000" w:usb3="00000000" w:csb0="0000001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+mj-ea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DCC215" w14:textId="77777777" w:rsidR="00B41BEB" w:rsidRDefault="00B41BE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31DCAB" w14:textId="016CCF8D" w:rsidR="00E32AB9" w:rsidRDefault="009F5137" w:rsidP="00D932D6">
    <w:pPr>
      <w:pStyle w:val="Footer"/>
    </w:pPr>
    <w:r>
      <w:rPr>
        <w:noProof/>
        <w:lang w:val="en-US"/>
      </w:rPr>
      <w:drawing>
        <wp:inline distT="0" distB="0" distL="0" distR="0" wp14:anchorId="1ECE2C3D" wp14:editId="7E69C61F">
          <wp:extent cx="5676900" cy="473805"/>
          <wp:effectExtent l="0" t="0" r="0" b="254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03241" cy="47600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3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5FA409" w14:textId="148CBB53" w:rsidR="00BB0915" w:rsidRPr="009D282C" w:rsidRDefault="00E92225" w:rsidP="009F5137">
    <w:pPr>
      <w:pStyle w:val="Footer"/>
      <w:jc w:val="center"/>
      <w:rPr>
        <w:lang w:val="en-US"/>
      </w:rPr>
    </w:pPr>
    <w:r>
      <w:rPr>
        <w:noProof/>
        <w:lang w:val="en-US"/>
      </w:rPr>
      <w:drawing>
        <wp:inline distT="0" distB="0" distL="0" distR="0" wp14:anchorId="0E2E6BE4" wp14:editId="2A2AA469">
          <wp:extent cx="6170295" cy="514985"/>
          <wp:effectExtent l="0" t="0" r="190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70295" cy="5149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71A07C37" w14:textId="072C9863" w:rsidR="00A448F4" w:rsidRPr="009D282C" w:rsidRDefault="00A448F4" w:rsidP="00D932D6">
    <w:pPr>
      <w:pStyle w:val="Footer"/>
      <w:rPr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0088928" w14:textId="77777777" w:rsidR="00662521" w:rsidRDefault="00662521" w:rsidP="00D932D6">
      <w:r>
        <w:separator/>
      </w:r>
    </w:p>
  </w:footnote>
  <w:footnote w:type="continuationSeparator" w:id="0">
    <w:p w14:paraId="666947DD" w14:textId="77777777" w:rsidR="00662521" w:rsidRDefault="00662521" w:rsidP="00D932D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91B280" w14:textId="77777777" w:rsidR="00B41BEB" w:rsidRDefault="00B41BE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FC281B" w14:textId="77777777" w:rsidR="00B41BEB" w:rsidRPr="00B41BEB" w:rsidRDefault="00B41BEB" w:rsidP="00B41BEB">
    <w:pPr>
      <w:pStyle w:val="Header"/>
      <w:jc w:val="right"/>
      <w:rPr>
        <w:sz w:val="18"/>
        <w:szCs w:val="18"/>
        <w:lang w:val="en-US"/>
      </w:rPr>
    </w:pPr>
    <w:r w:rsidRPr="00B41BEB">
      <w:rPr>
        <w:sz w:val="18"/>
        <w:szCs w:val="18"/>
        <w:lang w:val="en-US"/>
      </w:rPr>
      <w:t>Fundamentals in Practical Leadership for New &amp; Emerging Leaders</w:t>
    </w:r>
  </w:p>
  <w:p w14:paraId="21F991DD" w14:textId="7BD9D064" w:rsidR="00B41BEB" w:rsidRDefault="00B41BEB" w:rsidP="00B41BEB">
    <w:pPr>
      <w:pStyle w:val="Header"/>
      <w:pBdr>
        <w:bottom w:val="single" w:sz="4" w:space="1" w:color="auto"/>
      </w:pBdr>
      <w:jc w:val="right"/>
    </w:pPr>
    <w:r w:rsidRPr="00B41BEB">
      <w:rPr>
        <w:b/>
        <w:bCs/>
        <w:sz w:val="18"/>
        <w:szCs w:val="18"/>
      </w:rPr>
      <w:t>Session 7: Improving Outcomes: Essential Evaluation and Quality Improvement Tool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9DFBA0" w14:textId="372A7D12" w:rsidR="00E32EDC" w:rsidRPr="00B41BEB" w:rsidRDefault="00B41BEB" w:rsidP="00B41BEB">
    <w:pPr>
      <w:pStyle w:val="Header"/>
      <w:jc w:val="right"/>
      <w:rPr>
        <w:sz w:val="18"/>
        <w:szCs w:val="18"/>
        <w:lang w:val="en-US"/>
      </w:rPr>
    </w:pPr>
    <w:r w:rsidRPr="00B41BEB">
      <w:rPr>
        <w:sz w:val="18"/>
        <w:szCs w:val="18"/>
        <w:lang w:val="en-US"/>
      </w:rPr>
      <w:t>Fundamentals in Practical Leadership for New &amp; Emerging Leaders</w:t>
    </w:r>
  </w:p>
  <w:p w14:paraId="740CEB43" w14:textId="1F9B6695" w:rsidR="00B41BEB" w:rsidRDefault="00B41BEB" w:rsidP="00B41BEB">
    <w:pPr>
      <w:pStyle w:val="Header"/>
      <w:pBdr>
        <w:bottom w:val="single" w:sz="4" w:space="1" w:color="auto"/>
      </w:pBdr>
      <w:jc w:val="right"/>
    </w:pPr>
    <w:r w:rsidRPr="00B41BEB">
      <w:rPr>
        <w:b/>
        <w:bCs/>
        <w:sz w:val="18"/>
        <w:szCs w:val="18"/>
      </w:rPr>
      <w:t>Session 7: Improving Outcomes: Essential Evaluation and Quality Improvement Tool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2pt;height:12pt" o:bullet="t">
        <v:imagedata r:id="rId1" o:title="mso33"/>
      </v:shape>
    </w:pict>
  </w:numPicBullet>
  <w:abstractNum w:abstractNumId="0" w15:restartNumberingAfterBreak="0">
    <w:nsid w:val="045C7342"/>
    <w:multiLevelType w:val="hybridMultilevel"/>
    <w:tmpl w:val="5BAC6566"/>
    <w:lvl w:ilvl="0" w:tplc="0332E80A">
      <w:start w:val="1"/>
      <w:numFmt w:val="bullet"/>
      <w:lvlText w:val="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F7620FD8">
      <w:start w:val="1"/>
      <w:numFmt w:val="bullet"/>
      <w:lvlText w:val="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59430DF"/>
    <w:multiLevelType w:val="hybridMultilevel"/>
    <w:tmpl w:val="25768F66"/>
    <w:lvl w:ilvl="0" w:tplc="0332E80A">
      <w:start w:val="1"/>
      <w:numFmt w:val="bullet"/>
      <w:lvlText w:val="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047876"/>
    <w:multiLevelType w:val="hybridMultilevel"/>
    <w:tmpl w:val="51D4A68C"/>
    <w:lvl w:ilvl="0" w:tplc="F7620FD8">
      <w:start w:val="1"/>
      <w:numFmt w:val="bullet"/>
      <w:lvlText w:val="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095885"/>
    <w:multiLevelType w:val="hybridMultilevel"/>
    <w:tmpl w:val="B4DA83B4"/>
    <w:lvl w:ilvl="0" w:tplc="C0D8B214">
      <w:start w:val="1"/>
      <w:numFmt w:val="bullet"/>
      <w:lvlText w:val="•"/>
      <w:lvlJc w:val="left"/>
      <w:pPr>
        <w:ind w:left="360" w:hanging="360"/>
      </w:pPr>
      <w:rPr>
        <w:rFonts w:ascii="Arial" w:hAnsi="Aria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9C44A48"/>
    <w:multiLevelType w:val="hybridMultilevel"/>
    <w:tmpl w:val="CA688FF6"/>
    <w:lvl w:ilvl="0" w:tplc="0332E80A">
      <w:start w:val="1"/>
      <w:numFmt w:val="bullet"/>
      <w:lvlText w:val="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D550A6"/>
    <w:multiLevelType w:val="hybridMultilevel"/>
    <w:tmpl w:val="3B5A583C"/>
    <w:lvl w:ilvl="0" w:tplc="10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AD70394"/>
    <w:multiLevelType w:val="hybridMultilevel"/>
    <w:tmpl w:val="09DA5B80"/>
    <w:lvl w:ilvl="0" w:tplc="0332E80A">
      <w:start w:val="1"/>
      <w:numFmt w:val="bullet"/>
      <w:lvlText w:val="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B091B6B"/>
    <w:multiLevelType w:val="hybridMultilevel"/>
    <w:tmpl w:val="4858EABA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0B1F42EF"/>
    <w:multiLevelType w:val="hybridMultilevel"/>
    <w:tmpl w:val="8B14EA98"/>
    <w:lvl w:ilvl="0" w:tplc="F7620FD8">
      <w:start w:val="1"/>
      <w:numFmt w:val="bullet"/>
      <w:lvlText w:val="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1691816"/>
    <w:multiLevelType w:val="hybridMultilevel"/>
    <w:tmpl w:val="581A4438"/>
    <w:lvl w:ilvl="0" w:tplc="0332E80A">
      <w:start w:val="1"/>
      <w:numFmt w:val="bullet"/>
      <w:lvlText w:val="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2173272"/>
    <w:multiLevelType w:val="hybridMultilevel"/>
    <w:tmpl w:val="13EC8EE2"/>
    <w:lvl w:ilvl="0" w:tplc="F7620FD8">
      <w:start w:val="1"/>
      <w:numFmt w:val="bullet"/>
      <w:lvlText w:val="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4146D26"/>
    <w:multiLevelType w:val="hybridMultilevel"/>
    <w:tmpl w:val="F4EEDE64"/>
    <w:lvl w:ilvl="0" w:tplc="C0D8B214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93836C6"/>
    <w:multiLevelType w:val="hybridMultilevel"/>
    <w:tmpl w:val="34448CE8"/>
    <w:lvl w:ilvl="0" w:tplc="0332E80A">
      <w:start w:val="1"/>
      <w:numFmt w:val="bullet"/>
      <w:lvlText w:val="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5F0CAD"/>
    <w:multiLevelType w:val="hybridMultilevel"/>
    <w:tmpl w:val="F4DC53CA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1B971970"/>
    <w:multiLevelType w:val="hybridMultilevel"/>
    <w:tmpl w:val="4AA87AC2"/>
    <w:lvl w:ilvl="0" w:tplc="F7620FD8">
      <w:start w:val="1"/>
      <w:numFmt w:val="bullet"/>
      <w:lvlText w:val="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08C5AF7"/>
    <w:multiLevelType w:val="hybridMultilevel"/>
    <w:tmpl w:val="0DF4A6B4"/>
    <w:lvl w:ilvl="0" w:tplc="C63ED24A">
      <w:start w:val="1"/>
      <w:numFmt w:val="bullet"/>
      <w:lvlText w:val="•"/>
      <w:lvlJc w:val="left"/>
      <w:pPr>
        <w:tabs>
          <w:tab w:val="num" w:pos="284"/>
        </w:tabs>
        <w:ind w:left="284" w:hanging="284"/>
      </w:pPr>
      <w:rPr>
        <w:rFonts w:ascii="TypoUpright BT" w:hAnsi="TypoUpright BT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1AC7B73"/>
    <w:multiLevelType w:val="hybridMultilevel"/>
    <w:tmpl w:val="852EDA06"/>
    <w:lvl w:ilvl="0" w:tplc="F7620FD8">
      <w:start w:val="1"/>
      <w:numFmt w:val="bullet"/>
      <w:lvlText w:val="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3105F54"/>
    <w:multiLevelType w:val="hybridMultilevel"/>
    <w:tmpl w:val="692A0DCC"/>
    <w:lvl w:ilvl="0" w:tplc="0332E80A">
      <w:start w:val="1"/>
      <w:numFmt w:val="bullet"/>
      <w:lvlText w:val="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F7620FD8">
      <w:start w:val="1"/>
      <w:numFmt w:val="bullet"/>
      <w:lvlText w:val="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7E1160B"/>
    <w:multiLevelType w:val="hybridMultilevel"/>
    <w:tmpl w:val="A3DCBFCC"/>
    <w:lvl w:ilvl="0" w:tplc="0332E80A">
      <w:start w:val="1"/>
      <w:numFmt w:val="bullet"/>
      <w:lvlText w:val="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8E22021"/>
    <w:multiLevelType w:val="hybridMultilevel"/>
    <w:tmpl w:val="95882292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2D4A263A"/>
    <w:multiLevelType w:val="hybridMultilevel"/>
    <w:tmpl w:val="77B84C1A"/>
    <w:lvl w:ilvl="0" w:tplc="097C3E52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32CAE656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35F2E4A6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771A9930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729A1166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F0EEA224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B0B831EC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B3C402B4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18FCC892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21" w15:restartNumberingAfterBreak="0">
    <w:nsid w:val="31A71210"/>
    <w:multiLevelType w:val="hybridMultilevel"/>
    <w:tmpl w:val="250EE3A8"/>
    <w:lvl w:ilvl="0" w:tplc="0332E80A">
      <w:start w:val="1"/>
      <w:numFmt w:val="bullet"/>
      <w:lvlText w:val=""/>
      <w:lvlJc w:val="left"/>
      <w:pPr>
        <w:ind w:left="36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39B7189"/>
    <w:multiLevelType w:val="hybridMultilevel"/>
    <w:tmpl w:val="EC925EE8"/>
    <w:lvl w:ilvl="0" w:tplc="F7620FD8">
      <w:start w:val="1"/>
      <w:numFmt w:val="bullet"/>
      <w:lvlText w:val="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3D41BCD"/>
    <w:multiLevelType w:val="hybridMultilevel"/>
    <w:tmpl w:val="65C24B4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5A40B59"/>
    <w:multiLevelType w:val="hybridMultilevel"/>
    <w:tmpl w:val="E8EC336A"/>
    <w:lvl w:ilvl="0" w:tplc="F7620FD8">
      <w:start w:val="1"/>
      <w:numFmt w:val="bullet"/>
      <w:lvlText w:val="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AE36129"/>
    <w:multiLevelType w:val="hybridMultilevel"/>
    <w:tmpl w:val="9B521C24"/>
    <w:lvl w:ilvl="0" w:tplc="1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C5B21C7"/>
    <w:multiLevelType w:val="hybridMultilevel"/>
    <w:tmpl w:val="3104D244"/>
    <w:lvl w:ilvl="0" w:tplc="0332E80A">
      <w:start w:val="1"/>
      <w:numFmt w:val="bullet"/>
      <w:lvlText w:val="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63ED24A">
      <w:start w:val="1"/>
      <w:numFmt w:val="bullet"/>
      <w:lvlText w:val="•"/>
      <w:lvlJc w:val="left"/>
      <w:pPr>
        <w:tabs>
          <w:tab w:val="num" w:pos="1364"/>
        </w:tabs>
        <w:ind w:left="1364" w:hanging="284"/>
      </w:pPr>
      <w:rPr>
        <w:rFonts w:ascii="TypoUpright BT" w:hAnsi="TypoUpright BT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F7B11B1"/>
    <w:multiLevelType w:val="hybridMultilevel"/>
    <w:tmpl w:val="E23213E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051155B"/>
    <w:multiLevelType w:val="hybridMultilevel"/>
    <w:tmpl w:val="185C06C0"/>
    <w:lvl w:ilvl="0" w:tplc="0332E80A">
      <w:start w:val="1"/>
      <w:numFmt w:val="bullet"/>
      <w:lvlText w:val="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84C509C"/>
    <w:multiLevelType w:val="hybridMultilevel"/>
    <w:tmpl w:val="81449B88"/>
    <w:lvl w:ilvl="0" w:tplc="10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4AEE5B17"/>
    <w:multiLevelType w:val="hybridMultilevel"/>
    <w:tmpl w:val="A5565AF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4D796666"/>
    <w:multiLevelType w:val="hybridMultilevel"/>
    <w:tmpl w:val="3236AF94"/>
    <w:lvl w:ilvl="0" w:tplc="6AA0025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51F028D2"/>
    <w:multiLevelType w:val="hybridMultilevel"/>
    <w:tmpl w:val="5D76FBB2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57B6391D"/>
    <w:multiLevelType w:val="hybridMultilevel"/>
    <w:tmpl w:val="A48C1BE8"/>
    <w:lvl w:ilvl="0" w:tplc="F7620FD8">
      <w:start w:val="1"/>
      <w:numFmt w:val="bullet"/>
      <w:lvlText w:val="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58C6F24"/>
    <w:multiLevelType w:val="hybridMultilevel"/>
    <w:tmpl w:val="B37E5692"/>
    <w:lvl w:ilvl="0" w:tplc="0332E80A">
      <w:start w:val="1"/>
      <w:numFmt w:val="bullet"/>
      <w:lvlText w:val="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332E80A">
      <w:start w:val="1"/>
      <w:numFmt w:val="bullet"/>
      <w:lvlText w:val="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80963F5"/>
    <w:multiLevelType w:val="hybridMultilevel"/>
    <w:tmpl w:val="5E5E98BA"/>
    <w:lvl w:ilvl="0" w:tplc="0332E80A">
      <w:start w:val="1"/>
      <w:numFmt w:val="bullet"/>
      <w:lvlText w:val="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4A34A3"/>
    <w:multiLevelType w:val="hybridMultilevel"/>
    <w:tmpl w:val="1EF05ACA"/>
    <w:lvl w:ilvl="0" w:tplc="F7620FD8">
      <w:start w:val="1"/>
      <w:numFmt w:val="bullet"/>
      <w:lvlText w:val="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BCE10F8"/>
    <w:multiLevelType w:val="hybridMultilevel"/>
    <w:tmpl w:val="6F3CD930"/>
    <w:lvl w:ilvl="0" w:tplc="0332E80A">
      <w:start w:val="1"/>
      <w:numFmt w:val="bullet"/>
      <w:lvlText w:val="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CCB7C74"/>
    <w:multiLevelType w:val="hybridMultilevel"/>
    <w:tmpl w:val="86E47C5E"/>
    <w:lvl w:ilvl="0" w:tplc="0332E80A">
      <w:start w:val="1"/>
      <w:numFmt w:val="bullet"/>
      <w:lvlText w:val=""/>
      <w:lvlJc w:val="left"/>
      <w:pPr>
        <w:ind w:left="36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6D006B54"/>
    <w:multiLevelType w:val="hybridMultilevel"/>
    <w:tmpl w:val="8C620F9A"/>
    <w:lvl w:ilvl="0" w:tplc="01DEE46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566601C">
      <w:start w:val="21795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C289DB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0A48AA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510BEE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E6224F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6CCA11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64AB79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08C515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0" w15:restartNumberingAfterBreak="0">
    <w:nsid w:val="6D553692"/>
    <w:multiLevelType w:val="hybridMultilevel"/>
    <w:tmpl w:val="39C49638"/>
    <w:lvl w:ilvl="0" w:tplc="0332E80A">
      <w:start w:val="1"/>
      <w:numFmt w:val="bullet"/>
      <w:lvlText w:val="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DA94D06"/>
    <w:multiLevelType w:val="hybridMultilevel"/>
    <w:tmpl w:val="6F126082"/>
    <w:lvl w:ilvl="0" w:tplc="0332E80A">
      <w:start w:val="1"/>
      <w:numFmt w:val="bullet"/>
      <w:lvlText w:val="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F7620FD8">
      <w:start w:val="1"/>
      <w:numFmt w:val="bullet"/>
      <w:lvlText w:val="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BCF15C3"/>
    <w:multiLevelType w:val="hybridMultilevel"/>
    <w:tmpl w:val="349A4058"/>
    <w:lvl w:ilvl="0" w:tplc="C4709588">
      <w:start w:val="1"/>
      <w:numFmt w:val="bullet"/>
      <w:lvlText w:val="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DE04F77"/>
    <w:multiLevelType w:val="hybridMultilevel"/>
    <w:tmpl w:val="DAA6B91E"/>
    <w:lvl w:ilvl="0" w:tplc="0332E80A">
      <w:start w:val="1"/>
      <w:numFmt w:val="bullet"/>
      <w:lvlText w:val="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FFD622B"/>
    <w:multiLevelType w:val="hybridMultilevel"/>
    <w:tmpl w:val="823CBE98"/>
    <w:lvl w:ilvl="0" w:tplc="0332E80A">
      <w:start w:val="1"/>
      <w:numFmt w:val="bullet"/>
      <w:lvlText w:val="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F7620FD8">
      <w:start w:val="1"/>
      <w:numFmt w:val="bullet"/>
      <w:lvlText w:val="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40"/>
  </w:num>
  <w:num w:numId="2">
    <w:abstractNumId w:val="18"/>
  </w:num>
  <w:num w:numId="3">
    <w:abstractNumId w:val="37"/>
  </w:num>
  <w:num w:numId="4">
    <w:abstractNumId w:val="6"/>
  </w:num>
  <w:num w:numId="5">
    <w:abstractNumId w:val="9"/>
  </w:num>
  <w:num w:numId="6">
    <w:abstractNumId w:val="34"/>
  </w:num>
  <w:num w:numId="7">
    <w:abstractNumId w:val="44"/>
  </w:num>
  <w:num w:numId="8">
    <w:abstractNumId w:val="41"/>
  </w:num>
  <w:num w:numId="9">
    <w:abstractNumId w:val="1"/>
  </w:num>
  <w:num w:numId="10">
    <w:abstractNumId w:val="26"/>
  </w:num>
  <w:num w:numId="11">
    <w:abstractNumId w:val="12"/>
  </w:num>
  <w:num w:numId="12">
    <w:abstractNumId w:val="35"/>
  </w:num>
  <w:num w:numId="13">
    <w:abstractNumId w:val="28"/>
  </w:num>
  <w:num w:numId="14">
    <w:abstractNumId w:val="0"/>
  </w:num>
  <w:num w:numId="15">
    <w:abstractNumId w:val="17"/>
  </w:num>
  <w:num w:numId="16">
    <w:abstractNumId w:val="31"/>
  </w:num>
  <w:num w:numId="17">
    <w:abstractNumId w:val="8"/>
  </w:num>
  <w:num w:numId="18">
    <w:abstractNumId w:val="24"/>
  </w:num>
  <w:num w:numId="19">
    <w:abstractNumId w:val="16"/>
  </w:num>
  <w:num w:numId="20">
    <w:abstractNumId w:val="36"/>
  </w:num>
  <w:num w:numId="21">
    <w:abstractNumId w:val="22"/>
  </w:num>
  <w:num w:numId="22">
    <w:abstractNumId w:val="10"/>
  </w:num>
  <w:num w:numId="23">
    <w:abstractNumId w:val="14"/>
  </w:num>
  <w:num w:numId="24">
    <w:abstractNumId w:val="33"/>
  </w:num>
  <w:num w:numId="25">
    <w:abstractNumId w:val="2"/>
  </w:num>
  <w:num w:numId="26">
    <w:abstractNumId w:val="15"/>
  </w:num>
  <w:num w:numId="27">
    <w:abstractNumId w:val="4"/>
  </w:num>
  <w:num w:numId="28">
    <w:abstractNumId w:val="43"/>
  </w:num>
  <w:num w:numId="29">
    <w:abstractNumId w:val="5"/>
  </w:num>
  <w:num w:numId="30">
    <w:abstractNumId w:val="25"/>
  </w:num>
  <w:num w:numId="31">
    <w:abstractNumId w:val="29"/>
  </w:num>
  <w:num w:numId="32">
    <w:abstractNumId w:val="13"/>
  </w:num>
  <w:num w:numId="33">
    <w:abstractNumId w:val="7"/>
  </w:num>
  <w:num w:numId="34">
    <w:abstractNumId w:val="30"/>
  </w:num>
  <w:num w:numId="35">
    <w:abstractNumId w:val="19"/>
  </w:num>
  <w:num w:numId="36">
    <w:abstractNumId w:val="38"/>
  </w:num>
  <w:num w:numId="37">
    <w:abstractNumId w:val="21"/>
  </w:num>
  <w:num w:numId="38">
    <w:abstractNumId w:val="27"/>
  </w:num>
  <w:num w:numId="39">
    <w:abstractNumId w:val="23"/>
  </w:num>
  <w:num w:numId="40">
    <w:abstractNumId w:val="3"/>
  </w:num>
  <w:num w:numId="41">
    <w:abstractNumId w:val="11"/>
  </w:num>
  <w:num w:numId="42">
    <w:abstractNumId w:val="39"/>
  </w:num>
  <w:num w:numId="43">
    <w:abstractNumId w:val="20"/>
  </w:num>
  <w:num w:numId="44">
    <w:abstractNumId w:val="42"/>
  </w:num>
  <w:num w:numId="45">
    <w:abstractNumId w:val="32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a1tDQ1NzIxMrU0MjdR0lEKTi0uzszPAykwrAUAtbaEuywAAAA="/>
  </w:docVars>
  <w:rsids>
    <w:rsidRoot w:val="00A52A23"/>
    <w:rsid w:val="000003D8"/>
    <w:rsid w:val="00000DE8"/>
    <w:rsid w:val="000014EF"/>
    <w:rsid w:val="00001532"/>
    <w:rsid w:val="00001944"/>
    <w:rsid w:val="00001FAA"/>
    <w:rsid w:val="00002103"/>
    <w:rsid w:val="000033A4"/>
    <w:rsid w:val="00003478"/>
    <w:rsid w:val="000035E7"/>
    <w:rsid w:val="00003991"/>
    <w:rsid w:val="0000437F"/>
    <w:rsid w:val="00004DAA"/>
    <w:rsid w:val="00005C7E"/>
    <w:rsid w:val="000069AD"/>
    <w:rsid w:val="0000723B"/>
    <w:rsid w:val="000101AE"/>
    <w:rsid w:val="00010725"/>
    <w:rsid w:val="00010FDD"/>
    <w:rsid w:val="00011A0F"/>
    <w:rsid w:val="00011A87"/>
    <w:rsid w:val="00011B54"/>
    <w:rsid w:val="00011D66"/>
    <w:rsid w:val="00012BC7"/>
    <w:rsid w:val="00013458"/>
    <w:rsid w:val="00013D7E"/>
    <w:rsid w:val="00014EEA"/>
    <w:rsid w:val="0001535C"/>
    <w:rsid w:val="00015486"/>
    <w:rsid w:val="000156EC"/>
    <w:rsid w:val="000162B6"/>
    <w:rsid w:val="00016DF9"/>
    <w:rsid w:val="00016EBE"/>
    <w:rsid w:val="0001724B"/>
    <w:rsid w:val="0001795C"/>
    <w:rsid w:val="00017CAE"/>
    <w:rsid w:val="000204C1"/>
    <w:rsid w:val="00020566"/>
    <w:rsid w:val="00020BEE"/>
    <w:rsid w:val="00020C7A"/>
    <w:rsid w:val="000227C8"/>
    <w:rsid w:val="00022F42"/>
    <w:rsid w:val="00023216"/>
    <w:rsid w:val="000237A8"/>
    <w:rsid w:val="000237CB"/>
    <w:rsid w:val="000246D6"/>
    <w:rsid w:val="000248C6"/>
    <w:rsid w:val="00024D04"/>
    <w:rsid w:val="00024DBF"/>
    <w:rsid w:val="00025015"/>
    <w:rsid w:val="0002648D"/>
    <w:rsid w:val="0002654D"/>
    <w:rsid w:val="00026799"/>
    <w:rsid w:val="00026A86"/>
    <w:rsid w:val="00027188"/>
    <w:rsid w:val="000274B8"/>
    <w:rsid w:val="000279E8"/>
    <w:rsid w:val="00027BF2"/>
    <w:rsid w:val="00027D12"/>
    <w:rsid w:val="0003031B"/>
    <w:rsid w:val="00030704"/>
    <w:rsid w:val="000314B0"/>
    <w:rsid w:val="00031568"/>
    <w:rsid w:val="0003198C"/>
    <w:rsid w:val="00031A73"/>
    <w:rsid w:val="00031A74"/>
    <w:rsid w:val="00031F67"/>
    <w:rsid w:val="00031FAC"/>
    <w:rsid w:val="000325B0"/>
    <w:rsid w:val="00032C4E"/>
    <w:rsid w:val="00032CFD"/>
    <w:rsid w:val="0003337A"/>
    <w:rsid w:val="00033C5E"/>
    <w:rsid w:val="00033F78"/>
    <w:rsid w:val="0003510D"/>
    <w:rsid w:val="000353C0"/>
    <w:rsid w:val="00035B0A"/>
    <w:rsid w:val="00035B31"/>
    <w:rsid w:val="00035DA1"/>
    <w:rsid w:val="00036326"/>
    <w:rsid w:val="00036802"/>
    <w:rsid w:val="00036877"/>
    <w:rsid w:val="000369FB"/>
    <w:rsid w:val="00036BFC"/>
    <w:rsid w:val="000403D8"/>
    <w:rsid w:val="00040B57"/>
    <w:rsid w:val="00040F49"/>
    <w:rsid w:val="00040F5D"/>
    <w:rsid w:val="0004143B"/>
    <w:rsid w:val="00041FEC"/>
    <w:rsid w:val="00042A58"/>
    <w:rsid w:val="00042D79"/>
    <w:rsid w:val="00044066"/>
    <w:rsid w:val="0004414B"/>
    <w:rsid w:val="000445D4"/>
    <w:rsid w:val="00045E72"/>
    <w:rsid w:val="000467FB"/>
    <w:rsid w:val="00046D76"/>
    <w:rsid w:val="00046DA1"/>
    <w:rsid w:val="00047C3A"/>
    <w:rsid w:val="00050737"/>
    <w:rsid w:val="00051FDB"/>
    <w:rsid w:val="00052F7D"/>
    <w:rsid w:val="0005331E"/>
    <w:rsid w:val="00053EEF"/>
    <w:rsid w:val="0005436C"/>
    <w:rsid w:val="00054E36"/>
    <w:rsid w:val="0005507A"/>
    <w:rsid w:val="000551AF"/>
    <w:rsid w:val="00055E90"/>
    <w:rsid w:val="00055F23"/>
    <w:rsid w:val="00056AA2"/>
    <w:rsid w:val="00056C37"/>
    <w:rsid w:val="00056E21"/>
    <w:rsid w:val="000572D1"/>
    <w:rsid w:val="00057657"/>
    <w:rsid w:val="00057823"/>
    <w:rsid w:val="00057938"/>
    <w:rsid w:val="00057AAA"/>
    <w:rsid w:val="00057D2C"/>
    <w:rsid w:val="00057E0A"/>
    <w:rsid w:val="000602DA"/>
    <w:rsid w:val="00061C43"/>
    <w:rsid w:val="00061F33"/>
    <w:rsid w:val="00062FF2"/>
    <w:rsid w:val="00063BBC"/>
    <w:rsid w:val="00064F75"/>
    <w:rsid w:val="00065AC1"/>
    <w:rsid w:val="000662A4"/>
    <w:rsid w:val="000674FF"/>
    <w:rsid w:val="00067505"/>
    <w:rsid w:val="00070338"/>
    <w:rsid w:val="00071EF4"/>
    <w:rsid w:val="00072491"/>
    <w:rsid w:val="00073C01"/>
    <w:rsid w:val="00074198"/>
    <w:rsid w:val="00074F78"/>
    <w:rsid w:val="000757BF"/>
    <w:rsid w:val="00075A88"/>
    <w:rsid w:val="00075BB1"/>
    <w:rsid w:val="00075C34"/>
    <w:rsid w:val="00075D88"/>
    <w:rsid w:val="0007600E"/>
    <w:rsid w:val="00076125"/>
    <w:rsid w:val="000763BD"/>
    <w:rsid w:val="00077665"/>
    <w:rsid w:val="00077AF8"/>
    <w:rsid w:val="00077E41"/>
    <w:rsid w:val="0008001F"/>
    <w:rsid w:val="000801A0"/>
    <w:rsid w:val="00080374"/>
    <w:rsid w:val="00081862"/>
    <w:rsid w:val="00082248"/>
    <w:rsid w:val="00082307"/>
    <w:rsid w:val="000823A8"/>
    <w:rsid w:val="000828F2"/>
    <w:rsid w:val="000834B2"/>
    <w:rsid w:val="0008369E"/>
    <w:rsid w:val="00083CEE"/>
    <w:rsid w:val="000841D0"/>
    <w:rsid w:val="0008457D"/>
    <w:rsid w:val="00084BF0"/>
    <w:rsid w:val="00085493"/>
    <w:rsid w:val="000858C9"/>
    <w:rsid w:val="00085DD1"/>
    <w:rsid w:val="00086363"/>
    <w:rsid w:val="0008742A"/>
    <w:rsid w:val="00087716"/>
    <w:rsid w:val="00087EFD"/>
    <w:rsid w:val="000907F7"/>
    <w:rsid w:val="00091523"/>
    <w:rsid w:val="00091928"/>
    <w:rsid w:val="00092303"/>
    <w:rsid w:val="0009245F"/>
    <w:rsid w:val="00093732"/>
    <w:rsid w:val="000937EB"/>
    <w:rsid w:val="00093E03"/>
    <w:rsid w:val="000942E2"/>
    <w:rsid w:val="00094869"/>
    <w:rsid w:val="00094983"/>
    <w:rsid w:val="00094BB6"/>
    <w:rsid w:val="00094DB1"/>
    <w:rsid w:val="00095F76"/>
    <w:rsid w:val="00096018"/>
    <w:rsid w:val="00096A88"/>
    <w:rsid w:val="0009723B"/>
    <w:rsid w:val="000A0199"/>
    <w:rsid w:val="000A0522"/>
    <w:rsid w:val="000A0EC9"/>
    <w:rsid w:val="000A1325"/>
    <w:rsid w:val="000A156B"/>
    <w:rsid w:val="000A1D3F"/>
    <w:rsid w:val="000A2DDF"/>
    <w:rsid w:val="000A36B4"/>
    <w:rsid w:val="000A3A6E"/>
    <w:rsid w:val="000A3DDC"/>
    <w:rsid w:val="000A40B1"/>
    <w:rsid w:val="000A473E"/>
    <w:rsid w:val="000A4BC9"/>
    <w:rsid w:val="000A4E14"/>
    <w:rsid w:val="000A5382"/>
    <w:rsid w:val="000A5A00"/>
    <w:rsid w:val="000A5CC4"/>
    <w:rsid w:val="000A6AF7"/>
    <w:rsid w:val="000A6C97"/>
    <w:rsid w:val="000A7E62"/>
    <w:rsid w:val="000A7F8C"/>
    <w:rsid w:val="000B0581"/>
    <w:rsid w:val="000B0B59"/>
    <w:rsid w:val="000B102B"/>
    <w:rsid w:val="000B1ECB"/>
    <w:rsid w:val="000B2DFB"/>
    <w:rsid w:val="000B2EE2"/>
    <w:rsid w:val="000B37D6"/>
    <w:rsid w:val="000B395A"/>
    <w:rsid w:val="000B439E"/>
    <w:rsid w:val="000B4827"/>
    <w:rsid w:val="000B48AF"/>
    <w:rsid w:val="000B4D9B"/>
    <w:rsid w:val="000B547C"/>
    <w:rsid w:val="000B57CF"/>
    <w:rsid w:val="000B57F9"/>
    <w:rsid w:val="000B6366"/>
    <w:rsid w:val="000B70E1"/>
    <w:rsid w:val="000B7452"/>
    <w:rsid w:val="000B7AC9"/>
    <w:rsid w:val="000C044E"/>
    <w:rsid w:val="000C0FC7"/>
    <w:rsid w:val="000C1668"/>
    <w:rsid w:val="000C1BE4"/>
    <w:rsid w:val="000C22F2"/>
    <w:rsid w:val="000C2486"/>
    <w:rsid w:val="000C3A5D"/>
    <w:rsid w:val="000C3CDE"/>
    <w:rsid w:val="000C45F2"/>
    <w:rsid w:val="000C48E4"/>
    <w:rsid w:val="000C5503"/>
    <w:rsid w:val="000C58B8"/>
    <w:rsid w:val="000C5959"/>
    <w:rsid w:val="000C62DA"/>
    <w:rsid w:val="000C67D2"/>
    <w:rsid w:val="000C6C4C"/>
    <w:rsid w:val="000C6D38"/>
    <w:rsid w:val="000C6FB0"/>
    <w:rsid w:val="000C72B2"/>
    <w:rsid w:val="000C742C"/>
    <w:rsid w:val="000C7B3C"/>
    <w:rsid w:val="000D021E"/>
    <w:rsid w:val="000D07CB"/>
    <w:rsid w:val="000D127B"/>
    <w:rsid w:val="000D1600"/>
    <w:rsid w:val="000D1BC4"/>
    <w:rsid w:val="000D207A"/>
    <w:rsid w:val="000D236C"/>
    <w:rsid w:val="000D24C2"/>
    <w:rsid w:val="000D30EC"/>
    <w:rsid w:val="000D3D58"/>
    <w:rsid w:val="000D403B"/>
    <w:rsid w:val="000D4C3A"/>
    <w:rsid w:val="000D5227"/>
    <w:rsid w:val="000D53DA"/>
    <w:rsid w:val="000D57C9"/>
    <w:rsid w:val="000D57DE"/>
    <w:rsid w:val="000D637A"/>
    <w:rsid w:val="000D6699"/>
    <w:rsid w:val="000D71D4"/>
    <w:rsid w:val="000E066C"/>
    <w:rsid w:val="000E0841"/>
    <w:rsid w:val="000E14AC"/>
    <w:rsid w:val="000E1C9F"/>
    <w:rsid w:val="000E283D"/>
    <w:rsid w:val="000E2A56"/>
    <w:rsid w:val="000E3447"/>
    <w:rsid w:val="000E38B8"/>
    <w:rsid w:val="000E41DD"/>
    <w:rsid w:val="000E43C0"/>
    <w:rsid w:val="000E4986"/>
    <w:rsid w:val="000E4D3C"/>
    <w:rsid w:val="000E5FDB"/>
    <w:rsid w:val="000E6312"/>
    <w:rsid w:val="000E645F"/>
    <w:rsid w:val="000E6654"/>
    <w:rsid w:val="000E69F3"/>
    <w:rsid w:val="000E6CF8"/>
    <w:rsid w:val="000E6F43"/>
    <w:rsid w:val="000E740C"/>
    <w:rsid w:val="000E7816"/>
    <w:rsid w:val="000E7985"/>
    <w:rsid w:val="000E7B50"/>
    <w:rsid w:val="000E7F0B"/>
    <w:rsid w:val="000E7FF2"/>
    <w:rsid w:val="000F06CC"/>
    <w:rsid w:val="000F0EDC"/>
    <w:rsid w:val="000F1168"/>
    <w:rsid w:val="000F198B"/>
    <w:rsid w:val="000F1AC6"/>
    <w:rsid w:val="000F1C39"/>
    <w:rsid w:val="000F36E3"/>
    <w:rsid w:val="000F3779"/>
    <w:rsid w:val="000F3D5F"/>
    <w:rsid w:val="000F3EAD"/>
    <w:rsid w:val="000F514E"/>
    <w:rsid w:val="000F51B4"/>
    <w:rsid w:val="000F5339"/>
    <w:rsid w:val="000F56DC"/>
    <w:rsid w:val="000F5C98"/>
    <w:rsid w:val="000F6209"/>
    <w:rsid w:val="000F6695"/>
    <w:rsid w:val="000F695E"/>
    <w:rsid w:val="000F6DA3"/>
    <w:rsid w:val="000F768B"/>
    <w:rsid w:val="00100028"/>
    <w:rsid w:val="0010193E"/>
    <w:rsid w:val="00101EA2"/>
    <w:rsid w:val="00103101"/>
    <w:rsid w:val="001031F1"/>
    <w:rsid w:val="0010350A"/>
    <w:rsid w:val="00104014"/>
    <w:rsid w:val="00104704"/>
    <w:rsid w:val="00105537"/>
    <w:rsid w:val="0010647A"/>
    <w:rsid w:val="00106D7F"/>
    <w:rsid w:val="00107022"/>
    <w:rsid w:val="001073A2"/>
    <w:rsid w:val="00107521"/>
    <w:rsid w:val="00110134"/>
    <w:rsid w:val="00110191"/>
    <w:rsid w:val="0011053C"/>
    <w:rsid w:val="00112028"/>
    <w:rsid w:val="0011244E"/>
    <w:rsid w:val="00112EF1"/>
    <w:rsid w:val="00112F8F"/>
    <w:rsid w:val="00113071"/>
    <w:rsid w:val="0011311B"/>
    <w:rsid w:val="001138B9"/>
    <w:rsid w:val="00114539"/>
    <w:rsid w:val="001147F0"/>
    <w:rsid w:val="0011562A"/>
    <w:rsid w:val="00115CEA"/>
    <w:rsid w:val="00116D55"/>
    <w:rsid w:val="00117109"/>
    <w:rsid w:val="00117719"/>
    <w:rsid w:val="00117CB8"/>
    <w:rsid w:val="0012033C"/>
    <w:rsid w:val="00120BA3"/>
    <w:rsid w:val="00120C9F"/>
    <w:rsid w:val="00121ECA"/>
    <w:rsid w:val="0012204F"/>
    <w:rsid w:val="001226C0"/>
    <w:rsid w:val="00122726"/>
    <w:rsid w:val="001227B1"/>
    <w:rsid w:val="001236D9"/>
    <w:rsid w:val="00123A1F"/>
    <w:rsid w:val="00124B28"/>
    <w:rsid w:val="00124D94"/>
    <w:rsid w:val="00124F0B"/>
    <w:rsid w:val="00125CF6"/>
    <w:rsid w:val="001260A5"/>
    <w:rsid w:val="001263A7"/>
    <w:rsid w:val="00127528"/>
    <w:rsid w:val="00127F2E"/>
    <w:rsid w:val="00130499"/>
    <w:rsid w:val="00130D5A"/>
    <w:rsid w:val="00130E9E"/>
    <w:rsid w:val="0013126E"/>
    <w:rsid w:val="0013150E"/>
    <w:rsid w:val="001319C6"/>
    <w:rsid w:val="00132174"/>
    <w:rsid w:val="001331EB"/>
    <w:rsid w:val="00133C62"/>
    <w:rsid w:val="00134666"/>
    <w:rsid w:val="00134928"/>
    <w:rsid w:val="001351F0"/>
    <w:rsid w:val="00137CA7"/>
    <w:rsid w:val="00137DA6"/>
    <w:rsid w:val="001401F7"/>
    <w:rsid w:val="001402C2"/>
    <w:rsid w:val="00141932"/>
    <w:rsid w:val="00142337"/>
    <w:rsid w:val="00142A4D"/>
    <w:rsid w:val="00142EB0"/>
    <w:rsid w:val="0014365A"/>
    <w:rsid w:val="00144198"/>
    <w:rsid w:val="00144AFF"/>
    <w:rsid w:val="00145788"/>
    <w:rsid w:val="00145790"/>
    <w:rsid w:val="0014585B"/>
    <w:rsid w:val="0014626E"/>
    <w:rsid w:val="00146321"/>
    <w:rsid w:val="001467A1"/>
    <w:rsid w:val="00147990"/>
    <w:rsid w:val="00151877"/>
    <w:rsid w:val="00151BB2"/>
    <w:rsid w:val="00151F73"/>
    <w:rsid w:val="00153226"/>
    <w:rsid w:val="0015385B"/>
    <w:rsid w:val="00153F1D"/>
    <w:rsid w:val="0015458A"/>
    <w:rsid w:val="00155421"/>
    <w:rsid w:val="00155767"/>
    <w:rsid w:val="0015581A"/>
    <w:rsid w:val="00155A5F"/>
    <w:rsid w:val="0015638C"/>
    <w:rsid w:val="001566F5"/>
    <w:rsid w:val="00156C4C"/>
    <w:rsid w:val="00156CA3"/>
    <w:rsid w:val="00156F0F"/>
    <w:rsid w:val="0015781D"/>
    <w:rsid w:val="00157C64"/>
    <w:rsid w:val="001604C9"/>
    <w:rsid w:val="00160735"/>
    <w:rsid w:val="00160942"/>
    <w:rsid w:val="00160A45"/>
    <w:rsid w:val="001619C1"/>
    <w:rsid w:val="00162BF0"/>
    <w:rsid w:val="00162D07"/>
    <w:rsid w:val="00163B88"/>
    <w:rsid w:val="00164328"/>
    <w:rsid w:val="00164382"/>
    <w:rsid w:val="00164A40"/>
    <w:rsid w:val="0016543A"/>
    <w:rsid w:val="00165AA1"/>
    <w:rsid w:val="00165B0B"/>
    <w:rsid w:val="00165DB0"/>
    <w:rsid w:val="0016663A"/>
    <w:rsid w:val="001669D3"/>
    <w:rsid w:val="00166A01"/>
    <w:rsid w:val="00166E87"/>
    <w:rsid w:val="00167797"/>
    <w:rsid w:val="00167AC9"/>
    <w:rsid w:val="00167B4D"/>
    <w:rsid w:val="001705F5"/>
    <w:rsid w:val="001709BD"/>
    <w:rsid w:val="00170CC3"/>
    <w:rsid w:val="001718D8"/>
    <w:rsid w:val="001721C7"/>
    <w:rsid w:val="00172326"/>
    <w:rsid w:val="001742AB"/>
    <w:rsid w:val="00174447"/>
    <w:rsid w:val="00175443"/>
    <w:rsid w:val="00176483"/>
    <w:rsid w:val="00176957"/>
    <w:rsid w:val="00176B71"/>
    <w:rsid w:val="00177017"/>
    <w:rsid w:val="001775F4"/>
    <w:rsid w:val="001805B9"/>
    <w:rsid w:val="0018090F"/>
    <w:rsid w:val="00180BE9"/>
    <w:rsid w:val="00180C27"/>
    <w:rsid w:val="001818CA"/>
    <w:rsid w:val="00181E08"/>
    <w:rsid w:val="0018255F"/>
    <w:rsid w:val="00182864"/>
    <w:rsid w:val="00183036"/>
    <w:rsid w:val="00183053"/>
    <w:rsid w:val="00183D22"/>
    <w:rsid w:val="00184F7E"/>
    <w:rsid w:val="00185453"/>
    <w:rsid w:val="00186B93"/>
    <w:rsid w:val="00186E01"/>
    <w:rsid w:val="00187A0D"/>
    <w:rsid w:val="00187FDB"/>
    <w:rsid w:val="00190434"/>
    <w:rsid w:val="00190BC7"/>
    <w:rsid w:val="0019104F"/>
    <w:rsid w:val="00191185"/>
    <w:rsid w:val="001911F2"/>
    <w:rsid w:val="0019168D"/>
    <w:rsid w:val="00191CD6"/>
    <w:rsid w:val="0019207E"/>
    <w:rsid w:val="00192420"/>
    <w:rsid w:val="00192837"/>
    <w:rsid w:val="001930A1"/>
    <w:rsid w:val="001932B8"/>
    <w:rsid w:val="001939C2"/>
    <w:rsid w:val="00194866"/>
    <w:rsid w:val="00194D62"/>
    <w:rsid w:val="0019534A"/>
    <w:rsid w:val="0019593D"/>
    <w:rsid w:val="0019595B"/>
    <w:rsid w:val="00195D16"/>
    <w:rsid w:val="00195DDF"/>
    <w:rsid w:val="00195F0E"/>
    <w:rsid w:val="00195F9F"/>
    <w:rsid w:val="001964EA"/>
    <w:rsid w:val="00197790"/>
    <w:rsid w:val="001A00C0"/>
    <w:rsid w:val="001A0232"/>
    <w:rsid w:val="001A04FD"/>
    <w:rsid w:val="001A05B7"/>
    <w:rsid w:val="001A064C"/>
    <w:rsid w:val="001A0884"/>
    <w:rsid w:val="001A1161"/>
    <w:rsid w:val="001A1864"/>
    <w:rsid w:val="001A2B99"/>
    <w:rsid w:val="001A3498"/>
    <w:rsid w:val="001A3F4F"/>
    <w:rsid w:val="001A4099"/>
    <w:rsid w:val="001A5802"/>
    <w:rsid w:val="001A662F"/>
    <w:rsid w:val="001A66BC"/>
    <w:rsid w:val="001A687F"/>
    <w:rsid w:val="001A7482"/>
    <w:rsid w:val="001A7E12"/>
    <w:rsid w:val="001B0350"/>
    <w:rsid w:val="001B03DA"/>
    <w:rsid w:val="001B088D"/>
    <w:rsid w:val="001B1353"/>
    <w:rsid w:val="001B1528"/>
    <w:rsid w:val="001B27B9"/>
    <w:rsid w:val="001B3547"/>
    <w:rsid w:val="001B37B4"/>
    <w:rsid w:val="001B3CE1"/>
    <w:rsid w:val="001B5073"/>
    <w:rsid w:val="001B5AB5"/>
    <w:rsid w:val="001B62A0"/>
    <w:rsid w:val="001B6455"/>
    <w:rsid w:val="001B6494"/>
    <w:rsid w:val="001B6662"/>
    <w:rsid w:val="001B66B3"/>
    <w:rsid w:val="001B74A1"/>
    <w:rsid w:val="001C0E10"/>
    <w:rsid w:val="001C0F99"/>
    <w:rsid w:val="001C1256"/>
    <w:rsid w:val="001C238B"/>
    <w:rsid w:val="001C3B82"/>
    <w:rsid w:val="001C3E48"/>
    <w:rsid w:val="001C3F7D"/>
    <w:rsid w:val="001C42F8"/>
    <w:rsid w:val="001C4E22"/>
    <w:rsid w:val="001C68C9"/>
    <w:rsid w:val="001D0AEB"/>
    <w:rsid w:val="001D0B11"/>
    <w:rsid w:val="001D0CA6"/>
    <w:rsid w:val="001D0D51"/>
    <w:rsid w:val="001D179D"/>
    <w:rsid w:val="001D1BF5"/>
    <w:rsid w:val="001D1E1B"/>
    <w:rsid w:val="001D2CF0"/>
    <w:rsid w:val="001D34C7"/>
    <w:rsid w:val="001D4081"/>
    <w:rsid w:val="001D4153"/>
    <w:rsid w:val="001D5A93"/>
    <w:rsid w:val="001D662C"/>
    <w:rsid w:val="001D688F"/>
    <w:rsid w:val="001E0A6F"/>
    <w:rsid w:val="001E0D28"/>
    <w:rsid w:val="001E149C"/>
    <w:rsid w:val="001E1AB9"/>
    <w:rsid w:val="001E23D9"/>
    <w:rsid w:val="001E3113"/>
    <w:rsid w:val="001E316E"/>
    <w:rsid w:val="001E3527"/>
    <w:rsid w:val="001E38FF"/>
    <w:rsid w:val="001E4026"/>
    <w:rsid w:val="001E4B88"/>
    <w:rsid w:val="001E4C5C"/>
    <w:rsid w:val="001E4ED9"/>
    <w:rsid w:val="001E52CB"/>
    <w:rsid w:val="001E648A"/>
    <w:rsid w:val="001E7266"/>
    <w:rsid w:val="001E7482"/>
    <w:rsid w:val="001E76A8"/>
    <w:rsid w:val="001E7DE4"/>
    <w:rsid w:val="001F0601"/>
    <w:rsid w:val="001F0684"/>
    <w:rsid w:val="001F0C25"/>
    <w:rsid w:val="001F0E2C"/>
    <w:rsid w:val="001F0EFE"/>
    <w:rsid w:val="001F13FA"/>
    <w:rsid w:val="001F14DA"/>
    <w:rsid w:val="001F1EB4"/>
    <w:rsid w:val="001F1FAD"/>
    <w:rsid w:val="001F259C"/>
    <w:rsid w:val="001F3871"/>
    <w:rsid w:val="001F57E2"/>
    <w:rsid w:val="001F5CFA"/>
    <w:rsid w:val="001F5E00"/>
    <w:rsid w:val="001F6B89"/>
    <w:rsid w:val="001F6C0F"/>
    <w:rsid w:val="001F7218"/>
    <w:rsid w:val="001F79D5"/>
    <w:rsid w:val="001F7A00"/>
    <w:rsid w:val="002004D1"/>
    <w:rsid w:val="00200553"/>
    <w:rsid w:val="002009E1"/>
    <w:rsid w:val="00200B8A"/>
    <w:rsid w:val="00200D66"/>
    <w:rsid w:val="00200F38"/>
    <w:rsid w:val="00201924"/>
    <w:rsid w:val="0020219C"/>
    <w:rsid w:val="002028F3"/>
    <w:rsid w:val="00203EAC"/>
    <w:rsid w:val="002064E1"/>
    <w:rsid w:val="00206BD5"/>
    <w:rsid w:val="0020752C"/>
    <w:rsid w:val="00207656"/>
    <w:rsid w:val="002079A8"/>
    <w:rsid w:val="00207A21"/>
    <w:rsid w:val="00210CA1"/>
    <w:rsid w:val="00210DD0"/>
    <w:rsid w:val="002116BD"/>
    <w:rsid w:val="00212448"/>
    <w:rsid w:val="00212721"/>
    <w:rsid w:val="002134BA"/>
    <w:rsid w:val="0021357C"/>
    <w:rsid w:val="002136BB"/>
    <w:rsid w:val="002142AB"/>
    <w:rsid w:val="00214AEC"/>
    <w:rsid w:val="002152FC"/>
    <w:rsid w:val="002157AC"/>
    <w:rsid w:val="00215CEF"/>
    <w:rsid w:val="00215E10"/>
    <w:rsid w:val="002162FD"/>
    <w:rsid w:val="00216A8E"/>
    <w:rsid w:val="00217460"/>
    <w:rsid w:val="0021763B"/>
    <w:rsid w:val="00217E68"/>
    <w:rsid w:val="00217EEC"/>
    <w:rsid w:val="00217F54"/>
    <w:rsid w:val="00220670"/>
    <w:rsid w:val="0022082A"/>
    <w:rsid w:val="00220E04"/>
    <w:rsid w:val="00221406"/>
    <w:rsid w:val="0022197E"/>
    <w:rsid w:val="002235C6"/>
    <w:rsid w:val="00223915"/>
    <w:rsid w:val="0022424B"/>
    <w:rsid w:val="0022433E"/>
    <w:rsid w:val="002249E1"/>
    <w:rsid w:val="002257C9"/>
    <w:rsid w:val="002268AD"/>
    <w:rsid w:val="00226F45"/>
    <w:rsid w:val="0022751D"/>
    <w:rsid w:val="00230E2E"/>
    <w:rsid w:val="00231519"/>
    <w:rsid w:val="002317B6"/>
    <w:rsid w:val="00232590"/>
    <w:rsid w:val="0023260D"/>
    <w:rsid w:val="0023273E"/>
    <w:rsid w:val="0023290F"/>
    <w:rsid w:val="00232A9A"/>
    <w:rsid w:val="0023316F"/>
    <w:rsid w:val="00233390"/>
    <w:rsid w:val="00233AC2"/>
    <w:rsid w:val="0023497B"/>
    <w:rsid w:val="00235114"/>
    <w:rsid w:val="0023631F"/>
    <w:rsid w:val="002375B7"/>
    <w:rsid w:val="00237AA9"/>
    <w:rsid w:val="00237DB4"/>
    <w:rsid w:val="0024032E"/>
    <w:rsid w:val="00241314"/>
    <w:rsid w:val="00241779"/>
    <w:rsid w:val="00241E84"/>
    <w:rsid w:val="00241E8A"/>
    <w:rsid w:val="00242054"/>
    <w:rsid w:val="00242AAB"/>
    <w:rsid w:val="00243084"/>
    <w:rsid w:val="00243190"/>
    <w:rsid w:val="002433FD"/>
    <w:rsid w:val="00243BDF"/>
    <w:rsid w:val="002445B0"/>
    <w:rsid w:val="00244FF6"/>
    <w:rsid w:val="0024588C"/>
    <w:rsid w:val="00245CDE"/>
    <w:rsid w:val="00245D12"/>
    <w:rsid w:val="00245D53"/>
    <w:rsid w:val="0024665D"/>
    <w:rsid w:val="002466BE"/>
    <w:rsid w:val="00246C2B"/>
    <w:rsid w:val="00246C88"/>
    <w:rsid w:val="00247A88"/>
    <w:rsid w:val="002503D7"/>
    <w:rsid w:val="00251078"/>
    <w:rsid w:val="002511EC"/>
    <w:rsid w:val="00251353"/>
    <w:rsid w:val="002513DA"/>
    <w:rsid w:val="0025179B"/>
    <w:rsid w:val="002519FC"/>
    <w:rsid w:val="002521A4"/>
    <w:rsid w:val="002529F0"/>
    <w:rsid w:val="00252BBF"/>
    <w:rsid w:val="00253B06"/>
    <w:rsid w:val="00253E1F"/>
    <w:rsid w:val="00254097"/>
    <w:rsid w:val="002545D1"/>
    <w:rsid w:val="00255428"/>
    <w:rsid w:val="00255DFB"/>
    <w:rsid w:val="0025679A"/>
    <w:rsid w:val="002567B6"/>
    <w:rsid w:val="002610FA"/>
    <w:rsid w:val="0026120B"/>
    <w:rsid w:val="00261314"/>
    <w:rsid w:val="00261959"/>
    <w:rsid w:val="00262929"/>
    <w:rsid w:val="00262B7A"/>
    <w:rsid w:val="002635B8"/>
    <w:rsid w:val="002637C8"/>
    <w:rsid w:val="00263B9B"/>
    <w:rsid w:val="00264D8A"/>
    <w:rsid w:val="00264DA8"/>
    <w:rsid w:val="00264DE4"/>
    <w:rsid w:val="002657BD"/>
    <w:rsid w:val="0026643F"/>
    <w:rsid w:val="00266492"/>
    <w:rsid w:val="00266DBA"/>
    <w:rsid w:val="00267033"/>
    <w:rsid w:val="002676BB"/>
    <w:rsid w:val="002679F8"/>
    <w:rsid w:val="00267EAA"/>
    <w:rsid w:val="00267F44"/>
    <w:rsid w:val="0027027A"/>
    <w:rsid w:val="002702D9"/>
    <w:rsid w:val="00271050"/>
    <w:rsid w:val="002717DB"/>
    <w:rsid w:val="00272424"/>
    <w:rsid w:val="002725D0"/>
    <w:rsid w:val="00272A01"/>
    <w:rsid w:val="00272C81"/>
    <w:rsid w:val="00273F9E"/>
    <w:rsid w:val="00274613"/>
    <w:rsid w:val="00274896"/>
    <w:rsid w:val="00275521"/>
    <w:rsid w:val="002755B6"/>
    <w:rsid w:val="00275886"/>
    <w:rsid w:val="0027638F"/>
    <w:rsid w:val="00276B3F"/>
    <w:rsid w:val="002774F0"/>
    <w:rsid w:val="00277525"/>
    <w:rsid w:val="00277543"/>
    <w:rsid w:val="00277E30"/>
    <w:rsid w:val="00280134"/>
    <w:rsid w:val="00280C5C"/>
    <w:rsid w:val="00281693"/>
    <w:rsid w:val="002816FE"/>
    <w:rsid w:val="002819C8"/>
    <w:rsid w:val="0028230C"/>
    <w:rsid w:val="002827AC"/>
    <w:rsid w:val="00282959"/>
    <w:rsid w:val="002837BA"/>
    <w:rsid w:val="0028431F"/>
    <w:rsid w:val="0028441B"/>
    <w:rsid w:val="002851B7"/>
    <w:rsid w:val="002855B9"/>
    <w:rsid w:val="0028566C"/>
    <w:rsid w:val="00285A24"/>
    <w:rsid w:val="00285E95"/>
    <w:rsid w:val="002865EC"/>
    <w:rsid w:val="00286B6E"/>
    <w:rsid w:val="00286DDA"/>
    <w:rsid w:val="0028764D"/>
    <w:rsid w:val="0028796B"/>
    <w:rsid w:val="0029013B"/>
    <w:rsid w:val="002902FE"/>
    <w:rsid w:val="0029072E"/>
    <w:rsid w:val="0029095A"/>
    <w:rsid w:val="00290ED9"/>
    <w:rsid w:val="002911C0"/>
    <w:rsid w:val="0029133C"/>
    <w:rsid w:val="002913C8"/>
    <w:rsid w:val="002918E6"/>
    <w:rsid w:val="002919B2"/>
    <w:rsid w:val="00291B23"/>
    <w:rsid w:val="00292364"/>
    <w:rsid w:val="002924BA"/>
    <w:rsid w:val="00292FED"/>
    <w:rsid w:val="0029394C"/>
    <w:rsid w:val="00293A15"/>
    <w:rsid w:val="00293FDD"/>
    <w:rsid w:val="00294F93"/>
    <w:rsid w:val="00295FF7"/>
    <w:rsid w:val="002968E2"/>
    <w:rsid w:val="00297210"/>
    <w:rsid w:val="002975CC"/>
    <w:rsid w:val="0029791C"/>
    <w:rsid w:val="00297AB8"/>
    <w:rsid w:val="00297C16"/>
    <w:rsid w:val="002A0135"/>
    <w:rsid w:val="002A0178"/>
    <w:rsid w:val="002A0A9B"/>
    <w:rsid w:val="002A0C31"/>
    <w:rsid w:val="002A0CD9"/>
    <w:rsid w:val="002A1473"/>
    <w:rsid w:val="002A1D66"/>
    <w:rsid w:val="002A1DF3"/>
    <w:rsid w:val="002A26B2"/>
    <w:rsid w:val="002A2F42"/>
    <w:rsid w:val="002A35E1"/>
    <w:rsid w:val="002A45A9"/>
    <w:rsid w:val="002A4FD9"/>
    <w:rsid w:val="002A55ED"/>
    <w:rsid w:val="002A57EC"/>
    <w:rsid w:val="002A6112"/>
    <w:rsid w:val="002A6334"/>
    <w:rsid w:val="002A7037"/>
    <w:rsid w:val="002A712E"/>
    <w:rsid w:val="002A71E5"/>
    <w:rsid w:val="002A74DC"/>
    <w:rsid w:val="002B0480"/>
    <w:rsid w:val="002B0629"/>
    <w:rsid w:val="002B094B"/>
    <w:rsid w:val="002B0B5B"/>
    <w:rsid w:val="002B1ADF"/>
    <w:rsid w:val="002B27B3"/>
    <w:rsid w:val="002B4062"/>
    <w:rsid w:val="002B41D0"/>
    <w:rsid w:val="002B4F37"/>
    <w:rsid w:val="002B5462"/>
    <w:rsid w:val="002B7ECF"/>
    <w:rsid w:val="002B7F3D"/>
    <w:rsid w:val="002B7F9D"/>
    <w:rsid w:val="002C03D5"/>
    <w:rsid w:val="002C061D"/>
    <w:rsid w:val="002C09BE"/>
    <w:rsid w:val="002C0A87"/>
    <w:rsid w:val="002C0AF7"/>
    <w:rsid w:val="002C1945"/>
    <w:rsid w:val="002C19A0"/>
    <w:rsid w:val="002C1C45"/>
    <w:rsid w:val="002C27AF"/>
    <w:rsid w:val="002C3471"/>
    <w:rsid w:val="002C34E3"/>
    <w:rsid w:val="002C39CE"/>
    <w:rsid w:val="002C3E33"/>
    <w:rsid w:val="002C3F4E"/>
    <w:rsid w:val="002C4153"/>
    <w:rsid w:val="002C4248"/>
    <w:rsid w:val="002C4546"/>
    <w:rsid w:val="002C46C6"/>
    <w:rsid w:val="002C4AD6"/>
    <w:rsid w:val="002C4B35"/>
    <w:rsid w:val="002C4B8C"/>
    <w:rsid w:val="002C4DA0"/>
    <w:rsid w:val="002C58A0"/>
    <w:rsid w:val="002C62BB"/>
    <w:rsid w:val="002C66F4"/>
    <w:rsid w:val="002C6E05"/>
    <w:rsid w:val="002D00B5"/>
    <w:rsid w:val="002D078C"/>
    <w:rsid w:val="002D0F71"/>
    <w:rsid w:val="002D1351"/>
    <w:rsid w:val="002D2347"/>
    <w:rsid w:val="002D257F"/>
    <w:rsid w:val="002D2A57"/>
    <w:rsid w:val="002D2CCD"/>
    <w:rsid w:val="002D308C"/>
    <w:rsid w:val="002D3118"/>
    <w:rsid w:val="002D34CF"/>
    <w:rsid w:val="002D34F2"/>
    <w:rsid w:val="002D4073"/>
    <w:rsid w:val="002D4155"/>
    <w:rsid w:val="002D4595"/>
    <w:rsid w:val="002D6C4D"/>
    <w:rsid w:val="002D7133"/>
    <w:rsid w:val="002D7389"/>
    <w:rsid w:val="002E0B7A"/>
    <w:rsid w:val="002E100F"/>
    <w:rsid w:val="002E148F"/>
    <w:rsid w:val="002E18E7"/>
    <w:rsid w:val="002E1BD1"/>
    <w:rsid w:val="002E1E60"/>
    <w:rsid w:val="002E20E3"/>
    <w:rsid w:val="002E23E0"/>
    <w:rsid w:val="002E3A53"/>
    <w:rsid w:val="002E3E62"/>
    <w:rsid w:val="002E3F02"/>
    <w:rsid w:val="002E4324"/>
    <w:rsid w:val="002E4793"/>
    <w:rsid w:val="002E49F3"/>
    <w:rsid w:val="002E5885"/>
    <w:rsid w:val="002E63C4"/>
    <w:rsid w:val="002E6535"/>
    <w:rsid w:val="002E662A"/>
    <w:rsid w:val="002E6A90"/>
    <w:rsid w:val="002E72F7"/>
    <w:rsid w:val="002E79B4"/>
    <w:rsid w:val="002E7B99"/>
    <w:rsid w:val="002E7F3B"/>
    <w:rsid w:val="002F0562"/>
    <w:rsid w:val="002F0B25"/>
    <w:rsid w:val="002F0F45"/>
    <w:rsid w:val="002F1B06"/>
    <w:rsid w:val="002F20CB"/>
    <w:rsid w:val="002F23BB"/>
    <w:rsid w:val="002F2639"/>
    <w:rsid w:val="002F3FC5"/>
    <w:rsid w:val="002F461E"/>
    <w:rsid w:val="002F484E"/>
    <w:rsid w:val="002F5085"/>
    <w:rsid w:val="002F5281"/>
    <w:rsid w:val="002F5C22"/>
    <w:rsid w:val="002F63B0"/>
    <w:rsid w:val="002F656C"/>
    <w:rsid w:val="002F69CE"/>
    <w:rsid w:val="002F73CC"/>
    <w:rsid w:val="002F78C0"/>
    <w:rsid w:val="002F78F8"/>
    <w:rsid w:val="0030035A"/>
    <w:rsid w:val="00300E98"/>
    <w:rsid w:val="0030106A"/>
    <w:rsid w:val="003013D8"/>
    <w:rsid w:val="00301587"/>
    <w:rsid w:val="0030158B"/>
    <w:rsid w:val="0030169C"/>
    <w:rsid w:val="00301C5E"/>
    <w:rsid w:val="0030263E"/>
    <w:rsid w:val="00303175"/>
    <w:rsid w:val="003031E1"/>
    <w:rsid w:val="00304890"/>
    <w:rsid w:val="00304A6D"/>
    <w:rsid w:val="00305204"/>
    <w:rsid w:val="003052C0"/>
    <w:rsid w:val="00306BF0"/>
    <w:rsid w:val="00306D36"/>
    <w:rsid w:val="00307598"/>
    <w:rsid w:val="003076F9"/>
    <w:rsid w:val="00307830"/>
    <w:rsid w:val="0031015B"/>
    <w:rsid w:val="00310435"/>
    <w:rsid w:val="00310FB4"/>
    <w:rsid w:val="0031364E"/>
    <w:rsid w:val="00313C2A"/>
    <w:rsid w:val="00313FDD"/>
    <w:rsid w:val="0031454E"/>
    <w:rsid w:val="0031468A"/>
    <w:rsid w:val="003147C3"/>
    <w:rsid w:val="003147E6"/>
    <w:rsid w:val="00314DD3"/>
    <w:rsid w:val="00315419"/>
    <w:rsid w:val="003162F3"/>
    <w:rsid w:val="003167AD"/>
    <w:rsid w:val="00316821"/>
    <w:rsid w:val="00316AB2"/>
    <w:rsid w:val="00316B36"/>
    <w:rsid w:val="00317077"/>
    <w:rsid w:val="0031783D"/>
    <w:rsid w:val="00317F46"/>
    <w:rsid w:val="00320A8B"/>
    <w:rsid w:val="00320C24"/>
    <w:rsid w:val="00321022"/>
    <w:rsid w:val="0032118A"/>
    <w:rsid w:val="003211E7"/>
    <w:rsid w:val="00321396"/>
    <w:rsid w:val="00321AF0"/>
    <w:rsid w:val="00321BD5"/>
    <w:rsid w:val="00321DAE"/>
    <w:rsid w:val="00322161"/>
    <w:rsid w:val="00323324"/>
    <w:rsid w:val="00323867"/>
    <w:rsid w:val="00323956"/>
    <w:rsid w:val="00323FAA"/>
    <w:rsid w:val="0032433B"/>
    <w:rsid w:val="003244F1"/>
    <w:rsid w:val="00324997"/>
    <w:rsid w:val="0032624B"/>
    <w:rsid w:val="00326AE9"/>
    <w:rsid w:val="00326B31"/>
    <w:rsid w:val="00326EE9"/>
    <w:rsid w:val="0032740D"/>
    <w:rsid w:val="00330423"/>
    <w:rsid w:val="003308E7"/>
    <w:rsid w:val="00330CB9"/>
    <w:rsid w:val="003319AD"/>
    <w:rsid w:val="00331BCA"/>
    <w:rsid w:val="00332402"/>
    <w:rsid w:val="003328BA"/>
    <w:rsid w:val="00332A1F"/>
    <w:rsid w:val="00332ACC"/>
    <w:rsid w:val="0033372A"/>
    <w:rsid w:val="00333A8E"/>
    <w:rsid w:val="00333B9C"/>
    <w:rsid w:val="0033410A"/>
    <w:rsid w:val="00334251"/>
    <w:rsid w:val="00334E57"/>
    <w:rsid w:val="00334FF2"/>
    <w:rsid w:val="00335E3A"/>
    <w:rsid w:val="00336B6A"/>
    <w:rsid w:val="00336F92"/>
    <w:rsid w:val="003372C6"/>
    <w:rsid w:val="00337678"/>
    <w:rsid w:val="003379D4"/>
    <w:rsid w:val="00340DDE"/>
    <w:rsid w:val="003410F2"/>
    <w:rsid w:val="00342029"/>
    <w:rsid w:val="003426BD"/>
    <w:rsid w:val="00342810"/>
    <w:rsid w:val="0034286B"/>
    <w:rsid w:val="003437A2"/>
    <w:rsid w:val="0034477D"/>
    <w:rsid w:val="00344B65"/>
    <w:rsid w:val="00344C1C"/>
    <w:rsid w:val="00344EC1"/>
    <w:rsid w:val="003454B4"/>
    <w:rsid w:val="00345775"/>
    <w:rsid w:val="00345B36"/>
    <w:rsid w:val="00345BA1"/>
    <w:rsid w:val="00345C79"/>
    <w:rsid w:val="0034655E"/>
    <w:rsid w:val="00346EE8"/>
    <w:rsid w:val="00347B40"/>
    <w:rsid w:val="00350175"/>
    <w:rsid w:val="00350461"/>
    <w:rsid w:val="00350528"/>
    <w:rsid w:val="00350584"/>
    <w:rsid w:val="00350748"/>
    <w:rsid w:val="003516CE"/>
    <w:rsid w:val="0035191B"/>
    <w:rsid w:val="00352611"/>
    <w:rsid w:val="00352F07"/>
    <w:rsid w:val="0035301D"/>
    <w:rsid w:val="00353105"/>
    <w:rsid w:val="003535F6"/>
    <w:rsid w:val="0035377F"/>
    <w:rsid w:val="00354FD5"/>
    <w:rsid w:val="00355653"/>
    <w:rsid w:val="00355DBD"/>
    <w:rsid w:val="003567B5"/>
    <w:rsid w:val="00357A81"/>
    <w:rsid w:val="003616C5"/>
    <w:rsid w:val="003620C2"/>
    <w:rsid w:val="003628D6"/>
    <w:rsid w:val="00362D7E"/>
    <w:rsid w:val="00362F58"/>
    <w:rsid w:val="00363087"/>
    <w:rsid w:val="00363194"/>
    <w:rsid w:val="00363714"/>
    <w:rsid w:val="00363A43"/>
    <w:rsid w:val="00363A5C"/>
    <w:rsid w:val="00364732"/>
    <w:rsid w:val="00364BFA"/>
    <w:rsid w:val="00365190"/>
    <w:rsid w:val="003657CA"/>
    <w:rsid w:val="00365CD7"/>
    <w:rsid w:val="003664D4"/>
    <w:rsid w:val="0036662D"/>
    <w:rsid w:val="00366E87"/>
    <w:rsid w:val="00367740"/>
    <w:rsid w:val="00367D15"/>
    <w:rsid w:val="00367D17"/>
    <w:rsid w:val="00370420"/>
    <w:rsid w:val="00371400"/>
    <w:rsid w:val="003714D2"/>
    <w:rsid w:val="00371B36"/>
    <w:rsid w:val="0037220F"/>
    <w:rsid w:val="00373849"/>
    <w:rsid w:val="00374620"/>
    <w:rsid w:val="00374AC3"/>
    <w:rsid w:val="00376381"/>
    <w:rsid w:val="00376BA3"/>
    <w:rsid w:val="00380196"/>
    <w:rsid w:val="003801DC"/>
    <w:rsid w:val="0038039C"/>
    <w:rsid w:val="003808FE"/>
    <w:rsid w:val="00380F52"/>
    <w:rsid w:val="003813EA"/>
    <w:rsid w:val="0038187B"/>
    <w:rsid w:val="00381D46"/>
    <w:rsid w:val="00381F9D"/>
    <w:rsid w:val="00382715"/>
    <w:rsid w:val="00383397"/>
    <w:rsid w:val="00384ED7"/>
    <w:rsid w:val="0038579C"/>
    <w:rsid w:val="00385D70"/>
    <w:rsid w:val="00385FE2"/>
    <w:rsid w:val="003861E7"/>
    <w:rsid w:val="003867DA"/>
    <w:rsid w:val="00387A29"/>
    <w:rsid w:val="00387BF6"/>
    <w:rsid w:val="0039021A"/>
    <w:rsid w:val="003903DB"/>
    <w:rsid w:val="003905D7"/>
    <w:rsid w:val="0039129C"/>
    <w:rsid w:val="003913F3"/>
    <w:rsid w:val="003915F6"/>
    <w:rsid w:val="00391A28"/>
    <w:rsid w:val="003931A1"/>
    <w:rsid w:val="0039361C"/>
    <w:rsid w:val="003937D1"/>
    <w:rsid w:val="00393925"/>
    <w:rsid w:val="0039478F"/>
    <w:rsid w:val="00394893"/>
    <w:rsid w:val="00394CB2"/>
    <w:rsid w:val="00395B62"/>
    <w:rsid w:val="00395C53"/>
    <w:rsid w:val="00396455"/>
    <w:rsid w:val="00396961"/>
    <w:rsid w:val="00396F56"/>
    <w:rsid w:val="00396F7A"/>
    <w:rsid w:val="0039714A"/>
    <w:rsid w:val="0039752A"/>
    <w:rsid w:val="00397AC8"/>
    <w:rsid w:val="00397DDB"/>
    <w:rsid w:val="003A011F"/>
    <w:rsid w:val="003A0160"/>
    <w:rsid w:val="003A0AEA"/>
    <w:rsid w:val="003A0F39"/>
    <w:rsid w:val="003A142F"/>
    <w:rsid w:val="003A1C45"/>
    <w:rsid w:val="003A24D5"/>
    <w:rsid w:val="003A2B55"/>
    <w:rsid w:val="003A2B5D"/>
    <w:rsid w:val="003A302E"/>
    <w:rsid w:val="003A3995"/>
    <w:rsid w:val="003A3A64"/>
    <w:rsid w:val="003A3B69"/>
    <w:rsid w:val="003A3B8C"/>
    <w:rsid w:val="003A3CCB"/>
    <w:rsid w:val="003A43F9"/>
    <w:rsid w:val="003A4A3B"/>
    <w:rsid w:val="003A51BB"/>
    <w:rsid w:val="003A593B"/>
    <w:rsid w:val="003A6420"/>
    <w:rsid w:val="003A6996"/>
    <w:rsid w:val="003A69A6"/>
    <w:rsid w:val="003A6BE1"/>
    <w:rsid w:val="003A7122"/>
    <w:rsid w:val="003A7700"/>
    <w:rsid w:val="003B0200"/>
    <w:rsid w:val="003B0371"/>
    <w:rsid w:val="003B0E60"/>
    <w:rsid w:val="003B0F22"/>
    <w:rsid w:val="003B1171"/>
    <w:rsid w:val="003B11C0"/>
    <w:rsid w:val="003B11D6"/>
    <w:rsid w:val="003B1556"/>
    <w:rsid w:val="003B1AA4"/>
    <w:rsid w:val="003B2A59"/>
    <w:rsid w:val="003B3A50"/>
    <w:rsid w:val="003B3C2E"/>
    <w:rsid w:val="003B4016"/>
    <w:rsid w:val="003B42ED"/>
    <w:rsid w:val="003B47BC"/>
    <w:rsid w:val="003B48BF"/>
    <w:rsid w:val="003B5077"/>
    <w:rsid w:val="003B54DC"/>
    <w:rsid w:val="003B5675"/>
    <w:rsid w:val="003B592D"/>
    <w:rsid w:val="003B6021"/>
    <w:rsid w:val="003B698D"/>
    <w:rsid w:val="003B6A90"/>
    <w:rsid w:val="003B6BB2"/>
    <w:rsid w:val="003B6F83"/>
    <w:rsid w:val="003B75DD"/>
    <w:rsid w:val="003B76B9"/>
    <w:rsid w:val="003B77B4"/>
    <w:rsid w:val="003C099C"/>
    <w:rsid w:val="003C0CF6"/>
    <w:rsid w:val="003C13A2"/>
    <w:rsid w:val="003C17D7"/>
    <w:rsid w:val="003C2215"/>
    <w:rsid w:val="003C2606"/>
    <w:rsid w:val="003C46AE"/>
    <w:rsid w:val="003C4B10"/>
    <w:rsid w:val="003C576F"/>
    <w:rsid w:val="003C5CC7"/>
    <w:rsid w:val="003C5E4B"/>
    <w:rsid w:val="003C60CA"/>
    <w:rsid w:val="003C7AFD"/>
    <w:rsid w:val="003C7B42"/>
    <w:rsid w:val="003C7C1B"/>
    <w:rsid w:val="003C7D6A"/>
    <w:rsid w:val="003C7ED5"/>
    <w:rsid w:val="003D0671"/>
    <w:rsid w:val="003D06E5"/>
    <w:rsid w:val="003D0AD8"/>
    <w:rsid w:val="003D13CE"/>
    <w:rsid w:val="003D1427"/>
    <w:rsid w:val="003D1C0F"/>
    <w:rsid w:val="003D2073"/>
    <w:rsid w:val="003D2C9D"/>
    <w:rsid w:val="003D3C04"/>
    <w:rsid w:val="003D3F05"/>
    <w:rsid w:val="003D3F22"/>
    <w:rsid w:val="003D4106"/>
    <w:rsid w:val="003D43C8"/>
    <w:rsid w:val="003D512A"/>
    <w:rsid w:val="003D57CE"/>
    <w:rsid w:val="003D5835"/>
    <w:rsid w:val="003D5EDF"/>
    <w:rsid w:val="003D5FF1"/>
    <w:rsid w:val="003D6C24"/>
    <w:rsid w:val="003E04DA"/>
    <w:rsid w:val="003E2E4B"/>
    <w:rsid w:val="003E348F"/>
    <w:rsid w:val="003E4699"/>
    <w:rsid w:val="003E4E9C"/>
    <w:rsid w:val="003E5549"/>
    <w:rsid w:val="003E67E6"/>
    <w:rsid w:val="003E69A7"/>
    <w:rsid w:val="003E6BDB"/>
    <w:rsid w:val="003E71DA"/>
    <w:rsid w:val="003E75D0"/>
    <w:rsid w:val="003E76B5"/>
    <w:rsid w:val="003F0FC2"/>
    <w:rsid w:val="003F111A"/>
    <w:rsid w:val="003F1855"/>
    <w:rsid w:val="003F1AA3"/>
    <w:rsid w:val="003F2B44"/>
    <w:rsid w:val="003F2C36"/>
    <w:rsid w:val="003F323B"/>
    <w:rsid w:val="003F32F5"/>
    <w:rsid w:val="003F5102"/>
    <w:rsid w:val="003F5124"/>
    <w:rsid w:val="003F5E16"/>
    <w:rsid w:val="003F5E49"/>
    <w:rsid w:val="003F6131"/>
    <w:rsid w:val="003F62C9"/>
    <w:rsid w:val="003F6434"/>
    <w:rsid w:val="003F70E9"/>
    <w:rsid w:val="003F7185"/>
    <w:rsid w:val="003F75B7"/>
    <w:rsid w:val="00400321"/>
    <w:rsid w:val="00400642"/>
    <w:rsid w:val="00400BBA"/>
    <w:rsid w:val="0040110A"/>
    <w:rsid w:val="004019CC"/>
    <w:rsid w:val="00402210"/>
    <w:rsid w:val="0040248B"/>
    <w:rsid w:val="00402661"/>
    <w:rsid w:val="004027B6"/>
    <w:rsid w:val="00402E37"/>
    <w:rsid w:val="00403307"/>
    <w:rsid w:val="00403F62"/>
    <w:rsid w:val="004047AA"/>
    <w:rsid w:val="00404988"/>
    <w:rsid w:val="00404C5C"/>
    <w:rsid w:val="0040506B"/>
    <w:rsid w:val="00405959"/>
    <w:rsid w:val="004065BA"/>
    <w:rsid w:val="004101B4"/>
    <w:rsid w:val="004102D7"/>
    <w:rsid w:val="0041124B"/>
    <w:rsid w:val="004140D0"/>
    <w:rsid w:val="004142BE"/>
    <w:rsid w:val="004142FC"/>
    <w:rsid w:val="004144E3"/>
    <w:rsid w:val="00414ABD"/>
    <w:rsid w:val="00415725"/>
    <w:rsid w:val="004157A8"/>
    <w:rsid w:val="00415B99"/>
    <w:rsid w:val="00415D63"/>
    <w:rsid w:val="0041779E"/>
    <w:rsid w:val="00421AA1"/>
    <w:rsid w:val="00421AED"/>
    <w:rsid w:val="00422092"/>
    <w:rsid w:val="004220DB"/>
    <w:rsid w:val="004227DF"/>
    <w:rsid w:val="00422B99"/>
    <w:rsid w:val="00422C7E"/>
    <w:rsid w:val="004230F0"/>
    <w:rsid w:val="00423305"/>
    <w:rsid w:val="00423672"/>
    <w:rsid w:val="0042391A"/>
    <w:rsid w:val="0042429B"/>
    <w:rsid w:val="00424876"/>
    <w:rsid w:val="00424EFF"/>
    <w:rsid w:val="00425077"/>
    <w:rsid w:val="00425AE3"/>
    <w:rsid w:val="00425CB8"/>
    <w:rsid w:val="00426231"/>
    <w:rsid w:val="004270E8"/>
    <w:rsid w:val="0042770A"/>
    <w:rsid w:val="00427F22"/>
    <w:rsid w:val="00430039"/>
    <w:rsid w:val="00430337"/>
    <w:rsid w:val="00431598"/>
    <w:rsid w:val="004318F6"/>
    <w:rsid w:val="00431A76"/>
    <w:rsid w:val="00431B87"/>
    <w:rsid w:val="0043206A"/>
    <w:rsid w:val="00432C41"/>
    <w:rsid w:val="00432DE1"/>
    <w:rsid w:val="00432FE1"/>
    <w:rsid w:val="004331BB"/>
    <w:rsid w:val="004339EB"/>
    <w:rsid w:val="00433ABE"/>
    <w:rsid w:val="0043418D"/>
    <w:rsid w:val="0043465E"/>
    <w:rsid w:val="00434953"/>
    <w:rsid w:val="00434FEC"/>
    <w:rsid w:val="00436052"/>
    <w:rsid w:val="004366B1"/>
    <w:rsid w:val="0043677E"/>
    <w:rsid w:val="00437AAB"/>
    <w:rsid w:val="00442192"/>
    <w:rsid w:val="00442665"/>
    <w:rsid w:val="00442E28"/>
    <w:rsid w:val="004433CA"/>
    <w:rsid w:val="004434A3"/>
    <w:rsid w:val="00443692"/>
    <w:rsid w:val="00443977"/>
    <w:rsid w:val="00443F58"/>
    <w:rsid w:val="00444D60"/>
    <w:rsid w:val="00444EE5"/>
    <w:rsid w:val="00444F56"/>
    <w:rsid w:val="004451B4"/>
    <w:rsid w:val="0044576B"/>
    <w:rsid w:val="00445EB3"/>
    <w:rsid w:val="00446006"/>
    <w:rsid w:val="004464C9"/>
    <w:rsid w:val="00446B28"/>
    <w:rsid w:val="004501B2"/>
    <w:rsid w:val="004503B5"/>
    <w:rsid w:val="004504BA"/>
    <w:rsid w:val="0045067B"/>
    <w:rsid w:val="00451803"/>
    <w:rsid w:val="00451CB0"/>
    <w:rsid w:val="004528DF"/>
    <w:rsid w:val="004536DA"/>
    <w:rsid w:val="00453867"/>
    <w:rsid w:val="00453FD8"/>
    <w:rsid w:val="00455038"/>
    <w:rsid w:val="004556FB"/>
    <w:rsid w:val="00455A46"/>
    <w:rsid w:val="004566BC"/>
    <w:rsid w:val="00456CE7"/>
    <w:rsid w:val="004571C9"/>
    <w:rsid w:val="004572CD"/>
    <w:rsid w:val="0046060C"/>
    <w:rsid w:val="0046063B"/>
    <w:rsid w:val="00460D34"/>
    <w:rsid w:val="00460D88"/>
    <w:rsid w:val="004617EC"/>
    <w:rsid w:val="00461C5C"/>
    <w:rsid w:val="0046218F"/>
    <w:rsid w:val="00462C0A"/>
    <w:rsid w:val="00463962"/>
    <w:rsid w:val="0046406F"/>
    <w:rsid w:val="00464983"/>
    <w:rsid w:val="004650EF"/>
    <w:rsid w:val="00465636"/>
    <w:rsid w:val="00465CBA"/>
    <w:rsid w:val="004674A5"/>
    <w:rsid w:val="00467958"/>
    <w:rsid w:val="00467996"/>
    <w:rsid w:val="00471B43"/>
    <w:rsid w:val="00471E3A"/>
    <w:rsid w:val="0047220F"/>
    <w:rsid w:val="004728B2"/>
    <w:rsid w:val="00472DAF"/>
    <w:rsid w:val="004730A4"/>
    <w:rsid w:val="00473704"/>
    <w:rsid w:val="00473FE4"/>
    <w:rsid w:val="00473FFF"/>
    <w:rsid w:val="004743B9"/>
    <w:rsid w:val="004754D6"/>
    <w:rsid w:val="00475E7C"/>
    <w:rsid w:val="00475F9B"/>
    <w:rsid w:val="00476634"/>
    <w:rsid w:val="004766CC"/>
    <w:rsid w:val="004768F6"/>
    <w:rsid w:val="004769D3"/>
    <w:rsid w:val="00476C9A"/>
    <w:rsid w:val="00477B92"/>
    <w:rsid w:val="00477DB1"/>
    <w:rsid w:val="00480179"/>
    <w:rsid w:val="00480E70"/>
    <w:rsid w:val="004816D2"/>
    <w:rsid w:val="00481A43"/>
    <w:rsid w:val="00482373"/>
    <w:rsid w:val="00482E2A"/>
    <w:rsid w:val="0048332A"/>
    <w:rsid w:val="00483469"/>
    <w:rsid w:val="00484585"/>
    <w:rsid w:val="00484852"/>
    <w:rsid w:val="00484B39"/>
    <w:rsid w:val="00484CD6"/>
    <w:rsid w:val="004858CC"/>
    <w:rsid w:val="00485D45"/>
    <w:rsid w:val="00486569"/>
    <w:rsid w:val="0048714D"/>
    <w:rsid w:val="00487233"/>
    <w:rsid w:val="00490288"/>
    <w:rsid w:val="00492777"/>
    <w:rsid w:val="00492800"/>
    <w:rsid w:val="0049307F"/>
    <w:rsid w:val="0049368C"/>
    <w:rsid w:val="00494B1F"/>
    <w:rsid w:val="00495678"/>
    <w:rsid w:val="00495F2D"/>
    <w:rsid w:val="0049617F"/>
    <w:rsid w:val="00496A13"/>
    <w:rsid w:val="00496E61"/>
    <w:rsid w:val="004970E6"/>
    <w:rsid w:val="004971C8"/>
    <w:rsid w:val="0049724E"/>
    <w:rsid w:val="004A0755"/>
    <w:rsid w:val="004A0BF3"/>
    <w:rsid w:val="004A0C5B"/>
    <w:rsid w:val="004A13AF"/>
    <w:rsid w:val="004A1790"/>
    <w:rsid w:val="004A19BA"/>
    <w:rsid w:val="004A1BDB"/>
    <w:rsid w:val="004A1CD5"/>
    <w:rsid w:val="004A20F4"/>
    <w:rsid w:val="004A226C"/>
    <w:rsid w:val="004A254F"/>
    <w:rsid w:val="004A31DD"/>
    <w:rsid w:val="004A32AA"/>
    <w:rsid w:val="004A3712"/>
    <w:rsid w:val="004A4951"/>
    <w:rsid w:val="004A507F"/>
    <w:rsid w:val="004A565D"/>
    <w:rsid w:val="004A5756"/>
    <w:rsid w:val="004A5838"/>
    <w:rsid w:val="004A676E"/>
    <w:rsid w:val="004A7446"/>
    <w:rsid w:val="004A7CB7"/>
    <w:rsid w:val="004B0A10"/>
    <w:rsid w:val="004B168B"/>
    <w:rsid w:val="004B1AD7"/>
    <w:rsid w:val="004B208A"/>
    <w:rsid w:val="004B24F4"/>
    <w:rsid w:val="004B2CD6"/>
    <w:rsid w:val="004B37FE"/>
    <w:rsid w:val="004B43D6"/>
    <w:rsid w:val="004B47CD"/>
    <w:rsid w:val="004B47ED"/>
    <w:rsid w:val="004B485C"/>
    <w:rsid w:val="004B55A2"/>
    <w:rsid w:val="004B5B26"/>
    <w:rsid w:val="004B6AFE"/>
    <w:rsid w:val="004B7DED"/>
    <w:rsid w:val="004C0074"/>
    <w:rsid w:val="004C056F"/>
    <w:rsid w:val="004C1886"/>
    <w:rsid w:val="004C1D97"/>
    <w:rsid w:val="004C2187"/>
    <w:rsid w:val="004C2B01"/>
    <w:rsid w:val="004C2FF9"/>
    <w:rsid w:val="004C3621"/>
    <w:rsid w:val="004C47DC"/>
    <w:rsid w:val="004C5409"/>
    <w:rsid w:val="004C5A36"/>
    <w:rsid w:val="004C76F4"/>
    <w:rsid w:val="004C7D1D"/>
    <w:rsid w:val="004D014A"/>
    <w:rsid w:val="004D0A66"/>
    <w:rsid w:val="004D0CC9"/>
    <w:rsid w:val="004D1BF6"/>
    <w:rsid w:val="004D226E"/>
    <w:rsid w:val="004D2639"/>
    <w:rsid w:val="004D2DAF"/>
    <w:rsid w:val="004D3249"/>
    <w:rsid w:val="004D3EE2"/>
    <w:rsid w:val="004D46D3"/>
    <w:rsid w:val="004D5D0F"/>
    <w:rsid w:val="004D60C3"/>
    <w:rsid w:val="004D6BED"/>
    <w:rsid w:val="004D6EA5"/>
    <w:rsid w:val="004D74B2"/>
    <w:rsid w:val="004D7680"/>
    <w:rsid w:val="004E0F88"/>
    <w:rsid w:val="004E0FA6"/>
    <w:rsid w:val="004E2453"/>
    <w:rsid w:val="004E2F9D"/>
    <w:rsid w:val="004E30D1"/>
    <w:rsid w:val="004E3964"/>
    <w:rsid w:val="004E405B"/>
    <w:rsid w:val="004E485B"/>
    <w:rsid w:val="004E4978"/>
    <w:rsid w:val="004E4CBC"/>
    <w:rsid w:val="004E5CD3"/>
    <w:rsid w:val="004E6770"/>
    <w:rsid w:val="004E7602"/>
    <w:rsid w:val="004E7B19"/>
    <w:rsid w:val="004E7D2C"/>
    <w:rsid w:val="004F0161"/>
    <w:rsid w:val="004F0E7B"/>
    <w:rsid w:val="004F11EC"/>
    <w:rsid w:val="004F1439"/>
    <w:rsid w:val="004F1757"/>
    <w:rsid w:val="004F1907"/>
    <w:rsid w:val="004F1A17"/>
    <w:rsid w:val="004F1D8A"/>
    <w:rsid w:val="004F2958"/>
    <w:rsid w:val="004F3744"/>
    <w:rsid w:val="004F3A82"/>
    <w:rsid w:val="004F407B"/>
    <w:rsid w:val="004F475C"/>
    <w:rsid w:val="004F4B18"/>
    <w:rsid w:val="004F5256"/>
    <w:rsid w:val="004F5824"/>
    <w:rsid w:val="004F6793"/>
    <w:rsid w:val="004F6BD2"/>
    <w:rsid w:val="004F7100"/>
    <w:rsid w:val="004F7150"/>
    <w:rsid w:val="004F788E"/>
    <w:rsid w:val="004F7D0E"/>
    <w:rsid w:val="00500032"/>
    <w:rsid w:val="005007D6"/>
    <w:rsid w:val="00501695"/>
    <w:rsid w:val="00502641"/>
    <w:rsid w:val="0050295D"/>
    <w:rsid w:val="00502A8B"/>
    <w:rsid w:val="005033DB"/>
    <w:rsid w:val="005034D5"/>
    <w:rsid w:val="005039EA"/>
    <w:rsid w:val="00503EAF"/>
    <w:rsid w:val="00503ED9"/>
    <w:rsid w:val="005057E3"/>
    <w:rsid w:val="0050624F"/>
    <w:rsid w:val="00506716"/>
    <w:rsid w:val="0050762C"/>
    <w:rsid w:val="00510208"/>
    <w:rsid w:val="00510503"/>
    <w:rsid w:val="00510983"/>
    <w:rsid w:val="00510FB8"/>
    <w:rsid w:val="00511D3F"/>
    <w:rsid w:val="00512103"/>
    <w:rsid w:val="005124DB"/>
    <w:rsid w:val="0051363E"/>
    <w:rsid w:val="005142BD"/>
    <w:rsid w:val="0051484B"/>
    <w:rsid w:val="00514FD4"/>
    <w:rsid w:val="00515120"/>
    <w:rsid w:val="0051546A"/>
    <w:rsid w:val="005155D6"/>
    <w:rsid w:val="0051579A"/>
    <w:rsid w:val="00517381"/>
    <w:rsid w:val="00517589"/>
    <w:rsid w:val="00517626"/>
    <w:rsid w:val="00520C5C"/>
    <w:rsid w:val="00522572"/>
    <w:rsid w:val="00522CED"/>
    <w:rsid w:val="00523295"/>
    <w:rsid w:val="00523F05"/>
    <w:rsid w:val="0052415B"/>
    <w:rsid w:val="005251CF"/>
    <w:rsid w:val="00525DA9"/>
    <w:rsid w:val="00526200"/>
    <w:rsid w:val="005264BA"/>
    <w:rsid w:val="005267C5"/>
    <w:rsid w:val="005271EE"/>
    <w:rsid w:val="00527F32"/>
    <w:rsid w:val="00527F87"/>
    <w:rsid w:val="00530049"/>
    <w:rsid w:val="00530424"/>
    <w:rsid w:val="00530871"/>
    <w:rsid w:val="00531240"/>
    <w:rsid w:val="0053184C"/>
    <w:rsid w:val="00532956"/>
    <w:rsid w:val="0053299B"/>
    <w:rsid w:val="00532B9E"/>
    <w:rsid w:val="00532DE9"/>
    <w:rsid w:val="0053316F"/>
    <w:rsid w:val="0053361B"/>
    <w:rsid w:val="00534022"/>
    <w:rsid w:val="00534F4D"/>
    <w:rsid w:val="00535B6C"/>
    <w:rsid w:val="005360AA"/>
    <w:rsid w:val="00536902"/>
    <w:rsid w:val="00536BC1"/>
    <w:rsid w:val="005377A5"/>
    <w:rsid w:val="0054025F"/>
    <w:rsid w:val="00541621"/>
    <w:rsid w:val="00541913"/>
    <w:rsid w:val="00541B05"/>
    <w:rsid w:val="005426B0"/>
    <w:rsid w:val="00542E22"/>
    <w:rsid w:val="00543100"/>
    <w:rsid w:val="005447E2"/>
    <w:rsid w:val="005460D0"/>
    <w:rsid w:val="005471A6"/>
    <w:rsid w:val="005475F0"/>
    <w:rsid w:val="00547809"/>
    <w:rsid w:val="00547D94"/>
    <w:rsid w:val="00551D55"/>
    <w:rsid w:val="00551D76"/>
    <w:rsid w:val="00552D80"/>
    <w:rsid w:val="00553087"/>
    <w:rsid w:val="00554681"/>
    <w:rsid w:val="0055591E"/>
    <w:rsid w:val="0055597E"/>
    <w:rsid w:val="00555ACC"/>
    <w:rsid w:val="005562EA"/>
    <w:rsid w:val="00556326"/>
    <w:rsid w:val="00556969"/>
    <w:rsid w:val="00557A83"/>
    <w:rsid w:val="00557BFA"/>
    <w:rsid w:val="00560107"/>
    <w:rsid w:val="005604FC"/>
    <w:rsid w:val="005606FA"/>
    <w:rsid w:val="00560791"/>
    <w:rsid w:val="00560ED6"/>
    <w:rsid w:val="00561527"/>
    <w:rsid w:val="005618C4"/>
    <w:rsid w:val="005619B8"/>
    <w:rsid w:val="00562BEA"/>
    <w:rsid w:val="00563275"/>
    <w:rsid w:val="00563460"/>
    <w:rsid w:val="00563979"/>
    <w:rsid w:val="00563C25"/>
    <w:rsid w:val="0056406F"/>
    <w:rsid w:val="005648FB"/>
    <w:rsid w:val="00564D4A"/>
    <w:rsid w:val="0056527C"/>
    <w:rsid w:val="0056635E"/>
    <w:rsid w:val="00566BED"/>
    <w:rsid w:val="005672E3"/>
    <w:rsid w:val="00570173"/>
    <w:rsid w:val="00570435"/>
    <w:rsid w:val="00570640"/>
    <w:rsid w:val="00571A76"/>
    <w:rsid w:val="00571A77"/>
    <w:rsid w:val="00571B14"/>
    <w:rsid w:val="00571D02"/>
    <w:rsid w:val="0057223C"/>
    <w:rsid w:val="00572C65"/>
    <w:rsid w:val="00572EAA"/>
    <w:rsid w:val="00573A6F"/>
    <w:rsid w:val="00573F3C"/>
    <w:rsid w:val="00573F96"/>
    <w:rsid w:val="00574446"/>
    <w:rsid w:val="00575609"/>
    <w:rsid w:val="00575765"/>
    <w:rsid w:val="0057579E"/>
    <w:rsid w:val="00576269"/>
    <w:rsid w:val="00576D49"/>
    <w:rsid w:val="00576FE1"/>
    <w:rsid w:val="00577093"/>
    <w:rsid w:val="00577262"/>
    <w:rsid w:val="0057736A"/>
    <w:rsid w:val="00580168"/>
    <w:rsid w:val="00580595"/>
    <w:rsid w:val="00580FA7"/>
    <w:rsid w:val="00581E94"/>
    <w:rsid w:val="005820E3"/>
    <w:rsid w:val="0058294B"/>
    <w:rsid w:val="00582AAF"/>
    <w:rsid w:val="00582C78"/>
    <w:rsid w:val="005841D9"/>
    <w:rsid w:val="00585A44"/>
    <w:rsid w:val="00585FB8"/>
    <w:rsid w:val="00586B34"/>
    <w:rsid w:val="0058730D"/>
    <w:rsid w:val="00590576"/>
    <w:rsid w:val="0059181C"/>
    <w:rsid w:val="00593063"/>
    <w:rsid w:val="005939C7"/>
    <w:rsid w:val="00593D85"/>
    <w:rsid w:val="0059444E"/>
    <w:rsid w:val="00594D7B"/>
    <w:rsid w:val="00595834"/>
    <w:rsid w:val="0059599C"/>
    <w:rsid w:val="0059618F"/>
    <w:rsid w:val="00597541"/>
    <w:rsid w:val="00597EDA"/>
    <w:rsid w:val="005A0092"/>
    <w:rsid w:val="005A0154"/>
    <w:rsid w:val="005A05F7"/>
    <w:rsid w:val="005A0614"/>
    <w:rsid w:val="005A08AC"/>
    <w:rsid w:val="005A0C9A"/>
    <w:rsid w:val="005A1152"/>
    <w:rsid w:val="005A15FC"/>
    <w:rsid w:val="005A16F4"/>
    <w:rsid w:val="005A1A65"/>
    <w:rsid w:val="005A1E46"/>
    <w:rsid w:val="005A2389"/>
    <w:rsid w:val="005A2463"/>
    <w:rsid w:val="005A28C6"/>
    <w:rsid w:val="005A2DB3"/>
    <w:rsid w:val="005A3262"/>
    <w:rsid w:val="005A3AA5"/>
    <w:rsid w:val="005A3EBD"/>
    <w:rsid w:val="005A41CF"/>
    <w:rsid w:val="005A4A4C"/>
    <w:rsid w:val="005A5654"/>
    <w:rsid w:val="005A5D23"/>
    <w:rsid w:val="005A669F"/>
    <w:rsid w:val="005A6E65"/>
    <w:rsid w:val="005A723A"/>
    <w:rsid w:val="005A7699"/>
    <w:rsid w:val="005A78AB"/>
    <w:rsid w:val="005A7A30"/>
    <w:rsid w:val="005A7A87"/>
    <w:rsid w:val="005B0FAD"/>
    <w:rsid w:val="005B13BB"/>
    <w:rsid w:val="005B187A"/>
    <w:rsid w:val="005B19C2"/>
    <w:rsid w:val="005B370B"/>
    <w:rsid w:val="005B41AE"/>
    <w:rsid w:val="005B41C6"/>
    <w:rsid w:val="005B45A9"/>
    <w:rsid w:val="005B4B53"/>
    <w:rsid w:val="005B56CB"/>
    <w:rsid w:val="005B601B"/>
    <w:rsid w:val="005B65CC"/>
    <w:rsid w:val="005B6844"/>
    <w:rsid w:val="005B68DA"/>
    <w:rsid w:val="005B6C83"/>
    <w:rsid w:val="005B6CD6"/>
    <w:rsid w:val="005B74DC"/>
    <w:rsid w:val="005B78F7"/>
    <w:rsid w:val="005B79EF"/>
    <w:rsid w:val="005B7A4B"/>
    <w:rsid w:val="005C0266"/>
    <w:rsid w:val="005C13D2"/>
    <w:rsid w:val="005C36DC"/>
    <w:rsid w:val="005C4F3E"/>
    <w:rsid w:val="005C5001"/>
    <w:rsid w:val="005C555B"/>
    <w:rsid w:val="005C5E22"/>
    <w:rsid w:val="005C636D"/>
    <w:rsid w:val="005C64C8"/>
    <w:rsid w:val="005C677F"/>
    <w:rsid w:val="005C6F76"/>
    <w:rsid w:val="005C7F88"/>
    <w:rsid w:val="005D0855"/>
    <w:rsid w:val="005D1BE2"/>
    <w:rsid w:val="005D2DB5"/>
    <w:rsid w:val="005D2FB1"/>
    <w:rsid w:val="005D3089"/>
    <w:rsid w:val="005D3236"/>
    <w:rsid w:val="005D39D1"/>
    <w:rsid w:val="005D3BB1"/>
    <w:rsid w:val="005D432E"/>
    <w:rsid w:val="005D4E83"/>
    <w:rsid w:val="005D567B"/>
    <w:rsid w:val="005D572A"/>
    <w:rsid w:val="005D5C7B"/>
    <w:rsid w:val="005D67E5"/>
    <w:rsid w:val="005D73E8"/>
    <w:rsid w:val="005D76E8"/>
    <w:rsid w:val="005E05AD"/>
    <w:rsid w:val="005E1389"/>
    <w:rsid w:val="005E2D06"/>
    <w:rsid w:val="005E2DA0"/>
    <w:rsid w:val="005E2E76"/>
    <w:rsid w:val="005E2EB0"/>
    <w:rsid w:val="005E3063"/>
    <w:rsid w:val="005E333C"/>
    <w:rsid w:val="005E387B"/>
    <w:rsid w:val="005E398B"/>
    <w:rsid w:val="005E39A3"/>
    <w:rsid w:val="005E3C1D"/>
    <w:rsid w:val="005E4228"/>
    <w:rsid w:val="005E49D2"/>
    <w:rsid w:val="005E4AD4"/>
    <w:rsid w:val="005E4B1A"/>
    <w:rsid w:val="005E4D83"/>
    <w:rsid w:val="005E4E0E"/>
    <w:rsid w:val="005E5D07"/>
    <w:rsid w:val="005E6033"/>
    <w:rsid w:val="005E6034"/>
    <w:rsid w:val="005E610F"/>
    <w:rsid w:val="005E69A4"/>
    <w:rsid w:val="005E6A82"/>
    <w:rsid w:val="005E6BD8"/>
    <w:rsid w:val="005E7059"/>
    <w:rsid w:val="005F0213"/>
    <w:rsid w:val="005F10C3"/>
    <w:rsid w:val="005F2AF6"/>
    <w:rsid w:val="005F2E44"/>
    <w:rsid w:val="005F30CA"/>
    <w:rsid w:val="005F4390"/>
    <w:rsid w:val="005F4EB1"/>
    <w:rsid w:val="005F5069"/>
    <w:rsid w:val="005F5332"/>
    <w:rsid w:val="005F5701"/>
    <w:rsid w:val="005F573F"/>
    <w:rsid w:val="005F5A5C"/>
    <w:rsid w:val="005F66FD"/>
    <w:rsid w:val="005F68CF"/>
    <w:rsid w:val="005F6BB3"/>
    <w:rsid w:val="005F7247"/>
    <w:rsid w:val="005F7488"/>
    <w:rsid w:val="006001F6"/>
    <w:rsid w:val="00600845"/>
    <w:rsid w:val="00600C03"/>
    <w:rsid w:val="00600D4C"/>
    <w:rsid w:val="00600DBC"/>
    <w:rsid w:val="00601623"/>
    <w:rsid w:val="006019F0"/>
    <w:rsid w:val="006022E2"/>
    <w:rsid w:val="0060372B"/>
    <w:rsid w:val="0060381B"/>
    <w:rsid w:val="006048EE"/>
    <w:rsid w:val="00604B38"/>
    <w:rsid w:val="00605D7C"/>
    <w:rsid w:val="006063B6"/>
    <w:rsid w:val="0060678E"/>
    <w:rsid w:val="006069D3"/>
    <w:rsid w:val="00606C8F"/>
    <w:rsid w:val="00606E42"/>
    <w:rsid w:val="006077BD"/>
    <w:rsid w:val="00607BA8"/>
    <w:rsid w:val="00607C15"/>
    <w:rsid w:val="006100A7"/>
    <w:rsid w:val="0061047E"/>
    <w:rsid w:val="00610538"/>
    <w:rsid w:val="006108C0"/>
    <w:rsid w:val="00611305"/>
    <w:rsid w:val="00611C1E"/>
    <w:rsid w:val="00612089"/>
    <w:rsid w:val="00612182"/>
    <w:rsid w:val="00612D99"/>
    <w:rsid w:val="00612E28"/>
    <w:rsid w:val="0061347D"/>
    <w:rsid w:val="00613550"/>
    <w:rsid w:val="006136A2"/>
    <w:rsid w:val="006139DD"/>
    <w:rsid w:val="00614098"/>
    <w:rsid w:val="0061433F"/>
    <w:rsid w:val="0061575C"/>
    <w:rsid w:val="006163A5"/>
    <w:rsid w:val="006165A3"/>
    <w:rsid w:val="00616BBD"/>
    <w:rsid w:val="0061704E"/>
    <w:rsid w:val="00617A99"/>
    <w:rsid w:val="006210A3"/>
    <w:rsid w:val="006215C3"/>
    <w:rsid w:val="00622036"/>
    <w:rsid w:val="006228DC"/>
    <w:rsid w:val="00622E46"/>
    <w:rsid w:val="00623677"/>
    <w:rsid w:val="00623774"/>
    <w:rsid w:val="00623CA8"/>
    <w:rsid w:val="00623D96"/>
    <w:rsid w:val="00624950"/>
    <w:rsid w:val="00624C8E"/>
    <w:rsid w:val="00624F6C"/>
    <w:rsid w:val="00625C7B"/>
    <w:rsid w:val="00625E46"/>
    <w:rsid w:val="00626F8A"/>
    <w:rsid w:val="006301D5"/>
    <w:rsid w:val="006310DA"/>
    <w:rsid w:val="00631185"/>
    <w:rsid w:val="0063127A"/>
    <w:rsid w:val="00632477"/>
    <w:rsid w:val="006327CA"/>
    <w:rsid w:val="00632827"/>
    <w:rsid w:val="00632A38"/>
    <w:rsid w:val="00632FBE"/>
    <w:rsid w:val="00633B61"/>
    <w:rsid w:val="00633C68"/>
    <w:rsid w:val="00635FFF"/>
    <w:rsid w:val="0063659A"/>
    <w:rsid w:val="006378A6"/>
    <w:rsid w:val="00640008"/>
    <w:rsid w:val="0064073D"/>
    <w:rsid w:val="00640D85"/>
    <w:rsid w:val="00641B38"/>
    <w:rsid w:val="00641E9E"/>
    <w:rsid w:val="006429AD"/>
    <w:rsid w:val="00643871"/>
    <w:rsid w:val="00643EDF"/>
    <w:rsid w:val="00644633"/>
    <w:rsid w:val="0064492F"/>
    <w:rsid w:val="00645331"/>
    <w:rsid w:val="006469CF"/>
    <w:rsid w:val="00647031"/>
    <w:rsid w:val="00647928"/>
    <w:rsid w:val="00647B05"/>
    <w:rsid w:val="00650750"/>
    <w:rsid w:val="00651739"/>
    <w:rsid w:val="006518EB"/>
    <w:rsid w:val="00651E95"/>
    <w:rsid w:val="00652038"/>
    <w:rsid w:val="00652197"/>
    <w:rsid w:val="00652491"/>
    <w:rsid w:val="00652C43"/>
    <w:rsid w:val="00653A20"/>
    <w:rsid w:val="00653BB3"/>
    <w:rsid w:val="00653D5B"/>
    <w:rsid w:val="00654AE9"/>
    <w:rsid w:val="00654BE1"/>
    <w:rsid w:val="00654C98"/>
    <w:rsid w:val="00655E72"/>
    <w:rsid w:val="0065605C"/>
    <w:rsid w:val="00656334"/>
    <w:rsid w:val="0065654C"/>
    <w:rsid w:val="00656817"/>
    <w:rsid w:val="006569C6"/>
    <w:rsid w:val="00656C55"/>
    <w:rsid w:val="00656CE6"/>
    <w:rsid w:val="00657375"/>
    <w:rsid w:val="0065787E"/>
    <w:rsid w:val="006601BD"/>
    <w:rsid w:val="0066191A"/>
    <w:rsid w:val="00661AF0"/>
    <w:rsid w:val="00661F3F"/>
    <w:rsid w:val="0066204B"/>
    <w:rsid w:val="0066223E"/>
    <w:rsid w:val="00662521"/>
    <w:rsid w:val="00662723"/>
    <w:rsid w:val="0066293C"/>
    <w:rsid w:val="006629F2"/>
    <w:rsid w:val="00662A4E"/>
    <w:rsid w:val="00663395"/>
    <w:rsid w:val="0066429C"/>
    <w:rsid w:val="0066444A"/>
    <w:rsid w:val="00664A86"/>
    <w:rsid w:val="00664B3B"/>
    <w:rsid w:val="00664DC8"/>
    <w:rsid w:val="0066561D"/>
    <w:rsid w:val="00665CF8"/>
    <w:rsid w:val="00665FB3"/>
    <w:rsid w:val="00666060"/>
    <w:rsid w:val="00666FAC"/>
    <w:rsid w:val="0066785B"/>
    <w:rsid w:val="006678C0"/>
    <w:rsid w:val="00670265"/>
    <w:rsid w:val="0067062B"/>
    <w:rsid w:val="0067088B"/>
    <w:rsid w:val="00670985"/>
    <w:rsid w:val="00672501"/>
    <w:rsid w:val="00672763"/>
    <w:rsid w:val="006728D8"/>
    <w:rsid w:val="00672E6E"/>
    <w:rsid w:val="00673939"/>
    <w:rsid w:val="006739D4"/>
    <w:rsid w:val="00673CE1"/>
    <w:rsid w:val="00674AC9"/>
    <w:rsid w:val="00675CF9"/>
    <w:rsid w:val="00675DCE"/>
    <w:rsid w:val="00676346"/>
    <w:rsid w:val="006763C7"/>
    <w:rsid w:val="006766FF"/>
    <w:rsid w:val="00676F16"/>
    <w:rsid w:val="00677722"/>
    <w:rsid w:val="006778C0"/>
    <w:rsid w:val="00677D80"/>
    <w:rsid w:val="006802D1"/>
    <w:rsid w:val="00680554"/>
    <w:rsid w:val="00680593"/>
    <w:rsid w:val="00680807"/>
    <w:rsid w:val="00680B09"/>
    <w:rsid w:val="00681874"/>
    <w:rsid w:val="0068224E"/>
    <w:rsid w:val="00682FC1"/>
    <w:rsid w:val="00683690"/>
    <w:rsid w:val="00683AB5"/>
    <w:rsid w:val="00684178"/>
    <w:rsid w:val="0068467C"/>
    <w:rsid w:val="0068476E"/>
    <w:rsid w:val="00685E3F"/>
    <w:rsid w:val="00686214"/>
    <w:rsid w:val="006862D4"/>
    <w:rsid w:val="006867D3"/>
    <w:rsid w:val="00686A7F"/>
    <w:rsid w:val="006875BA"/>
    <w:rsid w:val="00687B03"/>
    <w:rsid w:val="00687E13"/>
    <w:rsid w:val="00687FBE"/>
    <w:rsid w:val="0069082C"/>
    <w:rsid w:val="00691DFF"/>
    <w:rsid w:val="00692313"/>
    <w:rsid w:val="006930C9"/>
    <w:rsid w:val="006931B6"/>
    <w:rsid w:val="00694D20"/>
    <w:rsid w:val="00695E80"/>
    <w:rsid w:val="00696485"/>
    <w:rsid w:val="00696AFB"/>
    <w:rsid w:val="00697C94"/>
    <w:rsid w:val="00697FB7"/>
    <w:rsid w:val="006A050A"/>
    <w:rsid w:val="006A0543"/>
    <w:rsid w:val="006A0925"/>
    <w:rsid w:val="006A0A77"/>
    <w:rsid w:val="006A155D"/>
    <w:rsid w:val="006A210B"/>
    <w:rsid w:val="006A28C0"/>
    <w:rsid w:val="006A3077"/>
    <w:rsid w:val="006A3658"/>
    <w:rsid w:val="006A386B"/>
    <w:rsid w:val="006A394F"/>
    <w:rsid w:val="006A410B"/>
    <w:rsid w:val="006A449C"/>
    <w:rsid w:val="006A4670"/>
    <w:rsid w:val="006A4CF2"/>
    <w:rsid w:val="006A5485"/>
    <w:rsid w:val="006A6484"/>
    <w:rsid w:val="006A64DC"/>
    <w:rsid w:val="006B07A6"/>
    <w:rsid w:val="006B0C95"/>
    <w:rsid w:val="006B0EA7"/>
    <w:rsid w:val="006B0EA8"/>
    <w:rsid w:val="006B10BF"/>
    <w:rsid w:val="006B15A4"/>
    <w:rsid w:val="006B1A59"/>
    <w:rsid w:val="006B1D5C"/>
    <w:rsid w:val="006B1EB4"/>
    <w:rsid w:val="006B2BB4"/>
    <w:rsid w:val="006B2D55"/>
    <w:rsid w:val="006B366F"/>
    <w:rsid w:val="006B3C20"/>
    <w:rsid w:val="006B439F"/>
    <w:rsid w:val="006B4BFB"/>
    <w:rsid w:val="006B4FE3"/>
    <w:rsid w:val="006B5B29"/>
    <w:rsid w:val="006B6658"/>
    <w:rsid w:val="006B7061"/>
    <w:rsid w:val="006B76A3"/>
    <w:rsid w:val="006B7B1F"/>
    <w:rsid w:val="006C09A8"/>
    <w:rsid w:val="006C2006"/>
    <w:rsid w:val="006C2744"/>
    <w:rsid w:val="006C3959"/>
    <w:rsid w:val="006C4921"/>
    <w:rsid w:val="006C4F1C"/>
    <w:rsid w:val="006C5014"/>
    <w:rsid w:val="006C596D"/>
    <w:rsid w:val="006C7067"/>
    <w:rsid w:val="006C747D"/>
    <w:rsid w:val="006D03B4"/>
    <w:rsid w:val="006D09BE"/>
    <w:rsid w:val="006D1682"/>
    <w:rsid w:val="006D1B3D"/>
    <w:rsid w:val="006D21B1"/>
    <w:rsid w:val="006D24DE"/>
    <w:rsid w:val="006D2753"/>
    <w:rsid w:val="006D2C2B"/>
    <w:rsid w:val="006D3085"/>
    <w:rsid w:val="006D379F"/>
    <w:rsid w:val="006D3901"/>
    <w:rsid w:val="006D4285"/>
    <w:rsid w:val="006D456F"/>
    <w:rsid w:val="006D4FF3"/>
    <w:rsid w:val="006D5821"/>
    <w:rsid w:val="006E06EE"/>
    <w:rsid w:val="006E0712"/>
    <w:rsid w:val="006E0D47"/>
    <w:rsid w:val="006E19B9"/>
    <w:rsid w:val="006E1B3B"/>
    <w:rsid w:val="006E1D1F"/>
    <w:rsid w:val="006E3432"/>
    <w:rsid w:val="006E39EF"/>
    <w:rsid w:val="006E4070"/>
    <w:rsid w:val="006E5E05"/>
    <w:rsid w:val="006E5FFE"/>
    <w:rsid w:val="006E6830"/>
    <w:rsid w:val="006E6B50"/>
    <w:rsid w:val="006E6E33"/>
    <w:rsid w:val="006F074B"/>
    <w:rsid w:val="006F0F4F"/>
    <w:rsid w:val="006F1046"/>
    <w:rsid w:val="006F18DF"/>
    <w:rsid w:val="006F1918"/>
    <w:rsid w:val="006F19CE"/>
    <w:rsid w:val="006F212D"/>
    <w:rsid w:val="006F30F7"/>
    <w:rsid w:val="006F5BFD"/>
    <w:rsid w:val="00700527"/>
    <w:rsid w:val="00700D9C"/>
    <w:rsid w:val="00701B2A"/>
    <w:rsid w:val="00702212"/>
    <w:rsid w:val="00702948"/>
    <w:rsid w:val="00702AE3"/>
    <w:rsid w:val="00703237"/>
    <w:rsid w:val="00703359"/>
    <w:rsid w:val="00703439"/>
    <w:rsid w:val="00703D83"/>
    <w:rsid w:val="00703F1E"/>
    <w:rsid w:val="00703FFC"/>
    <w:rsid w:val="00705A90"/>
    <w:rsid w:val="007060DE"/>
    <w:rsid w:val="007073DA"/>
    <w:rsid w:val="0070787B"/>
    <w:rsid w:val="00707B3A"/>
    <w:rsid w:val="00710531"/>
    <w:rsid w:val="00710D10"/>
    <w:rsid w:val="00710EAA"/>
    <w:rsid w:val="00711500"/>
    <w:rsid w:val="00711DD1"/>
    <w:rsid w:val="00712D26"/>
    <w:rsid w:val="00713728"/>
    <w:rsid w:val="00713873"/>
    <w:rsid w:val="00713DCF"/>
    <w:rsid w:val="0071497B"/>
    <w:rsid w:val="007150E6"/>
    <w:rsid w:val="007153B5"/>
    <w:rsid w:val="0071557E"/>
    <w:rsid w:val="00715882"/>
    <w:rsid w:val="00715C1D"/>
    <w:rsid w:val="0071663B"/>
    <w:rsid w:val="00717D93"/>
    <w:rsid w:val="0072078C"/>
    <w:rsid w:val="007212A3"/>
    <w:rsid w:val="007212B0"/>
    <w:rsid w:val="0072196E"/>
    <w:rsid w:val="00722682"/>
    <w:rsid w:val="00722C02"/>
    <w:rsid w:val="00724074"/>
    <w:rsid w:val="00725303"/>
    <w:rsid w:val="00725660"/>
    <w:rsid w:val="007256D5"/>
    <w:rsid w:val="00725C7E"/>
    <w:rsid w:val="00725EFC"/>
    <w:rsid w:val="00726ECE"/>
    <w:rsid w:val="0072727B"/>
    <w:rsid w:val="00727832"/>
    <w:rsid w:val="00727E71"/>
    <w:rsid w:val="00730514"/>
    <w:rsid w:val="0073127B"/>
    <w:rsid w:val="00732157"/>
    <w:rsid w:val="00732243"/>
    <w:rsid w:val="0073227B"/>
    <w:rsid w:val="00732D1F"/>
    <w:rsid w:val="00733E5A"/>
    <w:rsid w:val="007344DF"/>
    <w:rsid w:val="00734AC6"/>
    <w:rsid w:val="00735534"/>
    <w:rsid w:val="00735792"/>
    <w:rsid w:val="00735982"/>
    <w:rsid w:val="00736533"/>
    <w:rsid w:val="00736C6E"/>
    <w:rsid w:val="00737183"/>
    <w:rsid w:val="00737C84"/>
    <w:rsid w:val="00740534"/>
    <w:rsid w:val="00740C63"/>
    <w:rsid w:val="00740F2B"/>
    <w:rsid w:val="00741329"/>
    <w:rsid w:val="0074183E"/>
    <w:rsid w:val="00741C11"/>
    <w:rsid w:val="0074234B"/>
    <w:rsid w:val="00744037"/>
    <w:rsid w:val="00744756"/>
    <w:rsid w:val="007451BC"/>
    <w:rsid w:val="00745AF4"/>
    <w:rsid w:val="00745C39"/>
    <w:rsid w:val="00746745"/>
    <w:rsid w:val="00746C79"/>
    <w:rsid w:val="00746E3E"/>
    <w:rsid w:val="00747C0A"/>
    <w:rsid w:val="007503AA"/>
    <w:rsid w:val="00750D49"/>
    <w:rsid w:val="00750EED"/>
    <w:rsid w:val="00751283"/>
    <w:rsid w:val="00753243"/>
    <w:rsid w:val="007533F2"/>
    <w:rsid w:val="007535D7"/>
    <w:rsid w:val="00753682"/>
    <w:rsid w:val="007536AA"/>
    <w:rsid w:val="007547A5"/>
    <w:rsid w:val="00755650"/>
    <w:rsid w:val="00755BC3"/>
    <w:rsid w:val="00755D3F"/>
    <w:rsid w:val="00755FF9"/>
    <w:rsid w:val="007570B6"/>
    <w:rsid w:val="007608AF"/>
    <w:rsid w:val="00761179"/>
    <w:rsid w:val="0076126B"/>
    <w:rsid w:val="007623E6"/>
    <w:rsid w:val="007628F4"/>
    <w:rsid w:val="00762F58"/>
    <w:rsid w:val="00763117"/>
    <w:rsid w:val="007634C6"/>
    <w:rsid w:val="00764EAE"/>
    <w:rsid w:val="00764FE6"/>
    <w:rsid w:val="00765DD8"/>
    <w:rsid w:val="00766198"/>
    <w:rsid w:val="00766215"/>
    <w:rsid w:val="007664D2"/>
    <w:rsid w:val="00766F58"/>
    <w:rsid w:val="007679B8"/>
    <w:rsid w:val="00767E8A"/>
    <w:rsid w:val="00770097"/>
    <w:rsid w:val="007703EB"/>
    <w:rsid w:val="0077058A"/>
    <w:rsid w:val="007719A0"/>
    <w:rsid w:val="00771F68"/>
    <w:rsid w:val="00772066"/>
    <w:rsid w:val="00772B35"/>
    <w:rsid w:val="007732B3"/>
    <w:rsid w:val="0077365C"/>
    <w:rsid w:val="00773DF2"/>
    <w:rsid w:val="00773EA3"/>
    <w:rsid w:val="00774571"/>
    <w:rsid w:val="00774CAA"/>
    <w:rsid w:val="00775F7A"/>
    <w:rsid w:val="00776060"/>
    <w:rsid w:val="007761F3"/>
    <w:rsid w:val="00776A03"/>
    <w:rsid w:val="007777C6"/>
    <w:rsid w:val="00777E00"/>
    <w:rsid w:val="007810F1"/>
    <w:rsid w:val="0078127C"/>
    <w:rsid w:val="00781484"/>
    <w:rsid w:val="007816EA"/>
    <w:rsid w:val="00782605"/>
    <w:rsid w:val="007827DB"/>
    <w:rsid w:val="00783C88"/>
    <w:rsid w:val="00783F55"/>
    <w:rsid w:val="00783FB0"/>
    <w:rsid w:val="00784292"/>
    <w:rsid w:val="007844FB"/>
    <w:rsid w:val="00784923"/>
    <w:rsid w:val="007852C5"/>
    <w:rsid w:val="00785644"/>
    <w:rsid w:val="00786077"/>
    <w:rsid w:val="0078641E"/>
    <w:rsid w:val="00786EB6"/>
    <w:rsid w:val="00787403"/>
    <w:rsid w:val="0078781B"/>
    <w:rsid w:val="00787CDB"/>
    <w:rsid w:val="00790043"/>
    <w:rsid w:val="00790A57"/>
    <w:rsid w:val="00791426"/>
    <w:rsid w:val="007917E0"/>
    <w:rsid w:val="00791B0D"/>
    <w:rsid w:val="007922CF"/>
    <w:rsid w:val="00792C17"/>
    <w:rsid w:val="00793196"/>
    <w:rsid w:val="00793C0D"/>
    <w:rsid w:val="00793C9E"/>
    <w:rsid w:val="00793FC0"/>
    <w:rsid w:val="007943C3"/>
    <w:rsid w:val="00794765"/>
    <w:rsid w:val="007949FB"/>
    <w:rsid w:val="00794B24"/>
    <w:rsid w:val="00794C7B"/>
    <w:rsid w:val="007968A6"/>
    <w:rsid w:val="00796CB7"/>
    <w:rsid w:val="00797959"/>
    <w:rsid w:val="00797CD4"/>
    <w:rsid w:val="007A02CE"/>
    <w:rsid w:val="007A06E5"/>
    <w:rsid w:val="007A0850"/>
    <w:rsid w:val="007A132D"/>
    <w:rsid w:val="007A24B7"/>
    <w:rsid w:val="007A2571"/>
    <w:rsid w:val="007A292F"/>
    <w:rsid w:val="007A3EE6"/>
    <w:rsid w:val="007A43EE"/>
    <w:rsid w:val="007A43EF"/>
    <w:rsid w:val="007A4570"/>
    <w:rsid w:val="007A4777"/>
    <w:rsid w:val="007A506F"/>
    <w:rsid w:val="007A598D"/>
    <w:rsid w:val="007A5FEC"/>
    <w:rsid w:val="007A6941"/>
    <w:rsid w:val="007A6CFE"/>
    <w:rsid w:val="007A6E47"/>
    <w:rsid w:val="007B0152"/>
    <w:rsid w:val="007B05F7"/>
    <w:rsid w:val="007B08D0"/>
    <w:rsid w:val="007B0DD7"/>
    <w:rsid w:val="007B1010"/>
    <w:rsid w:val="007B1D81"/>
    <w:rsid w:val="007B1E08"/>
    <w:rsid w:val="007B2035"/>
    <w:rsid w:val="007B2541"/>
    <w:rsid w:val="007B2FFB"/>
    <w:rsid w:val="007B339F"/>
    <w:rsid w:val="007B3581"/>
    <w:rsid w:val="007B38AF"/>
    <w:rsid w:val="007B3AB2"/>
    <w:rsid w:val="007B4073"/>
    <w:rsid w:val="007B4EC9"/>
    <w:rsid w:val="007B6024"/>
    <w:rsid w:val="007B61D8"/>
    <w:rsid w:val="007B6B31"/>
    <w:rsid w:val="007C23AF"/>
    <w:rsid w:val="007C282C"/>
    <w:rsid w:val="007C2928"/>
    <w:rsid w:val="007C2EB1"/>
    <w:rsid w:val="007C3CA2"/>
    <w:rsid w:val="007C4441"/>
    <w:rsid w:val="007C4568"/>
    <w:rsid w:val="007C46D3"/>
    <w:rsid w:val="007C4C59"/>
    <w:rsid w:val="007C53A1"/>
    <w:rsid w:val="007C5819"/>
    <w:rsid w:val="007C65AB"/>
    <w:rsid w:val="007C79D5"/>
    <w:rsid w:val="007C7EBE"/>
    <w:rsid w:val="007D01A9"/>
    <w:rsid w:val="007D085C"/>
    <w:rsid w:val="007D085F"/>
    <w:rsid w:val="007D0FCD"/>
    <w:rsid w:val="007D12AE"/>
    <w:rsid w:val="007D153B"/>
    <w:rsid w:val="007D1626"/>
    <w:rsid w:val="007D174A"/>
    <w:rsid w:val="007D1A06"/>
    <w:rsid w:val="007D2094"/>
    <w:rsid w:val="007D3753"/>
    <w:rsid w:val="007D375C"/>
    <w:rsid w:val="007D3A6C"/>
    <w:rsid w:val="007D41E3"/>
    <w:rsid w:val="007D451E"/>
    <w:rsid w:val="007D4ED5"/>
    <w:rsid w:val="007D5417"/>
    <w:rsid w:val="007D5A17"/>
    <w:rsid w:val="007D5D45"/>
    <w:rsid w:val="007D62A1"/>
    <w:rsid w:val="007D6328"/>
    <w:rsid w:val="007D7357"/>
    <w:rsid w:val="007D7D4B"/>
    <w:rsid w:val="007E0344"/>
    <w:rsid w:val="007E1870"/>
    <w:rsid w:val="007E1C23"/>
    <w:rsid w:val="007E20A9"/>
    <w:rsid w:val="007E22B7"/>
    <w:rsid w:val="007E36E9"/>
    <w:rsid w:val="007E3C42"/>
    <w:rsid w:val="007E4AC7"/>
    <w:rsid w:val="007E4C32"/>
    <w:rsid w:val="007E5A27"/>
    <w:rsid w:val="007E60D0"/>
    <w:rsid w:val="007E6B31"/>
    <w:rsid w:val="007E6B65"/>
    <w:rsid w:val="007E74EC"/>
    <w:rsid w:val="007E754C"/>
    <w:rsid w:val="007E76E6"/>
    <w:rsid w:val="007E7D8F"/>
    <w:rsid w:val="007E7E81"/>
    <w:rsid w:val="007F07C5"/>
    <w:rsid w:val="007F0E15"/>
    <w:rsid w:val="007F1922"/>
    <w:rsid w:val="007F1CEA"/>
    <w:rsid w:val="007F2C27"/>
    <w:rsid w:val="007F2E39"/>
    <w:rsid w:val="007F2F1F"/>
    <w:rsid w:val="007F2F63"/>
    <w:rsid w:val="007F3103"/>
    <w:rsid w:val="007F3FB5"/>
    <w:rsid w:val="007F5211"/>
    <w:rsid w:val="007F559B"/>
    <w:rsid w:val="007F575D"/>
    <w:rsid w:val="007F5A38"/>
    <w:rsid w:val="007F5B22"/>
    <w:rsid w:val="007F6E77"/>
    <w:rsid w:val="007F7301"/>
    <w:rsid w:val="007F74EA"/>
    <w:rsid w:val="007F7563"/>
    <w:rsid w:val="007F76C5"/>
    <w:rsid w:val="007F7727"/>
    <w:rsid w:val="007F7E9B"/>
    <w:rsid w:val="00800316"/>
    <w:rsid w:val="008006CE"/>
    <w:rsid w:val="008008C8"/>
    <w:rsid w:val="00800D59"/>
    <w:rsid w:val="00800EFB"/>
    <w:rsid w:val="00801245"/>
    <w:rsid w:val="00802779"/>
    <w:rsid w:val="00802DAF"/>
    <w:rsid w:val="0080356F"/>
    <w:rsid w:val="008036D9"/>
    <w:rsid w:val="00803999"/>
    <w:rsid w:val="00803FEC"/>
    <w:rsid w:val="00804028"/>
    <w:rsid w:val="008044F0"/>
    <w:rsid w:val="0080502B"/>
    <w:rsid w:val="008053CD"/>
    <w:rsid w:val="008054D2"/>
    <w:rsid w:val="00805703"/>
    <w:rsid w:val="00806477"/>
    <w:rsid w:val="00806854"/>
    <w:rsid w:val="00806CBD"/>
    <w:rsid w:val="00810075"/>
    <w:rsid w:val="008103A3"/>
    <w:rsid w:val="008107D8"/>
    <w:rsid w:val="00811099"/>
    <w:rsid w:val="00811E62"/>
    <w:rsid w:val="00812E5B"/>
    <w:rsid w:val="00813A32"/>
    <w:rsid w:val="00814426"/>
    <w:rsid w:val="008146A0"/>
    <w:rsid w:val="00814863"/>
    <w:rsid w:val="0081491F"/>
    <w:rsid w:val="00814C8F"/>
    <w:rsid w:val="00815099"/>
    <w:rsid w:val="008151BB"/>
    <w:rsid w:val="008164F5"/>
    <w:rsid w:val="00816868"/>
    <w:rsid w:val="00816E20"/>
    <w:rsid w:val="00817070"/>
    <w:rsid w:val="00820D93"/>
    <w:rsid w:val="00820E26"/>
    <w:rsid w:val="00821403"/>
    <w:rsid w:val="00821DC2"/>
    <w:rsid w:val="00821E97"/>
    <w:rsid w:val="008224EC"/>
    <w:rsid w:val="00822704"/>
    <w:rsid w:val="0082282D"/>
    <w:rsid w:val="008236D2"/>
    <w:rsid w:val="008240BD"/>
    <w:rsid w:val="0082517F"/>
    <w:rsid w:val="00825478"/>
    <w:rsid w:val="008260A6"/>
    <w:rsid w:val="00826AAB"/>
    <w:rsid w:val="00826F47"/>
    <w:rsid w:val="008275A1"/>
    <w:rsid w:val="00830228"/>
    <w:rsid w:val="00830396"/>
    <w:rsid w:val="0083052D"/>
    <w:rsid w:val="00830AE2"/>
    <w:rsid w:val="00830DC6"/>
    <w:rsid w:val="00830E08"/>
    <w:rsid w:val="00831084"/>
    <w:rsid w:val="008315A2"/>
    <w:rsid w:val="00831683"/>
    <w:rsid w:val="008316B2"/>
    <w:rsid w:val="00831BC1"/>
    <w:rsid w:val="00831D0E"/>
    <w:rsid w:val="00832329"/>
    <w:rsid w:val="00832A84"/>
    <w:rsid w:val="00832E49"/>
    <w:rsid w:val="008337AA"/>
    <w:rsid w:val="008344C6"/>
    <w:rsid w:val="00834E36"/>
    <w:rsid w:val="0083506B"/>
    <w:rsid w:val="008374CD"/>
    <w:rsid w:val="00837710"/>
    <w:rsid w:val="008406CC"/>
    <w:rsid w:val="00840A33"/>
    <w:rsid w:val="0084103A"/>
    <w:rsid w:val="0084126A"/>
    <w:rsid w:val="00841E8A"/>
    <w:rsid w:val="0084274E"/>
    <w:rsid w:val="008439F0"/>
    <w:rsid w:val="00843DDB"/>
    <w:rsid w:val="008441FC"/>
    <w:rsid w:val="008443BC"/>
    <w:rsid w:val="0084561A"/>
    <w:rsid w:val="00846201"/>
    <w:rsid w:val="0084646B"/>
    <w:rsid w:val="00846735"/>
    <w:rsid w:val="00846C53"/>
    <w:rsid w:val="0084717B"/>
    <w:rsid w:val="0084760E"/>
    <w:rsid w:val="00847AB3"/>
    <w:rsid w:val="0085126A"/>
    <w:rsid w:val="00851644"/>
    <w:rsid w:val="00851D22"/>
    <w:rsid w:val="008522C1"/>
    <w:rsid w:val="008526F5"/>
    <w:rsid w:val="0085276C"/>
    <w:rsid w:val="0085277B"/>
    <w:rsid w:val="008532F3"/>
    <w:rsid w:val="00853780"/>
    <w:rsid w:val="00854056"/>
    <w:rsid w:val="008541D1"/>
    <w:rsid w:val="00854B13"/>
    <w:rsid w:val="00854F1F"/>
    <w:rsid w:val="00856057"/>
    <w:rsid w:val="00856074"/>
    <w:rsid w:val="008564A1"/>
    <w:rsid w:val="008565BD"/>
    <w:rsid w:val="008569FE"/>
    <w:rsid w:val="00856EB4"/>
    <w:rsid w:val="0085714D"/>
    <w:rsid w:val="00857337"/>
    <w:rsid w:val="00857F94"/>
    <w:rsid w:val="008601B9"/>
    <w:rsid w:val="0086086A"/>
    <w:rsid w:val="00860E41"/>
    <w:rsid w:val="00861D09"/>
    <w:rsid w:val="0086203F"/>
    <w:rsid w:val="00862621"/>
    <w:rsid w:val="00862D33"/>
    <w:rsid w:val="00863A37"/>
    <w:rsid w:val="00863D6B"/>
    <w:rsid w:val="00864092"/>
    <w:rsid w:val="0086425D"/>
    <w:rsid w:val="00864CEA"/>
    <w:rsid w:val="00865C02"/>
    <w:rsid w:val="0086702B"/>
    <w:rsid w:val="00867496"/>
    <w:rsid w:val="00867A82"/>
    <w:rsid w:val="00867E2F"/>
    <w:rsid w:val="00871008"/>
    <w:rsid w:val="008710BC"/>
    <w:rsid w:val="008712FB"/>
    <w:rsid w:val="00871EB6"/>
    <w:rsid w:val="00872378"/>
    <w:rsid w:val="0087249C"/>
    <w:rsid w:val="0087396C"/>
    <w:rsid w:val="008740D7"/>
    <w:rsid w:val="00874E99"/>
    <w:rsid w:val="008750BE"/>
    <w:rsid w:val="008755C7"/>
    <w:rsid w:val="00875964"/>
    <w:rsid w:val="0087616C"/>
    <w:rsid w:val="0087643B"/>
    <w:rsid w:val="00876D15"/>
    <w:rsid w:val="00877E20"/>
    <w:rsid w:val="008800D4"/>
    <w:rsid w:val="00880DDF"/>
    <w:rsid w:val="00880F46"/>
    <w:rsid w:val="0088181A"/>
    <w:rsid w:val="00881C0D"/>
    <w:rsid w:val="0088203E"/>
    <w:rsid w:val="00882040"/>
    <w:rsid w:val="00882059"/>
    <w:rsid w:val="008821ED"/>
    <w:rsid w:val="008825B4"/>
    <w:rsid w:val="00882F72"/>
    <w:rsid w:val="008836C8"/>
    <w:rsid w:val="00883C07"/>
    <w:rsid w:val="00884210"/>
    <w:rsid w:val="00884229"/>
    <w:rsid w:val="00885143"/>
    <w:rsid w:val="00885269"/>
    <w:rsid w:val="008864D5"/>
    <w:rsid w:val="00886AF4"/>
    <w:rsid w:val="00886FFE"/>
    <w:rsid w:val="00887963"/>
    <w:rsid w:val="00887A29"/>
    <w:rsid w:val="00890DC2"/>
    <w:rsid w:val="00890F49"/>
    <w:rsid w:val="00891142"/>
    <w:rsid w:val="00891E35"/>
    <w:rsid w:val="00891F1C"/>
    <w:rsid w:val="0089249F"/>
    <w:rsid w:val="00892EA9"/>
    <w:rsid w:val="0089381D"/>
    <w:rsid w:val="00893DBC"/>
    <w:rsid w:val="0089462D"/>
    <w:rsid w:val="00894ACE"/>
    <w:rsid w:val="00894AFC"/>
    <w:rsid w:val="00894CA3"/>
    <w:rsid w:val="0089583B"/>
    <w:rsid w:val="0089585C"/>
    <w:rsid w:val="00895963"/>
    <w:rsid w:val="008959B9"/>
    <w:rsid w:val="008964A9"/>
    <w:rsid w:val="008970A6"/>
    <w:rsid w:val="0089715F"/>
    <w:rsid w:val="00897318"/>
    <w:rsid w:val="008A09F8"/>
    <w:rsid w:val="008A142D"/>
    <w:rsid w:val="008A215F"/>
    <w:rsid w:val="008A287C"/>
    <w:rsid w:val="008A2B34"/>
    <w:rsid w:val="008A3455"/>
    <w:rsid w:val="008A3A3D"/>
    <w:rsid w:val="008A435F"/>
    <w:rsid w:val="008A4711"/>
    <w:rsid w:val="008A4FB1"/>
    <w:rsid w:val="008A5B92"/>
    <w:rsid w:val="008A6940"/>
    <w:rsid w:val="008B258F"/>
    <w:rsid w:val="008B2657"/>
    <w:rsid w:val="008B300E"/>
    <w:rsid w:val="008B33F0"/>
    <w:rsid w:val="008B39C3"/>
    <w:rsid w:val="008B3D53"/>
    <w:rsid w:val="008B4284"/>
    <w:rsid w:val="008B6878"/>
    <w:rsid w:val="008B7047"/>
    <w:rsid w:val="008B739C"/>
    <w:rsid w:val="008B7475"/>
    <w:rsid w:val="008B75B7"/>
    <w:rsid w:val="008B7F71"/>
    <w:rsid w:val="008C0296"/>
    <w:rsid w:val="008C04EB"/>
    <w:rsid w:val="008C0805"/>
    <w:rsid w:val="008C095F"/>
    <w:rsid w:val="008C1B78"/>
    <w:rsid w:val="008C1F5C"/>
    <w:rsid w:val="008C27E8"/>
    <w:rsid w:val="008C2F1B"/>
    <w:rsid w:val="008C3564"/>
    <w:rsid w:val="008C35EF"/>
    <w:rsid w:val="008C399D"/>
    <w:rsid w:val="008C4734"/>
    <w:rsid w:val="008C4EE3"/>
    <w:rsid w:val="008C52BD"/>
    <w:rsid w:val="008C5E0F"/>
    <w:rsid w:val="008C66A2"/>
    <w:rsid w:val="008C6E88"/>
    <w:rsid w:val="008C7DA1"/>
    <w:rsid w:val="008C7E55"/>
    <w:rsid w:val="008D07F0"/>
    <w:rsid w:val="008D1163"/>
    <w:rsid w:val="008D1662"/>
    <w:rsid w:val="008D17DE"/>
    <w:rsid w:val="008D2796"/>
    <w:rsid w:val="008D2DE3"/>
    <w:rsid w:val="008D37E0"/>
    <w:rsid w:val="008D4269"/>
    <w:rsid w:val="008D461D"/>
    <w:rsid w:val="008D505B"/>
    <w:rsid w:val="008D51E1"/>
    <w:rsid w:val="008D5825"/>
    <w:rsid w:val="008D5EFE"/>
    <w:rsid w:val="008D606F"/>
    <w:rsid w:val="008D63B9"/>
    <w:rsid w:val="008D64B1"/>
    <w:rsid w:val="008D66AB"/>
    <w:rsid w:val="008D69ED"/>
    <w:rsid w:val="008D7062"/>
    <w:rsid w:val="008D7D85"/>
    <w:rsid w:val="008E02B1"/>
    <w:rsid w:val="008E12EC"/>
    <w:rsid w:val="008E1856"/>
    <w:rsid w:val="008E25EC"/>
    <w:rsid w:val="008E3717"/>
    <w:rsid w:val="008E37FC"/>
    <w:rsid w:val="008E428F"/>
    <w:rsid w:val="008E462D"/>
    <w:rsid w:val="008E4E84"/>
    <w:rsid w:val="008E53CB"/>
    <w:rsid w:val="008E5628"/>
    <w:rsid w:val="008E6E84"/>
    <w:rsid w:val="008E7203"/>
    <w:rsid w:val="008E7E01"/>
    <w:rsid w:val="008F08BF"/>
    <w:rsid w:val="008F09EF"/>
    <w:rsid w:val="008F0BA0"/>
    <w:rsid w:val="008F1162"/>
    <w:rsid w:val="008F12DA"/>
    <w:rsid w:val="008F163C"/>
    <w:rsid w:val="008F1854"/>
    <w:rsid w:val="008F19B5"/>
    <w:rsid w:val="008F2215"/>
    <w:rsid w:val="008F2AB7"/>
    <w:rsid w:val="008F3584"/>
    <w:rsid w:val="008F35DD"/>
    <w:rsid w:val="008F381F"/>
    <w:rsid w:val="008F3CAB"/>
    <w:rsid w:val="008F3D3F"/>
    <w:rsid w:val="008F3EA9"/>
    <w:rsid w:val="008F441D"/>
    <w:rsid w:val="008F44CD"/>
    <w:rsid w:val="008F4C87"/>
    <w:rsid w:val="008F53C3"/>
    <w:rsid w:val="008F552B"/>
    <w:rsid w:val="008F6D11"/>
    <w:rsid w:val="008F7631"/>
    <w:rsid w:val="009002AE"/>
    <w:rsid w:val="00900680"/>
    <w:rsid w:val="00900EE0"/>
    <w:rsid w:val="009011D0"/>
    <w:rsid w:val="009018F0"/>
    <w:rsid w:val="00901CD6"/>
    <w:rsid w:val="00901F6E"/>
    <w:rsid w:val="009027ED"/>
    <w:rsid w:val="009038E9"/>
    <w:rsid w:val="0090523B"/>
    <w:rsid w:val="00905308"/>
    <w:rsid w:val="00905B65"/>
    <w:rsid w:val="00905BC3"/>
    <w:rsid w:val="00905BD9"/>
    <w:rsid w:val="00905CCE"/>
    <w:rsid w:val="00906C49"/>
    <w:rsid w:val="00906D03"/>
    <w:rsid w:val="0091018F"/>
    <w:rsid w:val="00910628"/>
    <w:rsid w:val="00912622"/>
    <w:rsid w:val="00912CC2"/>
    <w:rsid w:val="00912DC7"/>
    <w:rsid w:val="00912EC7"/>
    <w:rsid w:val="00912FAF"/>
    <w:rsid w:val="009134B3"/>
    <w:rsid w:val="009137B1"/>
    <w:rsid w:val="00913DF8"/>
    <w:rsid w:val="00914296"/>
    <w:rsid w:val="00914707"/>
    <w:rsid w:val="00914AF3"/>
    <w:rsid w:val="00915217"/>
    <w:rsid w:val="00915A4A"/>
    <w:rsid w:val="00915BB2"/>
    <w:rsid w:val="00916587"/>
    <w:rsid w:val="00916C57"/>
    <w:rsid w:val="00916DC1"/>
    <w:rsid w:val="00916E60"/>
    <w:rsid w:val="009176C0"/>
    <w:rsid w:val="009177C2"/>
    <w:rsid w:val="00917C08"/>
    <w:rsid w:val="0092088F"/>
    <w:rsid w:val="0092185A"/>
    <w:rsid w:val="00921C8B"/>
    <w:rsid w:val="009239A2"/>
    <w:rsid w:val="00923B83"/>
    <w:rsid w:val="00924198"/>
    <w:rsid w:val="009241B6"/>
    <w:rsid w:val="00924CA2"/>
    <w:rsid w:val="0092556F"/>
    <w:rsid w:val="00925A23"/>
    <w:rsid w:val="00925C7F"/>
    <w:rsid w:val="0092626A"/>
    <w:rsid w:val="00926E67"/>
    <w:rsid w:val="00927896"/>
    <w:rsid w:val="00927F2B"/>
    <w:rsid w:val="00930734"/>
    <w:rsid w:val="009315D2"/>
    <w:rsid w:val="00931EE2"/>
    <w:rsid w:val="00932020"/>
    <w:rsid w:val="009322FF"/>
    <w:rsid w:val="009329C3"/>
    <w:rsid w:val="00933084"/>
    <w:rsid w:val="009335AC"/>
    <w:rsid w:val="00933FDE"/>
    <w:rsid w:val="009341D0"/>
    <w:rsid w:val="00934A65"/>
    <w:rsid w:val="00934B6E"/>
    <w:rsid w:val="00935846"/>
    <w:rsid w:val="0093686E"/>
    <w:rsid w:val="00936CE6"/>
    <w:rsid w:val="0093757C"/>
    <w:rsid w:val="00937707"/>
    <w:rsid w:val="0094039B"/>
    <w:rsid w:val="00941BB8"/>
    <w:rsid w:val="00942C3E"/>
    <w:rsid w:val="0094319E"/>
    <w:rsid w:val="009434BF"/>
    <w:rsid w:val="00943758"/>
    <w:rsid w:val="00943A1B"/>
    <w:rsid w:val="009440A5"/>
    <w:rsid w:val="00944568"/>
    <w:rsid w:val="0094577A"/>
    <w:rsid w:val="00945CEF"/>
    <w:rsid w:val="00945E48"/>
    <w:rsid w:val="0094679E"/>
    <w:rsid w:val="00946FDE"/>
    <w:rsid w:val="0094788F"/>
    <w:rsid w:val="0094795A"/>
    <w:rsid w:val="00950488"/>
    <w:rsid w:val="0095066B"/>
    <w:rsid w:val="00950BD9"/>
    <w:rsid w:val="00950EB3"/>
    <w:rsid w:val="00950F41"/>
    <w:rsid w:val="00951078"/>
    <w:rsid w:val="009514B5"/>
    <w:rsid w:val="0095173D"/>
    <w:rsid w:val="00951B08"/>
    <w:rsid w:val="00951B14"/>
    <w:rsid w:val="00952B98"/>
    <w:rsid w:val="00952E93"/>
    <w:rsid w:val="009536E6"/>
    <w:rsid w:val="00955788"/>
    <w:rsid w:val="00956096"/>
    <w:rsid w:val="009571B8"/>
    <w:rsid w:val="00957472"/>
    <w:rsid w:val="009577EA"/>
    <w:rsid w:val="009577EF"/>
    <w:rsid w:val="0095788F"/>
    <w:rsid w:val="0095797A"/>
    <w:rsid w:val="00957DF5"/>
    <w:rsid w:val="00960D6F"/>
    <w:rsid w:val="009614FA"/>
    <w:rsid w:val="0096158C"/>
    <w:rsid w:val="0096165C"/>
    <w:rsid w:val="0096184E"/>
    <w:rsid w:val="00961EC2"/>
    <w:rsid w:val="009624E4"/>
    <w:rsid w:val="009629B1"/>
    <w:rsid w:val="00963C9C"/>
    <w:rsid w:val="009657C5"/>
    <w:rsid w:val="00965B78"/>
    <w:rsid w:val="00965B89"/>
    <w:rsid w:val="00965C18"/>
    <w:rsid w:val="00967E82"/>
    <w:rsid w:val="00970123"/>
    <w:rsid w:val="009702C6"/>
    <w:rsid w:val="009704E2"/>
    <w:rsid w:val="00970787"/>
    <w:rsid w:val="00970E6B"/>
    <w:rsid w:val="009717F9"/>
    <w:rsid w:val="009718FB"/>
    <w:rsid w:val="00971D32"/>
    <w:rsid w:val="009721A5"/>
    <w:rsid w:val="00972344"/>
    <w:rsid w:val="00972E04"/>
    <w:rsid w:val="00973191"/>
    <w:rsid w:val="009737CC"/>
    <w:rsid w:val="00973F79"/>
    <w:rsid w:val="009742EC"/>
    <w:rsid w:val="00974753"/>
    <w:rsid w:val="0097555C"/>
    <w:rsid w:val="0097606B"/>
    <w:rsid w:val="0097649E"/>
    <w:rsid w:val="009766FC"/>
    <w:rsid w:val="00976DA2"/>
    <w:rsid w:val="00976FE0"/>
    <w:rsid w:val="00977366"/>
    <w:rsid w:val="009775BE"/>
    <w:rsid w:val="00977A89"/>
    <w:rsid w:val="0098024D"/>
    <w:rsid w:val="00981396"/>
    <w:rsid w:val="00981F9E"/>
    <w:rsid w:val="0098209A"/>
    <w:rsid w:val="0098382F"/>
    <w:rsid w:val="00985200"/>
    <w:rsid w:val="0098563A"/>
    <w:rsid w:val="009857F9"/>
    <w:rsid w:val="00986478"/>
    <w:rsid w:val="00986687"/>
    <w:rsid w:val="00986DEA"/>
    <w:rsid w:val="00991550"/>
    <w:rsid w:val="009915CD"/>
    <w:rsid w:val="00991863"/>
    <w:rsid w:val="009920F2"/>
    <w:rsid w:val="009938C6"/>
    <w:rsid w:val="00993FA1"/>
    <w:rsid w:val="00994461"/>
    <w:rsid w:val="00994B34"/>
    <w:rsid w:val="00994E5C"/>
    <w:rsid w:val="009951BA"/>
    <w:rsid w:val="0099586D"/>
    <w:rsid w:val="00995FD6"/>
    <w:rsid w:val="009960CC"/>
    <w:rsid w:val="009963F0"/>
    <w:rsid w:val="00996531"/>
    <w:rsid w:val="0099672A"/>
    <w:rsid w:val="00996885"/>
    <w:rsid w:val="00996AD7"/>
    <w:rsid w:val="00997903"/>
    <w:rsid w:val="00997C0B"/>
    <w:rsid w:val="009A0B9A"/>
    <w:rsid w:val="009A0CB4"/>
    <w:rsid w:val="009A0F15"/>
    <w:rsid w:val="009A173F"/>
    <w:rsid w:val="009A1F29"/>
    <w:rsid w:val="009A2745"/>
    <w:rsid w:val="009A2A17"/>
    <w:rsid w:val="009A2A9D"/>
    <w:rsid w:val="009A2BE5"/>
    <w:rsid w:val="009A333D"/>
    <w:rsid w:val="009A3DF2"/>
    <w:rsid w:val="009A3F0E"/>
    <w:rsid w:val="009A41BE"/>
    <w:rsid w:val="009A47EF"/>
    <w:rsid w:val="009A54B7"/>
    <w:rsid w:val="009A617D"/>
    <w:rsid w:val="009A6240"/>
    <w:rsid w:val="009A66E9"/>
    <w:rsid w:val="009A75C1"/>
    <w:rsid w:val="009A7984"/>
    <w:rsid w:val="009B0B5E"/>
    <w:rsid w:val="009B0DFA"/>
    <w:rsid w:val="009B1830"/>
    <w:rsid w:val="009B2780"/>
    <w:rsid w:val="009B2B9E"/>
    <w:rsid w:val="009B2C58"/>
    <w:rsid w:val="009B4B29"/>
    <w:rsid w:val="009B4B43"/>
    <w:rsid w:val="009B542F"/>
    <w:rsid w:val="009B5431"/>
    <w:rsid w:val="009B5674"/>
    <w:rsid w:val="009B56BE"/>
    <w:rsid w:val="009B5AAE"/>
    <w:rsid w:val="009B5D39"/>
    <w:rsid w:val="009B6892"/>
    <w:rsid w:val="009B6CA8"/>
    <w:rsid w:val="009C0A46"/>
    <w:rsid w:val="009C0C59"/>
    <w:rsid w:val="009C2544"/>
    <w:rsid w:val="009C2DFF"/>
    <w:rsid w:val="009C32DC"/>
    <w:rsid w:val="009C3C2E"/>
    <w:rsid w:val="009C3E32"/>
    <w:rsid w:val="009C40AB"/>
    <w:rsid w:val="009C40D0"/>
    <w:rsid w:val="009C4359"/>
    <w:rsid w:val="009C4BA1"/>
    <w:rsid w:val="009C4EFC"/>
    <w:rsid w:val="009C5839"/>
    <w:rsid w:val="009C5A1C"/>
    <w:rsid w:val="009C67FC"/>
    <w:rsid w:val="009C7120"/>
    <w:rsid w:val="009C7A94"/>
    <w:rsid w:val="009D021B"/>
    <w:rsid w:val="009D06BE"/>
    <w:rsid w:val="009D0EA2"/>
    <w:rsid w:val="009D10C6"/>
    <w:rsid w:val="009D20EF"/>
    <w:rsid w:val="009D22C7"/>
    <w:rsid w:val="009D282C"/>
    <w:rsid w:val="009D34DA"/>
    <w:rsid w:val="009D5D4C"/>
    <w:rsid w:val="009D6004"/>
    <w:rsid w:val="009D6DB7"/>
    <w:rsid w:val="009D7254"/>
    <w:rsid w:val="009D76A2"/>
    <w:rsid w:val="009D7E60"/>
    <w:rsid w:val="009E05B7"/>
    <w:rsid w:val="009E068C"/>
    <w:rsid w:val="009E195D"/>
    <w:rsid w:val="009E2504"/>
    <w:rsid w:val="009E2953"/>
    <w:rsid w:val="009E335E"/>
    <w:rsid w:val="009E377D"/>
    <w:rsid w:val="009E50B8"/>
    <w:rsid w:val="009E5238"/>
    <w:rsid w:val="009E52FE"/>
    <w:rsid w:val="009E60DB"/>
    <w:rsid w:val="009E6B5A"/>
    <w:rsid w:val="009E6D76"/>
    <w:rsid w:val="009E7019"/>
    <w:rsid w:val="009E7666"/>
    <w:rsid w:val="009E7878"/>
    <w:rsid w:val="009F0419"/>
    <w:rsid w:val="009F04EC"/>
    <w:rsid w:val="009F05DA"/>
    <w:rsid w:val="009F14FC"/>
    <w:rsid w:val="009F1D56"/>
    <w:rsid w:val="009F2582"/>
    <w:rsid w:val="009F2A3C"/>
    <w:rsid w:val="009F2A90"/>
    <w:rsid w:val="009F2D00"/>
    <w:rsid w:val="009F3118"/>
    <w:rsid w:val="009F3C41"/>
    <w:rsid w:val="009F43C1"/>
    <w:rsid w:val="009F4895"/>
    <w:rsid w:val="009F4C5C"/>
    <w:rsid w:val="009F5137"/>
    <w:rsid w:val="009F534F"/>
    <w:rsid w:val="009F6B1D"/>
    <w:rsid w:val="009F71B0"/>
    <w:rsid w:val="009F73FA"/>
    <w:rsid w:val="00A01194"/>
    <w:rsid w:val="00A01B89"/>
    <w:rsid w:val="00A0243E"/>
    <w:rsid w:val="00A026A5"/>
    <w:rsid w:val="00A030AF"/>
    <w:rsid w:val="00A035E8"/>
    <w:rsid w:val="00A03B26"/>
    <w:rsid w:val="00A04120"/>
    <w:rsid w:val="00A045AA"/>
    <w:rsid w:val="00A046C7"/>
    <w:rsid w:val="00A05876"/>
    <w:rsid w:val="00A05FB2"/>
    <w:rsid w:val="00A06614"/>
    <w:rsid w:val="00A0661C"/>
    <w:rsid w:val="00A066B5"/>
    <w:rsid w:val="00A06862"/>
    <w:rsid w:val="00A068CC"/>
    <w:rsid w:val="00A06A0E"/>
    <w:rsid w:val="00A06A29"/>
    <w:rsid w:val="00A06ECE"/>
    <w:rsid w:val="00A1041F"/>
    <w:rsid w:val="00A10763"/>
    <w:rsid w:val="00A10A32"/>
    <w:rsid w:val="00A10E39"/>
    <w:rsid w:val="00A11805"/>
    <w:rsid w:val="00A11A4D"/>
    <w:rsid w:val="00A123A1"/>
    <w:rsid w:val="00A127C8"/>
    <w:rsid w:val="00A12E83"/>
    <w:rsid w:val="00A12E93"/>
    <w:rsid w:val="00A13164"/>
    <w:rsid w:val="00A1372D"/>
    <w:rsid w:val="00A13B15"/>
    <w:rsid w:val="00A13CF9"/>
    <w:rsid w:val="00A1414B"/>
    <w:rsid w:val="00A14484"/>
    <w:rsid w:val="00A1448C"/>
    <w:rsid w:val="00A145F0"/>
    <w:rsid w:val="00A14765"/>
    <w:rsid w:val="00A148EC"/>
    <w:rsid w:val="00A1519A"/>
    <w:rsid w:val="00A151A4"/>
    <w:rsid w:val="00A1539F"/>
    <w:rsid w:val="00A161CF"/>
    <w:rsid w:val="00A1628E"/>
    <w:rsid w:val="00A16403"/>
    <w:rsid w:val="00A1700C"/>
    <w:rsid w:val="00A17853"/>
    <w:rsid w:val="00A17A3F"/>
    <w:rsid w:val="00A2070A"/>
    <w:rsid w:val="00A2076C"/>
    <w:rsid w:val="00A20B97"/>
    <w:rsid w:val="00A20D4B"/>
    <w:rsid w:val="00A22330"/>
    <w:rsid w:val="00A225EA"/>
    <w:rsid w:val="00A22809"/>
    <w:rsid w:val="00A22EEF"/>
    <w:rsid w:val="00A22EF6"/>
    <w:rsid w:val="00A22FEB"/>
    <w:rsid w:val="00A23077"/>
    <w:rsid w:val="00A231A7"/>
    <w:rsid w:val="00A234AD"/>
    <w:rsid w:val="00A23E20"/>
    <w:rsid w:val="00A24030"/>
    <w:rsid w:val="00A240E4"/>
    <w:rsid w:val="00A2431C"/>
    <w:rsid w:val="00A243A1"/>
    <w:rsid w:val="00A244CC"/>
    <w:rsid w:val="00A24855"/>
    <w:rsid w:val="00A251F0"/>
    <w:rsid w:val="00A259A0"/>
    <w:rsid w:val="00A26076"/>
    <w:rsid w:val="00A2634A"/>
    <w:rsid w:val="00A264CF"/>
    <w:rsid w:val="00A267EE"/>
    <w:rsid w:val="00A26D43"/>
    <w:rsid w:val="00A27563"/>
    <w:rsid w:val="00A300BE"/>
    <w:rsid w:val="00A304A7"/>
    <w:rsid w:val="00A313FB"/>
    <w:rsid w:val="00A3194C"/>
    <w:rsid w:val="00A31A6A"/>
    <w:rsid w:val="00A3271C"/>
    <w:rsid w:val="00A3295D"/>
    <w:rsid w:val="00A32F51"/>
    <w:rsid w:val="00A34E4B"/>
    <w:rsid w:val="00A35265"/>
    <w:rsid w:val="00A35788"/>
    <w:rsid w:val="00A35B26"/>
    <w:rsid w:val="00A36642"/>
    <w:rsid w:val="00A37D38"/>
    <w:rsid w:val="00A404D7"/>
    <w:rsid w:val="00A409C7"/>
    <w:rsid w:val="00A40EE8"/>
    <w:rsid w:val="00A4148F"/>
    <w:rsid w:val="00A41547"/>
    <w:rsid w:val="00A417FE"/>
    <w:rsid w:val="00A43EC2"/>
    <w:rsid w:val="00A4406B"/>
    <w:rsid w:val="00A448F4"/>
    <w:rsid w:val="00A44A89"/>
    <w:rsid w:val="00A44CBB"/>
    <w:rsid w:val="00A4577D"/>
    <w:rsid w:val="00A45B13"/>
    <w:rsid w:val="00A472A8"/>
    <w:rsid w:val="00A47899"/>
    <w:rsid w:val="00A47B39"/>
    <w:rsid w:val="00A5037B"/>
    <w:rsid w:val="00A5054E"/>
    <w:rsid w:val="00A51259"/>
    <w:rsid w:val="00A51443"/>
    <w:rsid w:val="00A51848"/>
    <w:rsid w:val="00A522DE"/>
    <w:rsid w:val="00A52802"/>
    <w:rsid w:val="00A52868"/>
    <w:rsid w:val="00A529A5"/>
    <w:rsid w:val="00A52A23"/>
    <w:rsid w:val="00A52B66"/>
    <w:rsid w:val="00A52FD1"/>
    <w:rsid w:val="00A53016"/>
    <w:rsid w:val="00A531D4"/>
    <w:rsid w:val="00A53688"/>
    <w:rsid w:val="00A5369A"/>
    <w:rsid w:val="00A537FF"/>
    <w:rsid w:val="00A53DB1"/>
    <w:rsid w:val="00A53FE0"/>
    <w:rsid w:val="00A544AA"/>
    <w:rsid w:val="00A545C0"/>
    <w:rsid w:val="00A55F19"/>
    <w:rsid w:val="00A5616C"/>
    <w:rsid w:val="00A56379"/>
    <w:rsid w:val="00A57401"/>
    <w:rsid w:val="00A57986"/>
    <w:rsid w:val="00A60751"/>
    <w:rsid w:val="00A60C5D"/>
    <w:rsid w:val="00A60E17"/>
    <w:rsid w:val="00A61059"/>
    <w:rsid w:val="00A62032"/>
    <w:rsid w:val="00A6255E"/>
    <w:rsid w:val="00A625CB"/>
    <w:rsid w:val="00A63653"/>
    <w:rsid w:val="00A63C4D"/>
    <w:rsid w:val="00A6423B"/>
    <w:rsid w:val="00A6439B"/>
    <w:rsid w:val="00A64E24"/>
    <w:rsid w:val="00A65505"/>
    <w:rsid w:val="00A65618"/>
    <w:rsid w:val="00A66486"/>
    <w:rsid w:val="00A670F6"/>
    <w:rsid w:val="00A671F9"/>
    <w:rsid w:val="00A67391"/>
    <w:rsid w:val="00A67457"/>
    <w:rsid w:val="00A67526"/>
    <w:rsid w:val="00A678CA"/>
    <w:rsid w:val="00A67CE3"/>
    <w:rsid w:val="00A67E15"/>
    <w:rsid w:val="00A701E2"/>
    <w:rsid w:val="00A70A4B"/>
    <w:rsid w:val="00A7173A"/>
    <w:rsid w:val="00A71A1B"/>
    <w:rsid w:val="00A71EEF"/>
    <w:rsid w:val="00A723DC"/>
    <w:rsid w:val="00A725ED"/>
    <w:rsid w:val="00A72956"/>
    <w:rsid w:val="00A72E88"/>
    <w:rsid w:val="00A735D2"/>
    <w:rsid w:val="00A755A2"/>
    <w:rsid w:val="00A76928"/>
    <w:rsid w:val="00A76DE2"/>
    <w:rsid w:val="00A7729A"/>
    <w:rsid w:val="00A773CD"/>
    <w:rsid w:val="00A77425"/>
    <w:rsid w:val="00A77851"/>
    <w:rsid w:val="00A778BD"/>
    <w:rsid w:val="00A80078"/>
    <w:rsid w:val="00A803C8"/>
    <w:rsid w:val="00A81122"/>
    <w:rsid w:val="00A811FA"/>
    <w:rsid w:val="00A81A2E"/>
    <w:rsid w:val="00A83030"/>
    <w:rsid w:val="00A8443C"/>
    <w:rsid w:val="00A85F13"/>
    <w:rsid w:val="00A86663"/>
    <w:rsid w:val="00A86C99"/>
    <w:rsid w:val="00A87105"/>
    <w:rsid w:val="00A87388"/>
    <w:rsid w:val="00A87AF6"/>
    <w:rsid w:val="00A9004E"/>
    <w:rsid w:val="00A910C6"/>
    <w:rsid w:val="00A9142D"/>
    <w:rsid w:val="00A9174B"/>
    <w:rsid w:val="00A9193E"/>
    <w:rsid w:val="00A91C18"/>
    <w:rsid w:val="00A91EE8"/>
    <w:rsid w:val="00A91FFE"/>
    <w:rsid w:val="00A936B2"/>
    <w:rsid w:val="00A93907"/>
    <w:rsid w:val="00A93A49"/>
    <w:rsid w:val="00A94E1B"/>
    <w:rsid w:val="00A95302"/>
    <w:rsid w:val="00A9675A"/>
    <w:rsid w:val="00A9783C"/>
    <w:rsid w:val="00A97DC1"/>
    <w:rsid w:val="00A97E8C"/>
    <w:rsid w:val="00AA0D39"/>
    <w:rsid w:val="00AA1651"/>
    <w:rsid w:val="00AA3228"/>
    <w:rsid w:val="00AA3402"/>
    <w:rsid w:val="00AA3BE6"/>
    <w:rsid w:val="00AA48FD"/>
    <w:rsid w:val="00AA4FA2"/>
    <w:rsid w:val="00AA5E28"/>
    <w:rsid w:val="00AA6622"/>
    <w:rsid w:val="00AA6B21"/>
    <w:rsid w:val="00AA713B"/>
    <w:rsid w:val="00AB05E0"/>
    <w:rsid w:val="00AB0893"/>
    <w:rsid w:val="00AB1AB3"/>
    <w:rsid w:val="00AB222D"/>
    <w:rsid w:val="00AB3726"/>
    <w:rsid w:val="00AB3E7E"/>
    <w:rsid w:val="00AB5054"/>
    <w:rsid w:val="00AB613D"/>
    <w:rsid w:val="00AB6199"/>
    <w:rsid w:val="00AB6670"/>
    <w:rsid w:val="00AC046D"/>
    <w:rsid w:val="00AC0EB0"/>
    <w:rsid w:val="00AC1A14"/>
    <w:rsid w:val="00AC1FBA"/>
    <w:rsid w:val="00AC1FD1"/>
    <w:rsid w:val="00AC2677"/>
    <w:rsid w:val="00AC332D"/>
    <w:rsid w:val="00AC338D"/>
    <w:rsid w:val="00AC381E"/>
    <w:rsid w:val="00AC3831"/>
    <w:rsid w:val="00AC4D3F"/>
    <w:rsid w:val="00AC5187"/>
    <w:rsid w:val="00AC55FC"/>
    <w:rsid w:val="00AC63E2"/>
    <w:rsid w:val="00AC674D"/>
    <w:rsid w:val="00AC72CB"/>
    <w:rsid w:val="00AC7549"/>
    <w:rsid w:val="00AD0DF6"/>
    <w:rsid w:val="00AD0EC6"/>
    <w:rsid w:val="00AD13E9"/>
    <w:rsid w:val="00AD247B"/>
    <w:rsid w:val="00AD268D"/>
    <w:rsid w:val="00AD27BC"/>
    <w:rsid w:val="00AD288E"/>
    <w:rsid w:val="00AD2896"/>
    <w:rsid w:val="00AD2F7F"/>
    <w:rsid w:val="00AD313F"/>
    <w:rsid w:val="00AD35CF"/>
    <w:rsid w:val="00AD381B"/>
    <w:rsid w:val="00AD4563"/>
    <w:rsid w:val="00AD4E34"/>
    <w:rsid w:val="00AD60A7"/>
    <w:rsid w:val="00AD62D5"/>
    <w:rsid w:val="00AD63CF"/>
    <w:rsid w:val="00AD74D0"/>
    <w:rsid w:val="00AE0512"/>
    <w:rsid w:val="00AE14A6"/>
    <w:rsid w:val="00AE28FD"/>
    <w:rsid w:val="00AE2A5C"/>
    <w:rsid w:val="00AE2DEF"/>
    <w:rsid w:val="00AE34F6"/>
    <w:rsid w:val="00AE3893"/>
    <w:rsid w:val="00AE44D1"/>
    <w:rsid w:val="00AE49AB"/>
    <w:rsid w:val="00AE4FCD"/>
    <w:rsid w:val="00AE5AFA"/>
    <w:rsid w:val="00AE61E1"/>
    <w:rsid w:val="00AE726A"/>
    <w:rsid w:val="00AE730B"/>
    <w:rsid w:val="00AF0C98"/>
    <w:rsid w:val="00AF1518"/>
    <w:rsid w:val="00AF1EE0"/>
    <w:rsid w:val="00AF386D"/>
    <w:rsid w:val="00AF38DE"/>
    <w:rsid w:val="00AF3DD7"/>
    <w:rsid w:val="00AF5A90"/>
    <w:rsid w:val="00AF60BF"/>
    <w:rsid w:val="00AF66AD"/>
    <w:rsid w:val="00AF751D"/>
    <w:rsid w:val="00AF7986"/>
    <w:rsid w:val="00AF7C3A"/>
    <w:rsid w:val="00B004D4"/>
    <w:rsid w:val="00B008DF"/>
    <w:rsid w:val="00B00BE3"/>
    <w:rsid w:val="00B00C59"/>
    <w:rsid w:val="00B00DEF"/>
    <w:rsid w:val="00B016A3"/>
    <w:rsid w:val="00B02DD4"/>
    <w:rsid w:val="00B03D1E"/>
    <w:rsid w:val="00B041D8"/>
    <w:rsid w:val="00B054E2"/>
    <w:rsid w:val="00B077DA"/>
    <w:rsid w:val="00B0787E"/>
    <w:rsid w:val="00B07AC8"/>
    <w:rsid w:val="00B07EF5"/>
    <w:rsid w:val="00B100AD"/>
    <w:rsid w:val="00B10982"/>
    <w:rsid w:val="00B10D8E"/>
    <w:rsid w:val="00B110A4"/>
    <w:rsid w:val="00B11FA7"/>
    <w:rsid w:val="00B12868"/>
    <w:rsid w:val="00B1356A"/>
    <w:rsid w:val="00B139B6"/>
    <w:rsid w:val="00B1432B"/>
    <w:rsid w:val="00B14AC0"/>
    <w:rsid w:val="00B14F53"/>
    <w:rsid w:val="00B161B3"/>
    <w:rsid w:val="00B161CE"/>
    <w:rsid w:val="00B1658C"/>
    <w:rsid w:val="00B16B72"/>
    <w:rsid w:val="00B17371"/>
    <w:rsid w:val="00B17BC1"/>
    <w:rsid w:val="00B2012B"/>
    <w:rsid w:val="00B206E2"/>
    <w:rsid w:val="00B20786"/>
    <w:rsid w:val="00B21F89"/>
    <w:rsid w:val="00B233AC"/>
    <w:rsid w:val="00B23B09"/>
    <w:rsid w:val="00B23B54"/>
    <w:rsid w:val="00B240A3"/>
    <w:rsid w:val="00B246B4"/>
    <w:rsid w:val="00B246B7"/>
    <w:rsid w:val="00B24F7D"/>
    <w:rsid w:val="00B251AC"/>
    <w:rsid w:val="00B2583C"/>
    <w:rsid w:val="00B259B0"/>
    <w:rsid w:val="00B25EAE"/>
    <w:rsid w:val="00B2612A"/>
    <w:rsid w:val="00B26F94"/>
    <w:rsid w:val="00B301D3"/>
    <w:rsid w:val="00B305D1"/>
    <w:rsid w:val="00B30F83"/>
    <w:rsid w:val="00B312CB"/>
    <w:rsid w:val="00B31583"/>
    <w:rsid w:val="00B32907"/>
    <w:rsid w:val="00B32DF9"/>
    <w:rsid w:val="00B332CE"/>
    <w:rsid w:val="00B35094"/>
    <w:rsid w:val="00B356F6"/>
    <w:rsid w:val="00B35B11"/>
    <w:rsid w:val="00B35F73"/>
    <w:rsid w:val="00B377D2"/>
    <w:rsid w:val="00B3789D"/>
    <w:rsid w:val="00B37D99"/>
    <w:rsid w:val="00B37EE6"/>
    <w:rsid w:val="00B40147"/>
    <w:rsid w:val="00B40412"/>
    <w:rsid w:val="00B40624"/>
    <w:rsid w:val="00B40D23"/>
    <w:rsid w:val="00B419E5"/>
    <w:rsid w:val="00B41BEB"/>
    <w:rsid w:val="00B423DB"/>
    <w:rsid w:val="00B43538"/>
    <w:rsid w:val="00B43B62"/>
    <w:rsid w:val="00B43DCC"/>
    <w:rsid w:val="00B44211"/>
    <w:rsid w:val="00B449DD"/>
    <w:rsid w:val="00B45139"/>
    <w:rsid w:val="00B45892"/>
    <w:rsid w:val="00B45F82"/>
    <w:rsid w:val="00B4754D"/>
    <w:rsid w:val="00B47816"/>
    <w:rsid w:val="00B47DA3"/>
    <w:rsid w:val="00B505D1"/>
    <w:rsid w:val="00B51837"/>
    <w:rsid w:val="00B51E6A"/>
    <w:rsid w:val="00B533DF"/>
    <w:rsid w:val="00B53590"/>
    <w:rsid w:val="00B54297"/>
    <w:rsid w:val="00B5508B"/>
    <w:rsid w:val="00B56CC0"/>
    <w:rsid w:val="00B56E78"/>
    <w:rsid w:val="00B5705E"/>
    <w:rsid w:val="00B5728F"/>
    <w:rsid w:val="00B572CB"/>
    <w:rsid w:val="00B574DF"/>
    <w:rsid w:val="00B57B8D"/>
    <w:rsid w:val="00B60629"/>
    <w:rsid w:val="00B60BA0"/>
    <w:rsid w:val="00B60C37"/>
    <w:rsid w:val="00B60FBA"/>
    <w:rsid w:val="00B6117E"/>
    <w:rsid w:val="00B612FB"/>
    <w:rsid w:val="00B6258E"/>
    <w:rsid w:val="00B62653"/>
    <w:rsid w:val="00B62AF3"/>
    <w:rsid w:val="00B62FA8"/>
    <w:rsid w:val="00B63278"/>
    <w:rsid w:val="00B633F6"/>
    <w:rsid w:val="00B63D3E"/>
    <w:rsid w:val="00B643B2"/>
    <w:rsid w:val="00B64658"/>
    <w:rsid w:val="00B647AE"/>
    <w:rsid w:val="00B64A70"/>
    <w:rsid w:val="00B64BA8"/>
    <w:rsid w:val="00B64CCF"/>
    <w:rsid w:val="00B65294"/>
    <w:rsid w:val="00B65CE3"/>
    <w:rsid w:val="00B65E5B"/>
    <w:rsid w:val="00B670B7"/>
    <w:rsid w:val="00B670C8"/>
    <w:rsid w:val="00B67C7E"/>
    <w:rsid w:val="00B70062"/>
    <w:rsid w:val="00B70A93"/>
    <w:rsid w:val="00B70C07"/>
    <w:rsid w:val="00B71070"/>
    <w:rsid w:val="00B71655"/>
    <w:rsid w:val="00B71E9D"/>
    <w:rsid w:val="00B722D4"/>
    <w:rsid w:val="00B724CE"/>
    <w:rsid w:val="00B73908"/>
    <w:rsid w:val="00B743DB"/>
    <w:rsid w:val="00B744C0"/>
    <w:rsid w:val="00B748F2"/>
    <w:rsid w:val="00B74F1B"/>
    <w:rsid w:val="00B74FDC"/>
    <w:rsid w:val="00B75382"/>
    <w:rsid w:val="00B7618F"/>
    <w:rsid w:val="00B768CE"/>
    <w:rsid w:val="00B76BAE"/>
    <w:rsid w:val="00B7730D"/>
    <w:rsid w:val="00B77661"/>
    <w:rsid w:val="00B7773F"/>
    <w:rsid w:val="00B779D2"/>
    <w:rsid w:val="00B8004F"/>
    <w:rsid w:val="00B80256"/>
    <w:rsid w:val="00B80DF1"/>
    <w:rsid w:val="00B812D6"/>
    <w:rsid w:val="00B813AE"/>
    <w:rsid w:val="00B81C0D"/>
    <w:rsid w:val="00B8245E"/>
    <w:rsid w:val="00B824F1"/>
    <w:rsid w:val="00B82AF2"/>
    <w:rsid w:val="00B82DDE"/>
    <w:rsid w:val="00B83273"/>
    <w:rsid w:val="00B83751"/>
    <w:rsid w:val="00B84195"/>
    <w:rsid w:val="00B84643"/>
    <w:rsid w:val="00B84763"/>
    <w:rsid w:val="00B84937"/>
    <w:rsid w:val="00B84E10"/>
    <w:rsid w:val="00B84E3F"/>
    <w:rsid w:val="00B85248"/>
    <w:rsid w:val="00B852C6"/>
    <w:rsid w:val="00B85C38"/>
    <w:rsid w:val="00B85FB3"/>
    <w:rsid w:val="00B8671A"/>
    <w:rsid w:val="00B86726"/>
    <w:rsid w:val="00B86811"/>
    <w:rsid w:val="00B86F96"/>
    <w:rsid w:val="00B87009"/>
    <w:rsid w:val="00B878DD"/>
    <w:rsid w:val="00B87E2A"/>
    <w:rsid w:val="00B90BBF"/>
    <w:rsid w:val="00B9136F"/>
    <w:rsid w:val="00B92352"/>
    <w:rsid w:val="00B93074"/>
    <w:rsid w:val="00B930FD"/>
    <w:rsid w:val="00B93D35"/>
    <w:rsid w:val="00B94724"/>
    <w:rsid w:val="00B948B0"/>
    <w:rsid w:val="00B94B74"/>
    <w:rsid w:val="00B95348"/>
    <w:rsid w:val="00B95BA8"/>
    <w:rsid w:val="00BA00BB"/>
    <w:rsid w:val="00BA05B8"/>
    <w:rsid w:val="00BA0EFB"/>
    <w:rsid w:val="00BA10ED"/>
    <w:rsid w:val="00BA1379"/>
    <w:rsid w:val="00BA1636"/>
    <w:rsid w:val="00BA2D66"/>
    <w:rsid w:val="00BA50D6"/>
    <w:rsid w:val="00BA52F1"/>
    <w:rsid w:val="00BA5931"/>
    <w:rsid w:val="00BA6123"/>
    <w:rsid w:val="00BA70F3"/>
    <w:rsid w:val="00BB0622"/>
    <w:rsid w:val="00BB087D"/>
    <w:rsid w:val="00BB0915"/>
    <w:rsid w:val="00BB0EAA"/>
    <w:rsid w:val="00BB0FA2"/>
    <w:rsid w:val="00BB278B"/>
    <w:rsid w:val="00BB353F"/>
    <w:rsid w:val="00BB3DC4"/>
    <w:rsid w:val="00BB4535"/>
    <w:rsid w:val="00BB45FA"/>
    <w:rsid w:val="00BB5156"/>
    <w:rsid w:val="00BB5679"/>
    <w:rsid w:val="00BB56EA"/>
    <w:rsid w:val="00BB5C1E"/>
    <w:rsid w:val="00BB6394"/>
    <w:rsid w:val="00BB7051"/>
    <w:rsid w:val="00BB7D0C"/>
    <w:rsid w:val="00BC034F"/>
    <w:rsid w:val="00BC0443"/>
    <w:rsid w:val="00BC18FC"/>
    <w:rsid w:val="00BC1E59"/>
    <w:rsid w:val="00BC2129"/>
    <w:rsid w:val="00BC28B0"/>
    <w:rsid w:val="00BC295F"/>
    <w:rsid w:val="00BC31D1"/>
    <w:rsid w:val="00BC3E7A"/>
    <w:rsid w:val="00BC4743"/>
    <w:rsid w:val="00BC4786"/>
    <w:rsid w:val="00BC594B"/>
    <w:rsid w:val="00BC64DA"/>
    <w:rsid w:val="00BC688B"/>
    <w:rsid w:val="00BC6A61"/>
    <w:rsid w:val="00BC74F6"/>
    <w:rsid w:val="00BC7E54"/>
    <w:rsid w:val="00BD0026"/>
    <w:rsid w:val="00BD017A"/>
    <w:rsid w:val="00BD020F"/>
    <w:rsid w:val="00BD058E"/>
    <w:rsid w:val="00BD07A7"/>
    <w:rsid w:val="00BD237B"/>
    <w:rsid w:val="00BD2808"/>
    <w:rsid w:val="00BD2E8E"/>
    <w:rsid w:val="00BD3939"/>
    <w:rsid w:val="00BD4903"/>
    <w:rsid w:val="00BD4C60"/>
    <w:rsid w:val="00BD4F65"/>
    <w:rsid w:val="00BD4FA4"/>
    <w:rsid w:val="00BD5858"/>
    <w:rsid w:val="00BD647F"/>
    <w:rsid w:val="00BD68E9"/>
    <w:rsid w:val="00BD72FC"/>
    <w:rsid w:val="00BE003F"/>
    <w:rsid w:val="00BE0380"/>
    <w:rsid w:val="00BE06D1"/>
    <w:rsid w:val="00BE0739"/>
    <w:rsid w:val="00BE0A51"/>
    <w:rsid w:val="00BE0F9A"/>
    <w:rsid w:val="00BE14B5"/>
    <w:rsid w:val="00BE246F"/>
    <w:rsid w:val="00BE2B0D"/>
    <w:rsid w:val="00BE2C59"/>
    <w:rsid w:val="00BE3E1C"/>
    <w:rsid w:val="00BE3FB0"/>
    <w:rsid w:val="00BE472E"/>
    <w:rsid w:val="00BE4764"/>
    <w:rsid w:val="00BE4819"/>
    <w:rsid w:val="00BE4F7A"/>
    <w:rsid w:val="00BE52AB"/>
    <w:rsid w:val="00BE52F8"/>
    <w:rsid w:val="00BE63CB"/>
    <w:rsid w:val="00BE73A2"/>
    <w:rsid w:val="00BE7510"/>
    <w:rsid w:val="00BE7E00"/>
    <w:rsid w:val="00BF0332"/>
    <w:rsid w:val="00BF187D"/>
    <w:rsid w:val="00BF30D9"/>
    <w:rsid w:val="00BF37E9"/>
    <w:rsid w:val="00BF3F3C"/>
    <w:rsid w:val="00BF4109"/>
    <w:rsid w:val="00BF47D3"/>
    <w:rsid w:val="00BF4B10"/>
    <w:rsid w:val="00BF5600"/>
    <w:rsid w:val="00BF6DBB"/>
    <w:rsid w:val="00BF72E4"/>
    <w:rsid w:val="00BF7535"/>
    <w:rsid w:val="00BF7A78"/>
    <w:rsid w:val="00C00966"/>
    <w:rsid w:val="00C010F3"/>
    <w:rsid w:val="00C011D4"/>
    <w:rsid w:val="00C01428"/>
    <w:rsid w:val="00C0172A"/>
    <w:rsid w:val="00C01A88"/>
    <w:rsid w:val="00C022A9"/>
    <w:rsid w:val="00C023BE"/>
    <w:rsid w:val="00C02AA5"/>
    <w:rsid w:val="00C03130"/>
    <w:rsid w:val="00C038A3"/>
    <w:rsid w:val="00C041AA"/>
    <w:rsid w:val="00C04209"/>
    <w:rsid w:val="00C0423B"/>
    <w:rsid w:val="00C05866"/>
    <w:rsid w:val="00C07293"/>
    <w:rsid w:val="00C073CC"/>
    <w:rsid w:val="00C074CE"/>
    <w:rsid w:val="00C07504"/>
    <w:rsid w:val="00C07DB2"/>
    <w:rsid w:val="00C107B5"/>
    <w:rsid w:val="00C133FF"/>
    <w:rsid w:val="00C13EDB"/>
    <w:rsid w:val="00C142D3"/>
    <w:rsid w:val="00C1486B"/>
    <w:rsid w:val="00C14E1C"/>
    <w:rsid w:val="00C1583D"/>
    <w:rsid w:val="00C165F2"/>
    <w:rsid w:val="00C16E42"/>
    <w:rsid w:val="00C16FDD"/>
    <w:rsid w:val="00C17182"/>
    <w:rsid w:val="00C20476"/>
    <w:rsid w:val="00C21253"/>
    <w:rsid w:val="00C2127E"/>
    <w:rsid w:val="00C22B97"/>
    <w:rsid w:val="00C230B5"/>
    <w:rsid w:val="00C23567"/>
    <w:rsid w:val="00C23571"/>
    <w:rsid w:val="00C23FBF"/>
    <w:rsid w:val="00C23FFF"/>
    <w:rsid w:val="00C2403E"/>
    <w:rsid w:val="00C246B6"/>
    <w:rsid w:val="00C249F4"/>
    <w:rsid w:val="00C25495"/>
    <w:rsid w:val="00C25F6C"/>
    <w:rsid w:val="00C27785"/>
    <w:rsid w:val="00C302A4"/>
    <w:rsid w:val="00C303D1"/>
    <w:rsid w:val="00C30B31"/>
    <w:rsid w:val="00C30DFC"/>
    <w:rsid w:val="00C33EAF"/>
    <w:rsid w:val="00C34171"/>
    <w:rsid w:val="00C34597"/>
    <w:rsid w:val="00C34E65"/>
    <w:rsid w:val="00C34EBE"/>
    <w:rsid w:val="00C36226"/>
    <w:rsid w:val="00C362A5"/>
    <w:rsid w:val="00C369F2"/>
    <w:rsid w:val="00C36BAF"/>
    <w:rsid w:val="00C36F2A"/>
    <w:rsid w:val="00C36F8B"/>
    <w:rsid w:val="00C370FB"/>
    <w:rsid w:val="00C378C3"/>
    <w:rsid w:val="00C401AE"/>
    <w:rsid w:val="00C40C1D"/>
    <w:rsid w:val="00C41B43"/>
    <w:rsid w:val="00C41CC5"/>
    <w:rsid w:val="00C42CD2"/>
    <w:rsid w:val="00C436CF"/>
    <w:rsid w:val="00C43ED6"/>
    <w:rsid w:val="00C4476D"/>
    <w:rsid w:val="00C44F22"/>
    <w:rsid w:val="00C45181"/>
    <w:rsid w:val="00C466A6"/>
    <w:rsid w:val="00C46ADB"/>
    <w:rsid w:val="00C46AE8"/>
    <w:rsid w:val="00C46AF7"/>
    <w:rsid w:val="00C47DD5"/>
    <w:rsid w:val="00C5002F"/>
    <w:rsid w:val="00C50487"/>
    <w:rsid w:val="00C51343"/>
    <w:rsid w:val="00C51C32"/>
    <w:rsid w:val="00C51DDC"/>
    <w:rsid w:val="00C5244F"/>
    <w:rsid w:val="00C528B4"/>
    <w:rsid w:val="00C5297B"/>
    <w:rsid w:val="00C52A8E"/>
    <w:rsid w:val="00C52BDF"/>
    <w:rsid w:val="00C52D0E"/>
    <w:rsid w:val="00C53C0D"/>
    <w:rsid w:val="00C540E6"/>
    <w:rsid w:val="00C54A39"/>
    <w:rsid w:val="00C54C0C"/>
    <w:rsid w:val="00C54C47"/>
    <w:rsid w:val="00C55298"/>
    <w:rsid w:val="00C55E32"/>
    <w:rsid w:val="00C5643D"/>
    <w:rsid w:val="00C5659C"/>
    <w:rsid w:val="00C56600"/>
    <w:rsid w:val="00C56E92"/>
    <w:rsid w:val="00C57D60"/>
    <w:rsid w:val="00C60634"/>
    <w:rsid w:val="00C60D4C"/>
    <w:rsid w:val="00C610AB"/>
    <w:rsid w:val="00C6145A"/>
    <w:rsid w:val="00C617C4"/>
    <w:rsid w:val="00C61D39"/>
    <w:rsid w:val="00C622D7"/>
    <w:rsid w:val="00C63995"/>
    <w:rsid w:val="00C63A74"/>
    <w:rsid w:val="00C63D04"/>
    <w:rsid w:val="00C63F87"/>
    <w:rsid w:val="00C644F8"/>
    <w:rsid w:val="00C64832"/>
    <w:rsid w:val="00C6491E"/>
    <w:rsid w:val="00C64D41"/>
    <w:rsid w:val="00C64E61"/>
    <w:rsid w:val="00C64FE6"/>
    <w:rsid w:val="00C6568D"/>
    <w:rsid w:val="00C65B41"/>
    <w:rsid w:val="00C65F03"/>
    <w:rsid w:val="00C65FAA"/>
    <w:rsid w:val="00C67118"/>
    <w:rsid w:val="00C675A2"/>
    <w:rsid w:val="00C675D7"/>
    <w:rsid w:val="00C679A1"/>
    <w:rsid w:val="00C67A54"/>
    <w:rsid w:val="00C706CC"/>
    <w:rsid w:val="00C7072F"/>
    <w:rsid w:val="00C70910"/>
    <w:rsid w:val="00C70A8D"/>
    <w:rsid w:val="00C70B8D"/>
    <w:rsid w:val="00C71053"/>
    <w:rsid w:val="00C710EF"/>
    <w:rsid w:val="00C71327"/>
    <w:rsid w:val="00C71740"/>
    <w:rsid w:val="00C71ED6"/>
    <w:rsid w:val="00C729FA"/>
    <w:rsid w:val="00C72BC4"/>
    <w:rsid w:val="00C733C5"/>
    <w:rsid w:val="00C739DB"/>
    <w:rsid w:val="00C74252"/>
    <w:rsid w:val="00C7449C"/>
    <w:rsid w:val="00C7451D"/>
    <w:rsid w:val="00C74A85"/>
    <w:rsid w:val="00C75161"/>
    <w:rsid w:val="00C7540C"/>
    <w:rsid w:val="00C7561A"/>
    <w:rsid w:val="00C7731A"/>
    <w:rsid w:val="00C773A3"/>
    <w:rsid w:val="00C77871"/>
    <w:rsid w:val="00C779CF"/>
    <w:rsid w:val="00C77B0F"/>
    <w:rsid w:val="00C77B80"/>
    <w:rsid w:val="00C77DF9"/>
    <w:rsid w:val="00C806E8"/>
    <w:rsid w:val="00C80B65"/>
    <w:rsid w:val="00C80FAE"/>
    <w:rsid w:val="00C81287"/>
    <w:rsid w:val="00C812D0"/>
    <w:rsid w:val="00C81411"/>
    <w:rsid w:val="00C81AA0"/>
    <w:rsid w:val="00C82156"/>
    <w:rsid w:val="00C82579"/>
    <w:rsid w:val="00C82C59"/>
    <w:rsid w:val="00C845A9"/>
    <w:rsid w:val="00C84DC9"/>
    <w:rsid w:val="00C85920"/>
    <w:rsid w:val="00C85A69"/>
    <w:rsid w:val="00C85B49"/>
    <w:rsid w:val="00C86802"/>
    <w:rsid w:val="00C8707F"/>
    <w:rsid w:val="00C87432"/>
    <w:rsid w:val="00C87757"/>
    <w:rsid w:val="00C87913"/>
    <w:rsid w:val="00C87D50"/>
    <w:rsid w:val="00C87EE4"/>
    <w:rsid w:val="00C902FC"/>
    <w:rsid w:val="00C907D7"/>
    <w:rsid w:val="00C911F4"/>
    <w:rsid w:val="00C91242"/>
    <w:rsid w:val="00C9153A"/>
    <w:rsid w:val="00C9174F"/>
    <w:rsid w:val="00C91850"/>
    <w:rsid w:val="00C91977"/>
    <w:rsid w:val="00C91A65"/>
    <w:rsid w:val="00C923FB"/>
    <w:rsid w:val="00C93892"/>
    <w:rsid w:val="00C94239"/>
    <w:rsid w:val="00C949E4"/>
    <w:rsid w:val="00C94B42"/>
    <w:rsid w:val="00C95BC7"/>
    <w:rsid w:val="00C963B9"/>
    <w:rsid w:val="00C96A8C"/>
    <w:rsid w:val="00C973D7"/>
    <w:rsid w:val="00C9743F"/>
    <w:rsid w:val="00C97B57"/>
    <w:rsid w:val="00CA0293"/>
    <w:rsid w:val="00CA03C0"/>
    <w:rsid w:val="00CA10FE"/>
    <w:rsid w:val="00CA11B8"/>
    <w:rsid w:val="00CA2065"/>
    <w:rsid w:val="00CA3414"/>
    <w:rsid w:val="00CA344C"/>
    <w:rsid w:val="00CA3694"/>
    <w:rsid w:val="00CA42B4"/>
    <w:rsid w:val="00CA450A"/>
    <w:rsid w:val="00CA4ACF"/>
    <w:rsid w:val="00CA5985"/>
    <w:rsid w:val="00CA5A57"/>
    <w:rsid w:val="00CA5ED3"/>
    <w:rsid w:val="00CA765D"/>
    <w:rsid w:val="00CA7A06"/>
    <w:rsid w:val="00CA7C05"/>
    <w:rsid w:val="00CB013F"/>
    <w:rsid w:val="00CB0279"/>
    <w:rsid w:val="00CB1831"/>
    <w:rsid w:val="00CB1B4D"/>
    <w:rsid w:val="00CB1DFE"/>
    <w:rsid w:val="00CB221B"/>
    <w:rsid w:val="00CB2A5C"/>
    <w:rsid w:val="00CB2A7B"/>
    <w:rsid w:val="00CB3469"/>
    <w:rsid w:val="00CB3518"/>
    <w:rsid w:val="00CB35AC"/>
    <w:rsid w:val="00CB47D4"/>
    <w:rsid w:val="00CB4F3A"/>
    <w:rsid w:val="00CB4FEE"/>
    <w:rsid w:val="00CB5566"/>
    <w:rsid w:val="00CB5875"/>
    <w:rsid w:val="00CB61C0"/>
    <w:rsid w:val="00CB6C51"/>
    <w:rsid w:val="00CB6F6F"/>
    <w:rsid w:val="00CB729D"/>
    <w:rsid w:val="00CB7ED9"/>
    <w:rsid w:val="00CC1575"/>
    <w:rsid w:val="00CC2563"/>
    <w:rsid w:val="00CC29E2"/>
    <w:rsid w:val="00CC3A19"/>
    <w:rsid w:val="00CC4342"/>
    <w:rsid w:val="00CC45DE"/>
    <w:rsid w:val="00CC4CD5"/>
    <w:rsid w:val="00CC5DDE"/>
    <w:rsid w:val="00CC6159"/>
    <w:rsid w:val="00CC6EB7"/>
    <w:rsid w:val="00CC7632"/>
    <w:rsid w:val="00CC79AC"/>
    <w:rsid w:val="00CC7CF2"/>
    <w:rsid w:val="00CD05F7"/>
    <w:rsid w:val="00CD08AA"/>
    <w:rsid w:val="00CD0A29"/>
    <w:rsid w:val="00CD0FE8"/>
    <w:rsid w:val="00CD151C"/>
    <w:rsid w:val="00CD2637"/>
    <w:rsid w:val="00CD2754"/>
    <w:rsid w:val="00CD27A8"/>
    <w:rsid w:val="00CD2F4C"/>
    <w:rsid w:val="00CD3EF1"/>
    <w:rsid w:val="00CD3FAC"/>
    <w:rsid w:val="00CD4311"/>
    <w:rsid w:val="00CD4C84"/>
    <w:rsid w:val="00CD4CDB"/>
    <w:rsid w:val="00CD54F1"/>
    <w:rsid w:val="00CD551B"/>
    <w:rsid w:val="00CD56A6"/>
    <w:rsid w:val="00CD60AD"/>
    <w:rsid w:val="00CD621D"/>
    <w:rsid w:val="00CD630A"/>
    <w:rsid w:val="00CD7070"/>
    <w:rsid w:val="00CD7717"/>
    <w:rsid w:val="00CD79A3"/>
    <w:rsid w:val="00CE03DC"/>
    <w:rsid w:val="00CE0966"/>
    <w:rsid w:val="00CE0D01"/>
    <w:rsid w:val="00CE0EEB"/>
    <w:rsid w:val="00CE0F52"/>
    <w:rsid w:val="00CE1801"/>
    <w:rsid w:val="00CE2856"/>
    <w:rsid w:val="00CE2924"/>
    <w:rsid w:val="00CE2C61"/>
    <w:rsid w:val="00CE2DAC"/>
    <w:rsid w:val="00CE3936"/>
    <w:rsid w:val="00CE3B3D"/>
    <w:rsid w:val="00CE40A4"/>
    <w:rsid w:val="00CE5330"/>
    <w:rsid w:val="00CE5CC4"/>
    <w:rsid w:val="00CE5E9A"/>
    <w:rsid w:val="00CE64C2"/>
    <w:rsid w:val="00CE7C7B"/>
    <w:rsid w:val="00CE7F24"/>
    <w:rsid w:val="00CF0020"/>
    <w:rsid w:val="00CF0321"/>
    <w:rsid w:val="00CF08FB"/>
    <w:rsid w:val="00CF10DD"/>
    <w:rsid w:val="00CF1121"/>
    <w:rsid w:val="00CF1AF8"/>
    <w:rsid w:val="00CF275C"/>
    <w:rsid w:val="00CF2F77"/>
    <w:rsid w:val="00CF3163"/>
    <w:rsid w:val="00CF3669"/>
    <w:rsid w:val="00CF3A5B"/>
    <w:rsid w:val="00CF4707"/>
    <w:rsid w:val="00CF5127"/>
    <w:rsid w:val="00CF5935"/>
    <w:rsid w:val="00CF5E43"/>
    <w:rsid w:val="00CF6019"/>
    <w:rsid w:val="00CF6470"/>
    <w:rsid w:val="00CF72B1"/>
    <w:rsid w:val="00CF757B"/>
    <w:rsid w:val="00CF77DA"/>
    <w:rsid w:val="00CF7C29"/>
    <w:rsid w:val="00D00FBE"/>
    <w:rsid w:val="00D01327"/>
    <w:rsid w:val="00D0194E"/>
    <w:rsid w:val="00D03141"/>
    <w:rsid w:val="00D0408B"/>
    <w:rsid w:val="00D049E1"/>
    <w:rsid w:val="00D04AC3"/>
    <w:rsid w:val="00D04D1E"/>
    <w:rsid w:val="00D04FA7"/>
    <w:rsid w:val="00D05155"/>
    <w:rsid w:val="00D069C2"/>
    <w:rsid w:val="00D06D71"/>
    <w:rsid w:val="00D06E4D"/>
    <w:rsid w:val="00D07091"/>
    <w:rsid w:val="00D07876"/>
    <w:rsid w:val="00D07B49"/>
    <w:rsid w:val="00D07E14"/>
    <w:rsid w:val="00D10448"/>
    <w:rsid w:val="00D10CBC"/>
    <w:rsid w:val="00D10D2C"/>
    <w:rsid w:val="00D111AB"/>
    <w:rsid w:val="00D1143C"/>
    <w:rsid w:val="00D119BC"/>
    <w:rsid w:val="00D11AD9"/>
    <w:rsid w:val="00D120E5"/>
    <w:rsid w:val="00D13502"/>
    <w:rsid w:val="00D13F5E"/>
    <w:rsid w:val="00D15A21"/>
    <w:rsid w:val="00D15E1C"/>
    <w:rsid w:val="00D164A4"/>
    <w:rsid w:val="00D16BE9"/>
    <w:rsid w:val="00D17832"/>
    <w:rsid w:val="00D17E25"/>
    <w:rsid w:val="00D20158"/>
    <w:rsid w:val="00D20A15"/>
    <w:rsid w:val="00D20CC5"/>
    <w:rsid w:val="00D20F4F"/>
    <w:rsid w:val="00D211E4"/>
    <w:rsid w:val="00D219BF"/>
    <w:rsid w:val="00D23E22"/>
    <w:rsid w:val="00D2444E"/>
    <w:rsid w:val="00D25327"/>
    <w:rsid w:val="00D26178"/>
    <w:rsid w:val="00D266F1"/>
    <w:rsid w:val="00D26A78"/>
    <w:rsid w:val="00D300FF"/>
    <w:rsid w:val="00D3178A"/>
    <w:rsid w:val="00D317D3"/>
    <w:rsid w:val="00D3355D"/>
    <w:rsid w:val="00D33640"/>
    <w:rsid w:val="00D33D57"/>
    <w:rsid w:val="00D34F78"/>
    <w:rsid w:val="00D35008"/>
    <w:rsid w:val="00D36008"/>
    <w:rsid w:val="00D36980"/>
    <w:rsid w:val="00D36D7A"/>
    <w:rsid w:val="00D3734D"/>
    <w:rsid w:val="00D37687"/>
    <w:rsid w:val="00D37BED"/>
    <w:rsid w:val="00D37DDA"/>
    <w:rsid w:val="00D41D89"/>
    <w:rsid w:val="00D41E00"/>
    <w:rsid w:val="00D42303"/>
    <w:rsid w:val="00D424AB"/>
    <w:rsid w:val="00D4255D"/>
    <w:rsid w:val="00D42E2B"/>
    <w:rsid w:val="00D42F79"/>
    <w:rsid w:val="00D434E2"/>
    <w:rsid w:val="00D445D6"/>
    <w:rsid w:val="00D44B1D"/>
    <w:rsid w:val="00D44B1E"/>
    <w:rsid w:val="00D45621"/>
    <w:rsid w:val="00D45C5A"/>
    <w:rsid w:val="00D4617A"/>
    <w:rsid w:val="00D478E1"/>
    <w:rsid w:val="00D50DCB"/>
    <w:rsid w:val="00D50E83"/>
    <w:rsid w:val="00D5155F"/>
    <w:rsid w:val="00D51AEC"/>
    <w:rsid w:val="00D525DF"/>
    <w:rsid w:val="00D5264B"/>
    <w:rsid w:val="00D52C5B"/>
    <w:rsid w:val="00D53515"/>
    <w:rsid w:val="00D54230"/>
    <w:rsid w:val="00D54487"/>
    <w:rsid w:val="00D54CA3"/>
    <w:rsid w:val="00D551C5"/>
    <w:rsid w:val="00D56243"/>
    <w:rsid w:val="00D57CAC"/>
    <w:rsid w:val="00D6023E"/>
    <w:rsid w:val="00D607E2"/>
    <w:rsid w:val="00D61534"/>
    <w:rsid w:val="00D62D04"/>
    <w:rsid w:val="00D635D2"/>
    <w:rsid w:val="00D63FFC"/>
    <w:rsid w:val="00D64966"/>
    <w:rsid w:val="00D64A20"/>
    <w:rsid w:val="00D65895"/>
    <w:rsid w:val="00D65C30"/>
    <w:rsid w:val="00D65F63"/>
    <w:rsid w:val="00D664E1"/>
    <w:rsid w:val="00D66569"/>
    <w:rsid w:val="00D66997"/>
    <w:rsid w:val="00D671D6"/>
    <w:rsid w:val="00D701F7"/>
    <w:rsid w:val="00D70413"/>
    <w:rsid w:val="00D70A27"/>
    <w:rsid w:val="00D71D45"/>
    <w:rsid w:val="00D72958"/>
    <w:rsid w:val="00D73637"/>
    <w:rsid w:val="00D73D97"/>
    <w:rsid w:val="00D73DEF"/>
    <w:rsid w:val="00D74A42"/>
    <w:rsid w:val="00D75671"/>
    <w:rsid w:val="00D75924"/>
    <w:rsid w:val="00D77187"/>
    <w:rsid w:val="00D775F2"/>
    <w:rsid w:val="00D77A70"/>
    <w:rsid w:val="00D77FB0"/>
    <w:rsid w:val="00D801A2"/>
    <w:rsid w:val="00D80DBB"/>
    <w:rsid w:val="00D8126B"/>
    <w:rsid w:val="00D81A4A"/>
    <w:rsid w:val="00D831A0"/>
    <w:rsid w:val="00D83509"/>
    <w:rsid w:val="00D83B00"/>
    <w:rsid w:val="00D83C6D"/>
    <w:rsid w:val="00D844BC"/>
    <w:rsid w:val="00D84554"/>
    <w:rsid w:val="00D847B8"/>
    <w:rsid w:val="00D84CCA"/>
    <w:rsid w:val="00D84CEB"/>
    <w:rsid w:val="00D85D28"/>
    <w:rsid w:val="00D863DD"/>
    <w:rsid w:val="00D875AA"/>
    <w:rsid w:val="00D904C7"/>
    <w:rsid w:val="00D90A14"/>
    <w:rsid w:val="00D90C3D"/>
    <w:rsid w:val="00D91642"/>
    <w:rsid w:val="00D91842"/>
    <w:rsid w:val="00D91867"/>
    <w:rsid w:val="00D92005"/>
    <w:rsid w:val="00D92C5E"/>
    <w:rsid w:val="00D92DCB"/>
    <w:rsid w:val="00D932D6"/>
    <w:rsid w:val="00D93FF9"/>
    <w:rsid w:val="00D94602"/>
    <w:rsid w:val="00D94A3C"/>
    <w:rsid w:val="00D94D81"/>
    <w:rsid w:val="00D95354"/>
    <w:rsid w:val="00D95523"/>
    <w:rsid w:val="00D9554A"/>
    <w:rsid w:val="00D95EF1"/>
    <w:rsid w:val="00D9690F"/>
    <w:rsid w:val="00D96997"/>
    <w:rsid w:val="00DA04E8"/>
    <w:rsid w:val="00DA0637"/>
    <w:rsid w:val="00DA0770"/>
    <w:rsid w:val="00DA0BE1"/>
    <w:rsid w:val="00DA1A26"/>
    <w:rsid w:val="00DA1EB2"/>
    <w:rsid w:val="00DA2E27"/>
    <w:rsid w:val="00DA3456"/>
    <w:rsid w:val="00DA3A0E"/>
    <w:rsid w:val="00DA44C2"/>
    <w:rsid w:val="00DA4626"/>
    <w:rsid w:val="00DA4767"/>
    <w:rsid w:val="00DA4D6D"/>
    <w:rsid w:val="00DA553E"/>
    <w:rsid w:val="00DA56BD"/>
    <w:rsid w:val="00DA5BFA"/>
    <w:rsid w:val="00DA5CA4"/>
    <w:rsid w:val="00DA61E2"/>
    <w:rsid w:val="00DA695E"/>
    <w:rsid w:val="00DA6F2C"/>
    <w:rsid w:val="00DA7FF3"/>
    <w:rsid w:val="00DB0031"/>
    <w:rsid w:val="00DB00C6"/>
    <w:rsid w:val="00DB23AC"/>
    <w:rsid w:val="00DB2476"/>
    <w:rsid w:val="00DB30D9"/>
    <w:rsid w:val="00DB369C"/>
    <w:rsid w:val="00DB462B"/>
    <w:rsid w:val="00DB46C1"/>
    <w:rsid w:val="00DB507C"/>
    <w:rsid w:val="00DB512F"/>
    <w:rsid w:val="00DB51C5"/>
    <w:rsid w:val="00DB5415"/>
    <w:rsid w:val="00DB68E6"/>
    <w:rsid w:val="00DB7584"/>
    <w:rsid w:val="00DB76A7"/>
    <w:rsid w:val="00DB7FBF"/>
    <w:rsid w:val="00DC18CD"/>
    <w:rsid w:val="00DC18F0"/>
    <w:rsid w:val="00DC20B5"/>
    <w:rsid w:val="00DC269B"/>
    <w:rsid w:val="00DC2753"/>
    <w:rsid w:val="00DC27C7"/>
    <w:rsid w:val="00DC2FC8"/>
    <w:rsid w:val="00DC31A9"/>
    <w:rsid w:val="00DC4568"/>
    <w:rsid w:val="00DC526B"/>
    <w:rsid w:val="00DC5940"/>
    <w:rsid w:val="00DC5AD9"/>
    <w:rsid w:val="00DC5CAA"/>
    <w:rsid w:val="00DC6723"/>
    <w:rsid w:val="00DC678A"/>
    <w:rsid w:val="00DC6E7F"/>
    <w:rsid w:val="00DC7486"/>
    <w:rsid w:val="00DD138F"/>
    <w:rsid w:val="00DD1A75"/>
    <w:rsid w:val="00DD3312"/>
    <w:rsid w:val="00DD3B61"/>
    <w:rsid w:val="00DD3BB7"/>
    <w:rsid w:val="00DD3F13"/>
    <w:rsid w:val="00DD532B"/>
    <w:rsid w:val="00DD5563"/>
    <w:rsid w:val="00DD5A57"/>
    <w:rsid w:val="00DD5B7E"/>
    <w:rsid w:val="00DD656C"/>
    <w:rsid w:val="00DD68FE"/>
    <w:rsid w:val="00DD73E6"/>
    <w:rsid w:val="00DD7432"/>
    <w:rsid w:val="00DD7835"/>
    <w:rsid w:val="00DD7B3F"/>
    <w:rsid w:val="00DE0C79"/>
    <w:rsid w:val="00DE141D"/>
    <w:rsid w:val="00DE1C88"/>
    <w:rsid w:val="00DE28DD"/>
    <w:rsid w:val="00DE2B8B"/>
    <w:rsid w:val="00DE2E54"/>
    <w:rsid w:val="00DE2F01"/>
    <w:rsid w:val="00DE39E5"/>
    <w:rsid w:val="00DE473E"/>
    <w:rsid w:val="00DE47D8"/>
    <w:rsid w:val="00DE52B5"/>
    <w:rsid w:val="00DE56DD"/>
    <w:rsid w:val="00DE5B92"/>
    <w:rsid w:val="00DE6766"/>
    <w:rsid w:val="00DE6CDC"/>
    <w:rsid w:val="00DE6FEB"/>
    <w:rsid w:val="00DE7048"/>
    <w:rsid w:val="00DE73CA"/>
    <w:rsid w:val="00DE787F"/>
    <w:rsid w:val="00DF0466"/>
    <w:rsid w:val="00DF0F1F"/>
    <w:rsid w:val="00DF1101"/>
    <w:rsid w:val="00DF12C5"/>
    <w:rsid w:val="00DF370B"/>
    <w:rsid w:val="00DF39DD"/>
    <w:rsid w:val="00DF4244"/>
    <w:rsid w:val="00DF4264"/>
    <w:rsid w:val="00DF4BB9"/>
    <w:rsid w:val="00DF4D08"/>
    <w:rsid w:val="00DF5815"/>
    <w:rsid w:val="00DF5DFA"/>
    <w:rsid w:val="00DF74D6"/>
    <w:rsid w:val="00DF7AF1"/>
    <w:rsid w:val="00E00803"/>
    <w:rsid w:val="00E014C8"/>
    <w:rsid w:val="00E0221B"/>
    <w:rsid w:val="00E0225A"/>
    <w:rsid w:val="00E0243B"/>
    <w:rsid w:val="00E02957"/>
    <w:rsid w:val="00E029BA"/>
    <w:rsid w:val="00E029C0"/>
    <w:rsid w:val="00E02BD0"/>
    <w:rsid w:val="00E039B9"/>
    <w:rsid w:val="00E03D08"/>
    <w:rsid w:val="00E041D7"/>
    <w:rsid w:val="00E042FA"/>
    <w:rsid w:val="00E05046"/>
    <w:rsid w:val="00E061D2"/>
    <w:rsid w:val="00E0701C"/>
    <w:rsid w:val="00E07129"/>
    <w:rsid w:val="00E0739D"/>
    <w:rsid w:val="00E074AE"/>
    <w:rsid w:val="00E07904"/>
    <w:rsid w:val="00E07D85"/>
    <w:rsid w:val="00E07EB4"/>
    <w:rsid w:val="00E1149A"/>
    <w:rsid w:val="00E11AF4"/>
    <w:rsid w:val="00E12826"/>
    <w:rsid w:val="00E129F1"/>
    <w:rsid w:val="00E12AA2"/>
    <w:rsid w:val="00E12D9A"/>
    <w:rsid w:val="00E14376"/>
    <w:rsid w:val="00E147AD"/>
    <w:rsid w:val="00E15317"/>
    <w:rsid w:val="00E15AF9"/>
    <w:rsid w:val="00E174F1"/>
    <w:rsid w:val="00E1768F"/>
    <w:rsid w:val="00E20598"/>
    <w:rsid w:val="00E2087D"/>
    <w:rsid w:val="00E21397"/>
    <w:rsid w:val="00E21454"/>
    <w:rsid w:val="00E219E1"/>
    <w:rsid w:val="00E21B4B"/>
    <w:rsid w:val="00E2247E"/>
    <w:rsid w:val="00E22F47"/>
    <w:rsid w:val="00E23588"/>
    <w:rsid w:val="00E2388A"/>
    <w:rsid w:val="00E23E3B"/>
    <w:rsid w:val="00E24C8D"/>
    <w:rsid w:val="00E25567"/>
    <w:rsid w:val="00E2578A"/>
    <w:rsid w:val="00E25F4B"/>
    <w:rsid w:val="00E26442"/>
    <w:rsid w:val="00E26948"/>
    <w:rsid w:val="00E2696E"/>
    <w:rsid w:val="00E27018"/>
    <w:rsid w:val="00E27070"/>
    <w:rsid w:val="00E27AA3"/>
    <w:rsid w:val="00E27FE1"/>
    <w:rsid w:val="00E3013D"/>
    <w:rsid w:val="00E30406"/>
    <w:rsid w:val="00E307DB"/>
    <w:rsid w:val="00E30D31"/>
    <w:rsid w:val="00E30DFC"/>
    <w:rsid w:val="00E3103C"/>
    <w:rsid w:val="00E3113E"/>
    <w:rsid w:val="00E312B8"/>
    <w:rsid w:val="00E312DD"/>
    <w:rsid w:val="00E314A9"/>
    <w:rsid w:val="00E32AB9"/>
    <w:rsid w:val="00E32CD2"/>
    <w:rsid w:val="00E32CDF"/>
    <w:rsid w:val="00E32EDC"/>
    <w:rsid w:val="00E33788"/>
    <w:rsid w:val="00E33EE3"/>
    <w:rsid w:val="00E346F5"/>
    <w:rsid w:val="00E3494E"/>
    <w:rsid w:val="00E34F49"/>
    <w:rsid w:val="00E3573F"/>
    <w:rsid w:val="00E35A9A"/>
    <w:rsid w:val="00E363C3"/>
    <w:rsid w:val="00E36409"/>
    <w:rsid w:val="00E36DAE"/>
    <w:rsid w:val="00E37295"/>
    <w:rsid w:val="00E375DF"/>
    <w:rsid w:val="00E376F3"/>
    <w:rsid w:val="00E37F53"/>
    <w:rsid w:val="00E41019"/>
    <w:rsid w:val="00E41044"/>
    <w:rsid w:val="00E4178D"/>
    <w:rsid w:val="00E42A69"/>
    <w:rsid w:val="00E437F3"/>
    <w:rsid w:val="00E444DF"/>
    <w:rsid w:val="00E44BF7"/>
    <w:rsid w:val="00E44F4E"/>
    <w:rsid w:val="00E45224"/>
    <w:rsid w:val="00E4573B"/>
    <w:rsid w:val="00E45EF5"/>
    <w:rsid w:val="00E46EE3"/>
    <w:rsid w:val="00E47B9B"/>
    <w:rsid w:val="00E47E23"/>
    <w:rsid w:val="00E47E95"/>
    <w:rsid w:val="00E50254"/>
    <w:rsid w:val="00E50597"/>
    <w:rsid w:val="00E505A7"/>
    <w:rsid w:val="00E506CD"/>
    <w:rsid w:val="00E50F26"/>
    <w:rsid w:val="00E50FE4"/>
    <w:rsid w:val="00E51083"/>
    <w:rsid w:val="00E52338"/>
    <w:rsid w:val="00E52ACB"/>
    <w:rsid w:val="00E52BE8"/>
    <w:rsid w:val="00E52C6A"/>
    <w:rsid w:val="00E53C30"/>
    <w:rsid w:val="00E5459E"/>
    <w:rsid w:val="00E54863"/>
    <w:rsid w:val="00E553E5"/>
    <w:rsid w:val="00E55B88"/>
    <w:rsid w:val="00E56595"/>
    <w:rsid w:val="00E56B37"/>
    <w:rsid w:val="00E571B8"/>
    <w:rsid w:val="00E5755D"/>
    <w:rsid w:val="00E57F8B"/>
    <w:rsid w:val="00E60AED"/>
    <w:rsid w:val="00E60B42"/>
    <w:rsid w:val="00E610A6"/>
    <w:rsid w:val="00E6113F"/>
    <w:rsid w:val="00E6192D"/>
    <w:rsid w:val="00E61FD1"/>
    <w:rsid w:val="00E622D1"/>
    <w:rsid w:val="00E624E6"/>
    <w:rsid w:val="00E63012"/>
    <w:rsid w:val="00E638E9"/>
    <w:rsid w:val="00E63C1C"/>
    <w:rsid w:val="00E644DA"/>
    <w:rsid w:val="00E64B2D"/>
    <w:rsid w:val="00E65118"/>
    <w:rsid w:val="00E65228"/>
    <w:rsid w:val="00E653D0"/>
    <w:rsid w:val="00E654E8"/>
    <w:rsid w:val="00E659A2"/>
    <w:rsid w:val="00E66196"/>
    <w:rsid w:val="00E669E2"/>
    <w:rsid w:val="00E67CA7"/>
    <w:rsid w:val="00E70084"/>
    <w:rsid w:val="00E70E66"/>
    <w:rsid w:val="00E70F18"/>
    <w:rsid w:val="00E71BFF"/>
    <w:rsid w:val="00E7246D"/>
    <w:rsid w:val="00E72500"/>
    <w:rsid w:val="00E72A50"/>
    <w:rsid w:val="00E72ACC"/>
    <w:rsid w:val="00E72DB6"/>
    <w:rsid w:val="00E73160"/>
    <w:rsid w:val="00E74010"/>
    <w:rsid w:val="00E74724"/>
    <w:rsid w:val="00E758EA"/>
    <w:rsid w:val="00E761B1"/>
    <w:rsid w:val="00E761BA"/>
    <w:rsid w:val="00E762B7"/>
    <w:rsid w:val="00E7688D"/>
    <w:rsid w:val="00E7699D"/>
    <w:rsid w:val="00E76BF6"/>
    <w:rsid w:val="00E77528"/>
    <w:rsid w:val="00E80AC2"/>
    <w:rsid w:val="00E81F3C"/>
    <w:rsid w:val="00E81FAE"/>
    <w:rsid w:val="00E8266A"/>
    <w:rsid w:val="00E82990"/>
    <w:rsid w:val="00E82A7A"/>
    <w:rsid w:val="00E82B84"/>
    <w:rsid w:val="00E82F56"/>
    <w:rsid w:val="00E83B30"/>
    <w:rsid w:val="00E84ABC"/>
    <w:rsid w:val="00E84DDB"/>
    <w:rsid w:val="00E8686D"/>
    <w:rsid w:val="00E86C78"/>
    <w:rsid w:val="00E86D1E"/>
    <w:rsid w:val="00E87160"/>
    <w:rsid w:val="00E87A63"/>
    <w:rsid w:val="00E87B51"/>
    <w:rsid w:val="00E903B8"/>
    <w:rsid w:val="00E906F7"/>
    <w:rsid w:val="00E92225"/>
    <w:rsid w:val="00E925EA"/>
    <w:rsid w:val="00E92891"/>
    <w:rsid w:val="00E92C97"/>
    <w:rsid w:val="00E92CEC"/>
    <w:rsid w:val="00E92ED1"/>
    <w:rsid w:val="00E93A5D"/>
    <w:rsid w:val="00E93CF4"/>
    <w:rsid w:val="00E941F2"/>
    <w:rsid w:val="00E94590"/>
    <w:rsid w:val="00E94B85"/>
    <w:rsid w:val="00E95215"/>
    <w:rsid w:val="00E95421"/>
    <w:rsid w:val="00E95568"/>
    <w:rsid w:val="00E9581E"/>
    <w:rsid w:val="00E95DB0"/>
    <w:rsid w:val="00E95F73"/>
    <w:rsid w:val="00E9639F"/>
    <w:rsid w:val="00E96757"/>
    <w:rsid w:val="00E970EB"/>
    <w:rsid w:val="00E9763A"/>
    <w:rsid w:val="00E97726"/>
    <w:rsid w:val="00EA0527"/>
    <w:rsid w:val="00EA0BAB"/>
    <w:rsid w:val="00EA2071"/>
    <w:rsid w:val="00EA2337"/>
    <w:rsid w:val="00EA2619"/>
    <w:rsid w:val="00EA3234"/>
    <w:rsid w:val="00EA3698"/>
    <w:rsid w:val="00EA3731"/>
    <w:rsid w:val="00EA385A"/>
    <w:rsid w:val="00EA3F1B"/>
    <w:rsid w:val="00EA44B1"/>
    <w:rsid w:val="00EA463A"/>
    <w:rsid w:val="00EA4FC3"/>
    <w:rsid w:val="00EA5840"/>
    <w:rsid w:val="00EA5855"/>
    <w:rsid w:val="00EA58B3"/>
    <w:rsid w:val="00EA6036"/>
    <w:rsid w:val="00EA6052"/>
    <w:rsid w:val="00EA75AB"/>
    <w:rsid w:val="00EB03D8"/>
    <w:rsid w:val="00EB06FD"/>
    <w:rsid w:val="00EB0713"/>
    <w:rsid w:val="00EB0D8B"/>
    <w:rsid w:val="00EB0FC6"/>
    <w:rsid w:val="00EB254D"/>
    <w:rsid w:val="00EB2DCB"/>
    <w:rsid w:val="00EB359F"/>
    <w:rsid w:val="00EB37BD"/>
    <w:rsid w:val="00EB410E"/>
    <w:rsid w:val="00EB4A6E"/>
    <w:rsid w:val="00EB5017"/>
    <w:rsid w:val="00EB5698"/>
    <w:rsid w:val="00EB5943"/>
    <w:rsid w:val="00EB616D"/>
    <w:rsid w:val="00EB7DF2"/>
    <w:rsid w:val="00EC0518"/>
    <w:rsid w:val="00EC13C0"/>
    <w:rsid w:val="00EC150B"/>
    <w:rsid w:val="00EC1646"/>
    <w:rsid w:val="00EC204E"/>
    <w:rsid w:val="00EC20EE"/>
    <w:rsid w:val="00EC23CF"/>
    <w:rsid w:val="00EC23E9"/>
    <w:rsid w:val="00EC3657"/>
    <w:rsid w:val="00EC4711"/>
    <w:rsid w:val="00EC4D00"/>
    <w:rsid w:val="00EC5433"/>
    <w:rsid w:val="00EC6841"/>
    <w:rsid w:val="00EC6FB9"/>
    <w:rsid w:val="00EC6FEC"/>
    <w:rsid w:val="00EC6FF5"/>
    <w:rsid w:val="00EC7211"/>
    <w:rsid w:val="00EC7568"/>
    <w:rsid w:val="00EC7A30"/>
    <w:rsid w:val="00EC7A77"/>
    <w:rsid w:val="00ED0375"/>
    <w:rsid w:val="00ED083C"/>
    <w:rsid w:val="00ED0E3B"/>
    <w:rsid w:val="00ED1E44"/>
    <w:rsid w:val="00ED2EA6"/>
    <w:rsid w:val="00ED382E"/>
    <w:rsid w:val="00ED3A0D"/>
    <w:rsid w:val="00ED3FCB"/>
    <w:rsid w:val="00ED4303"/>
    <w:rsid w:val="00ED51E7"/>
    <w:rsid w:val="00ED53EA"/>
    <w:rsid w:val="00ED5B04"/>
    <w:rsid w:val="00ED6883"/>
    <w:rsid w:val="00ED6CCF"/>
    <w:rsid w:val="00ED7A80"/>
    <w:rsid w:val="00EE024C"/>
    <w:rsid w:val="00EE052E"/>
    <w:rsid w:val="00EE085D"/>
    <w:rsid w:val="00EE0893"/>
    <w:rsid w:val="00EE140E"/>
    <w:rsid w:val="00EE1679"/>
    <w:rsid w:val="00EE1DCE"/>
    <w:rsid w:val="00EE1E0D"/>
    <w:rsid w:val="00EE2580"/>
    <w:rsid w:val="00EE3947"/>
    <w:rsid w:val="00EE397C"/>
    <w:rsid w:val="00EE3C5C"/>
    <w:rsid w:val="00EE42D3"/>
    <w:rsid w:val="00EE4E1B"/>
    <w:rsid w:val="00EE590E"/>
    <w:rsid w:val="00EE5F48"/>
    <w:rsid w:val="00EE7419"/>
    <w:rsid w:val="00EE7764"/>
    <w:rsid w:val="00EE7C6B"/>
    <w:rsid w:val="00EE7D5F"/>
    <w:rsid w:val="00EE7E2D"/>
    <w:rsid w:val="00EE7EE4"/>
    <w:rsid w:val="00EF05B6"/>
    <w:rsid w:val="00EF0B40"/>
    <w:rsid w:val="00EF0D19"/>
    <w:rsid w:val="00EF0F61"/>
    <w:rsid w:val="00EF106B"/>
    <w:rsid w:val="00EF12FB"/>
    <w:rsid w:val="00EF1A68"/>
    <w:rsid w:val="00EF1DEB"/>
    <w:rsid w:val="00EF262E"/>
    <w:rsid w:val="00EF3500"/>
    <w:rsid w:val="00EF3AA7"/>
    <w:rsid w:val="00EF40ED"/>
    <w:rsid w:val="00EF47C6"/>
    <w:rsid w:val="00EF5481"/>
    <w:rsid w:val="00EF5BC7"/>
    <w:rsid w:val="00EF6101"/>
    <w:rsid w:val="00EF61F9"/>
    <w:rsid w:val="00EF620F"/>
    <w:rsid w:val="00EF74A2"/>
    <w:rsid w:val="00EF784F"/>
    <w:rsid w:val="00EF79FF"/>
    <w:rsid w:val="00EF7A23"/>
    <w:rsid w:val="00EF7BD2"/>
    <w:rsid w:val="00EF7EE0"/>
    <w:rsid w:val="00EF7FAC"/>
    <w:rsid w:val="00F0001A"/>
    <w:rsid w:val="00F0076A"/>
    <w:rsid w:val="00F00795"/>
    <w:rsid w:val="00F0199F"/>
    <w:rsid w:val="00F01BDB"/>
    <w:rsid w:val="00F01FFD"/>
    <w:rsid w:val="00F024CD"/>
    <w:rsid w:val="00F02B12"/>
    <w:rsid w:val="00F02F5C"/>
    <w:rsid w:val="00F03B71"/>
    <w:rsid w:val="00F03D6D"/>
    <w:rsid w:val="00F04365"/>
    <w:rsid w:val="00F04EB7"/>
    <w:rsid w:val="00F05186"/>
    <w:rsid w:val="00F05793"/>
    <w:rsid w:val="00F05B5C"/>
    <w:rsid w:val="00F05B70"/>
    <w:rsid w:val="00F06285"/>
    <w:rsid w:val="00F0657B"/>
    <w:rsid w:val="00F0687E"/>
    <w:rsid w:val="00F06D0A"/>
    <w:rsid w:val="00F06FFC"/>
    <w:rsid w:val="00F07245"/>
    <w:rsid w:val="00F07556"/>
    <w:rsid w:val="00F07CD9"/>
    <w:rsid w:val="00F10060"/>
    <w:rsid w:val="00F102A8"/>
    <w:rsid w:val="00F10327"/>
    <w:rsid w:val="00F10449"/>
    <w:rsid w:val="00F10B05"/>
    <w:rsid w:val="00F1160A"/>
    <w:rsid w:val="00F11E24"/>
    <w:rsid w:val="00F133ED"/>
    <w:rsid w:val="00F13606"/>
    <w:rsid w:val="00F142DF"/>
    <w:rsid w:val="00F145DA"/>
    <w:rsid w:val="00F14EEF"/>
    <w:rsid w:val="00F1516C"/>
    <w:rsid w:val="00F1647E"/>
    <w:rsid w:val="00F166EE"/>
    <w:rsid w:val="00F16FAB"/>
    <w:rsid w:val="00F17BEF"/>
    <w:rsid w:val="00F203D4"/>
    <w:rsid w:val="00F213A7"/>
    <w:rsid w:val="00F218C5"/>
    <w:rsid w:val="00F219CC"/>
    <w:rsid w:val="00F21A91"/>
    <w:rsid w:val="00F21AD5"/>
    <w:rsid w:val="00F21F6B"/>
    <w:rsid w:val="00F22187"/>
    <w:rsid w:val="00F22238"/>
    <w:rsid w:val="00F22762"/>
    <w:rsid w:val="00F229E3"/>
    <w:rsid w:val="00F22DA7"/>
    <w:rsid w:val="00F231B0"/>
    <w:rsid w:val="00F23A12"/>
    <w:rsid w:val="00F23D06"/>
    <w:rsid w:val="00F248ED"/>
    <w:rsid w:val="00F24BB3"/>
    <w:rsid w:val="00F24F0A"/>
    <w:rsid w:val="00F253A0"/>
    <w:rsid w:val="00F2569C"/>
    <w:rsid w:val="00F25942"/>
    <w:rsid w:val="00F25E68"/>
    <w:rsid w:val="00F2649C"/>
    <w:rsid w:val="00F26685"/>
    <w:rsid w:val="00F26780"/>
    <w:rsid w:val="00F26854"/>
    <w:rsid w:val="00F269ED"/>
    <w:rsid w:val="00F2749B"/>
    <w:rsid w:val="00F2767C"/>
    <w:rsid w:val="00F3042B"/>
    <w:rsid w:val="00F305A7"/>
    <w:rsid w:val="00F3064C"/>
    <w:rsid w:val="00F32866"/>
    <w:rsid w:val="00F33308"/>
    <w:rsid w:val="00F3370A"/>
    <w:rsid w:val="00F33E28"/>
    <w:rsid w:val="00F341D9"/>
    <w:rsid w:val="00F345C4"/>
    <w:rsid w:val="00F34BF5"/>
    <w:rsid w:val="00F35510"/>
    <w:rsid w:val="00F357FD"/>
    <w:rsid w:val="00F35BE7"/>
    <w:rsid w:val="00F35C2B"/>
    <w:rsid w:val="00F35DFB"/>
    <w:rsid w:val="00F3609E"/>
    <w:rsid w:val="00F36DFF"/>
    <w:rsid w:val="00F37096"/>
    <w:rsid w:val="00F3774F"/>
    <w:rsid w:val="00F37D82"/>
    <w:rsid w:val="00F37DA5"/>
    <w:rsid w:val="00F40319"/>
    <w:rsid w:val="00F40765"/>
    <w:rsid w:val="00F407D9"/>
    <w:rsid w:val="00F40A78"/>
    <w:rsid w:val="00F40F84"/>
    <w:rsid w:val="00F42CB9"/>
    <w:rsid w:val="00F42E44"/>
    <w:rsid w:val="00F43915"/>
    <w:rsid w:val="00F44CE0"/>
    <w:rsid w:val="00F45C2E"/>
    <w:rsid w:val="00F45DB7"/>
    <w:rsid w:val="00F45E3C"/>
    <w:rsid w:val="00F469F5"/>
    <w:rsid w:val="00F47548"/>
    <w:rsid w:val="00F47565"/>
    <w:rsid w:val="00F47DD6"/>
    <w:rsid w:val="00F47E2D"/>
    <w:rsid w:val="00F50085"/>
    <w:rsid w:val="00F500E2"/>
    <w:rsid w:val="00F50395"/>
    <w:rsid w:val="00F50850"/>
    <w:rsid w:val="00F511BD"/>
    <w:rsid w:val="00F51449"/>
    <w:rsid w:val="00F517EF"/>
    <w:rsid w:val="00F51A02"/>
    <w:rsid w:val="00F51D0F"/>
    <w:rsid w:val="00F52744"/>
    <w:rsid w:val="00F527AB"/>
    <w:rsid w:val="00F529CF"/>
    <w:rsid w:val="00F52B73"/>
    <w:rsid w:val="00F53B70"/>
    <w:rsid w:val="00F53DBC"/>
    <w:rsid w:val="00F5456E"/>
    <w:rsid w:val="00F5469B"/>
    <w:rsid w:val="00F54E5B"/>
    <w:rsid w:val="00F5560D"/>
    <w:rsid w:val="00F55645"/>
    <w:rsid w:val="00F56371"/>
    <w:rsid w:val="00F56C63"/>
    <w:rsid w:val="00F57BBD"/>
    <w:rsid w:val="00F57F34"/>
    <w:rsid w:val="00F6085F"/>
    <w:rsid w:val="00F60935"/>
    <w:rsid w:val="00F61067"/>
    <w:rsid w:val="00F61077"/>
    <w:rsid w:val="00F617E0"/>
    <w:rsid w:val="00F62B86"/>
    <w:rsid w:val="00F630BB"/>
    <w:rsid w:val="00F6370B"/>
    <w:rsid w:val="00F6425E"/>
    <w:rsid w:val="00F64519"/>
    <w:rsid w:val="00F646E8"/>
    <w:rsid w:val="00F648AC"/>
    <w:rsid w:val="00F65131"/>
    <w:rsid w:val="00F652A1"/>
    <w:rsid w:val="00F65835"/>
    <w:rsid w:val="00F65DE0"/>
    <w:rsid w:val="00F66934"/>
    <w:rsid w:val="00F669A2"/>
    <w:rsid w:val="00F66F42"/>
    <w:rsid w:val="00F67121"/>
    <w:rsid w:val="00F67267"/>
    <w:rsid w:val="00F672A2"/>
    <w:rsid w:val="00F672E3"/>
    <w:rsid w:val="00F67969"/>
    <w:rsid w:val="00F67E2A"/>
    <w:rsid w:val="00F701C8"/>
    <w:rsid w:val="00F70F5E"/>
    <w:rsid w:val="00F7100F"/>
    <w:rsid w:val="00F71038"/>
    <w:rsid w:val="00F73181"/>
    <w:rsid w:val="00F73BDC"/>
    <w:rsid w:val="00F74405"/>
    <w:rsid w:val="00F7469E"/>
    <w:rsid w:val="00F748CF"/>
    <w:rsid w:val="00F74F10"/>
    <w:rsid w:val="00F75020"/>
    <w:rsid w:val="00F7520A"/>
    <w:rsid w:val="00F752CC"/>
    <w:rsid w:val="00F756B2"/>
    <w:rsid w:val="00F75E65"/>
    <w:rsid w:val="00F763A0"/>
    <w:rsid w:val="00F76D67"/>
    <w:rsid w:val="00F773A8"/>
    <w:rsid w:val="00F77784"/>
    <w:rsid w:val="00F8046A"/>
    <w:rsid w:val="00F80C39"/>
    <w:rsid w:val="00F80CE7"/>
    <w:rsid w:val="00F819D3"/>
    <w:rsid w:val="00F81BB8"/>
    <w:rsid w:val="00F81CFB"/>
    <w:rsid w:val="00F81F15"/>
    <w:rsid w:val="00F81F2C"/>
    <w:rsid w:val="00F8245C"/>
    <w:rsid w:val="00F8246A"/>
    <w:rsid w:val="00F8261B"/>
    <w:rsid w:val="00F84ED3"/>
    <w:rsid w:val="00F85505"/>
    <w:rsid w:val="00F86400"/>
    <w:rsid w:val="00F87366"/>
    <w:rsid w:val="00F8762C"/>
    <w:rsid w:val="00F91E86"/>
    <w:rsid w:val="00F922AD"/>
    <w:rsid w:val="00F933EA"/>
    <w:rsid w:val="00F93402"/>
    <w:rsid w:val="00F93F29"/>
    <w:rsid w:val="00F940A2"/>
    <w:rsid w:val="00F9423A"/>
    <w:rsid w:val="00F94306"/>
    <w:rsid w:val="00F946BB"/>
    <w:rsid w:val="00F94FC0"/>
    <w:rsid w:val="00F9582D"/>
    <w:rsid w:val="00F95A16"/>
    <w:rsid w:val="00F96FDF"/>
    <w:rsid w:val="00F97AC6"/>
    <w:rsid w:val="00F97AE2"/>
    <w:rsid w:val="00FA06B4"/>
    <w:rsid w:val="00FA142B"/>
    <w:rsid w:val="00FA248D"/>
    <w:rsid w:val="00FA2ABB"/>
    <w:rsid w:val="00FA40AC"/>
    <w:rsid w:val="00FA42C0"/>
    <w:rsid w:val="00FA4876"/>
    <w:rsid w:val="00FA4C89"/>
    <w:rsid w:val="00FA54E0"/>
    <w:rsid w:val="00FA58E1"/>
    <w:rsid w:val="00FA6415"/>
    <w:rsid w:val="00FA65EB"/>
    <w:rsid w:val="00FA67AF"/>
    <w:rsid w:val="00FA6812"/>
    <w:rsid w:val="00FA682A"/>
    <w:rsid w:val="00FA6C86"/>
    <w:rsid w:val="00FA7F57"/>
    <w:rsid w:val="00FB05DA"/>
    <w:rsid w:val="00FB0876"/>
    <w:rsid w:val="00FB2274"/>
    <w:rsid w:val="00FB2988"/>
    <w:rsid w:val="00FB298F"/>
    <w:rsid w:val="00FB2C3F"/>
    <w:rsid w:val="00FB2E96"/>
    <w:rsid w:val="00FB3149"/>
    <w:rsid w:val="00FB322F"/>
    <w:rsid w:val="00FB381C"/>
    <w:rsid w:val="00FB3F33"/>
    <w:rsid w:val="00FB46FE"/>
    <w:rsid w:val="00FB4807"/>
    <w:rsid w:val="00FB5574"/>
    <w:rsid w:val="00FB63BD"/>
    <w:rsid w:val="00FB6D89"/>
    <w:rsid w:val="00FB7EC1"/>
    <w:rsid w:val="00FC0CFB"/>
    <w:rsid w:val="00FC1229"/>
    <w:rsid w:val="00FC1B69"/>
    <w:rsid w:val="00FC1E4F"/>
    <w:rsid w:val="00FC2FA8"/>
    <w:rsid w:val="00FC4614"/>
    <w:rsid w:val="00FC5341"/>
    <w:rsid w:val="00FC541C"/>
    <w:rsid w:val="00FC58BA"/>
    <w:rsid w:val="00FC5F46"/>
    <w:rsid w:val="00FC645A"/>
    <w:rsid w:val="00FC7399"/>
    <w:rsid w:val="00FC79F1"/>
    <w:rsid w:val="00FC7B50"/>
    <w:rsid w:val="00FC7BF8"/>
    <w:rsid w:val="00FD0490"/>
    <w:rsid w:val="00FD1BAD"/>
    <w:rsid w:val="00FD219C"/>
    <w:rsid w:val="00FD2392"/>
    <w:rsid w:val="00FD279B"/>
    <w:rsid w:val="00FD2B49"/>
    <w:rsid w:val="00FD2EF2"/>
    <w:rsid w:val="00FD2F63"/>
    <w:rsid w:val="00FD3287"/>
    <w:rsid w:val="00FD4372"/>
    <w:rsid w:val="00FD4511"/>
    <w:rsid w:val="00FD5AEB"/>
    <w:rsid w:val="00FD6BBD"/>
    <w:rsid w:val="00FD6ED7"/>
    <w:rsid w:val="00FD71D3"/>
    <w:rsid w:val="00FE0409"/>
    <w:rsid w:val="00FE0CC7"/>
    <w:rsid w:val="00FE1CCB"/>
    <w:rsid w:val="00FE1F35"/>
    <w:rsid w:val="00FE2152"/>
    <w:rsid w:val="00FE2244"/>
    <w:rsid w:val="00FE2689"/>
    <w:rsid w:val="00FE2793"/>
    <w:rsid w:val="00FE3166"/>
    <w:rsid w:val="00FE3239"/>
    <w:rsid w:val="00FE3359"/>
    <w:rsid w:val="00FE39FA"/>
    <w:rsid w:val="00FE3FAF"/>
    <w:rsid w:val="00FE4315"/>
    <w:rsid w:val="00FE4486"/>
    <w:rsid w:val="00FE4B7C"/>
    <w:rsid w:val="00FE58B7"/>
    <w:rsid w:val="00FE59FD"/>
    <w:rsid w:val="00FE60DE"/>
    <w:rsid w:val="00FE6918"/>
    <w:rsid w:val="00FE7581"/>
    <w:rsid w:val="00FE7D0D"/>
    <w:rsid w:val="00FF0496"/>
    <w:rsid w:val="00FF1396"/>
    <w:rsid w:val="00FF1FA4"/>
    <w:rsid w:val="00FF4083"/>
    <w:rsid w:val="00FF4435"/>
    <w:rsid w:val="00FF51B9"/>
    <w:rsid w:val="00FF524B"/>
    <w:rsid w:val="00FF5601"/>
    <w:rsid w:val="00FF5F87"/>
    <w:rsid w:val="00FF6662"/>
    <w:rsid w:val="00FF6DFA"/>
    <w:rsid w:val="00FF726A"/>
    <w:rsid w:val="00FF736A"/>
    <w:rsid w:val="00FF7926"/>
    <w:rsid w:val="00FF7C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7BC8465"/>
  <w15:chartTrackingRefBased/>
  <w15:docId w15:val="{4507B7AF-B6A7-45CE-A8D1-49035FBE05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932D6"/>
    <w:rPr>
      <w:rFonts w:asciiTheme="majorHAnsi" w:hAnsiTheme="majorHAnsi" w:cstheme="majorHAnsi"/>
      <w:sz w:val="22"/>
      <w:szCs w:val="22"/>
      <w:lang w:eastAsia="en-US"/>
    </w:rPr>
  </w:style>
  <w:style w:type="paragraph" w:styleId="Heading1">
    <w:name w:val="heading 1"/>
    <w:basedOn w:val="Normal"/>
    <w:next w:val="Normal"/>
    <w:qFormat/>
    <w:rsid w:val="008D1662"/>
    <w:pPr>
      <w:keepNext/>
      <w:spacing w:before="240" w:after="60"/>
      <w:outlineLvl w:val="0"/>
    </w:pPr>
    <w:rPr>
      <w:rFonts w:ascii="Calibri Light" w:hAnsi="Calibri Light"/>
      <w:b/>
      <w:bCs/>
      <w:color w:val="1F4E79" w:themeColor="accent1" w:themeShade="80"/>
      <w:kern w:val="32"/>
      <w:sz w:val="32"/>
      <w:szCs w:val="32"/>
    </w:rPr>
  </w:style>
  <w:style w:type="paragraph" w:styleId="Heading3">
    <w:name w:val="heading 3"/>
    <w:basedOn w:val="Normal"/>
    <w:next w:val="Normal"/>
    <w:qFormat/>
    <w:rsid w:val="00A52868"/>
    <w:pPr>
      <w:keepNext/>
      <w:spacing w:before="240" w:after="60"/>
      <w:outlineLvl w:val="2"/>
    </w:pPr>
    <w:rPr>
      <w:rFonts w:ascii="Calibri Light" w:hAnsi="Calibri Light"/>
      <w:b/>
      <w:bCs/>
      <w:color w:val="79147E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rsid w:val="00915A4A"/>
    <w:pPr>
      <w:framePr w:w="7920" w:h="1980" w:hRule="exact" w:hSpace="180" w:wrap="auto" w:hAnchor="page" w:xAlign="center" w:yAlign="bottom"/>
      <w:ind w:left="2880"/>
    </w:pPr>
  </w:style>
  <w:style w:type="table" w:styleId="TableGrid">
    <w:name w:val="Table Grid"/>
    <w:basedOn w:val="TableNormal"/>
    <w:rsid w:val="007623E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974753"/>
    <w:rPr>
      <w:rFonts w:ascii="Tahoma" w:hAnsi="Tahoma" w:cs="Tahoma"/>
      <w:sz w:val="16"/>
      <w:szCs w:val="16"/>
    </w:rPr>
  </w:style>
  <w:style w:type="paragraph" w:styleId="TOC1">
    <w:name w:val="toc 1"/>
    <w:basedOn w:val="Normal"/>
    <w:next w:val="Normal"/>
    <w:autoRedefine/>
    <w:semiHidden/>
    <w:rsid w:val="00B670B7"/>
    <w:pPr>
      <w:spacing w:before="120" w:after="120"/>
    </w:pPr>
    <w:rPr>
      <w:rFonts w:ascii="Times New Roman" w:hAnsi="Times New Roman" w:cs="Times New Roman"/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semiHidden/>
    <w:rsid w:val="00B670B7"/>
    <w:pPr>
      <w:ind w:left="220"/>
    </w:pPr>
    <w:rPr>
      <w:rFonts w:ascii="Times New Roman" w:hAnsi="Times New Roman" w:cs="Times New Roman"/>
      <w:smallCaps/>
      <w:sz w:val="20"/>
      <w:szCs w:val="20"/>
    </w:rPr>
  </w:style>
  <w:style w:type="paragraph" w:styleId="TOC3">
    <w:name w:val="toc 3"/>
    <w:basedOn w:val="Normal"/>
    <w:next w:val="Normal"/>
    <w:autoRedefine/>
    <w:semiHidden/>
    <w:rsid w:val="00B670B7"/>
    <w:pPr>
      <w:ind w:left="440"/>
    </w:pPr>
    <w:rPr>
      <w:rFonts w:ascii="Times New Roman" w:hAnsi="Times New Roman" w:cs="Times New Roman"/>
      <w:i/>
      <w:iCs/>
      <w:sz w:val="20"/>
      <w:szCs w:val="20"/>
    </w:rPr>
  </w:style>
  <w:style w:type="paragraph" w:styleId="TOC4">
    <w:name w:val="toc 4"/>
    <w:basedOn w:val="Normal"/>
    <w:next w:val="Normal"/>
    <w:autoRedefine/>
    <w:semiHidden/>
    <w:rsid w:val="00B670B7"/>
    <w:pPr>
      <w:ind w:left="660"/>
    </w:pPr>
    <w:rPr>
      <w:rFonts w:ascii="Times New Roman" w:hAnsi="Times New Roman" w:cs="Times New Roman"/>
      <w:sz w:val="18"/>
      <w:szCs w:val="18"/>
    </w:rPr>
  </w:style>
  <w:style w:type="paragraph" w:styleId="TOC5">
    <w:name w:val="toc 5"/>
    <w:basedOn w:val="Normal"/>
    <w:next w:val="Normal"/>
    <w:autoRedefine/>
    <w:semiHidden/>
    <w:rsid w:val="00B670B7"/>
    <w:pPr>
      <w:ind w:left="880"/>
    </w:pPr>
    <w:rPr>
      <w:rFonts w:ascii="Times New Roman" w:hAnsi="Times New Roman" w:cs="Times New Roman"/>
      <w:sz w:val="18"/>
      <w:szCs w:val="18"/>
    </w:rPr>
  </w:style>
  <w:style w:type="paragraph" w:styleId="TOC6">
    <w:name w:val="toc 6"/>
    <w:basedOn w:val="Normal"/>
    <w:next w:val="Normal"/>
    <w:autoRedefine/>
    <w:semiHidden/>
    <w:rsid w:val="00B670B7"/>
    <w:pPr>
      <w:ind w:left="1100"/>
    </w:pPr>
    <w:rPr>
      <w:rFonts w:ascii="Times New Roman" w:hAnsi="Times New Roman" w:cs="Times New Roman"/>
      <w:sz w:val="18"/>
      <w:szCs w:val="18"/>
    </w:rPr>
  </w:style>
  <w:style w:type="paragraph" w:styleId="TOC7">
    <w:name w:val="toc 7"/>
    <w:basedOn w:val="Normal"/>
    <w:next w:val="Normal"/>
    <w:autoRedefine/>
    <w:semiHidden/>
    <w:rsid w:val="00B670B7"/>
    <w:pPr>
      <w:ind w:left="1320"/>
    </w:pPr>
    <w:rPr>
      <w:rFonts w:ascii="Times New Roman" w:hAnsi="Times New Roman" w:cs="Times New Roman"/>
      <w:sz w:val="18"/>
      <w:szCs w:val="18"/>
    </w:rPr>
  </w:style>
  <w:style w:type="paragraph" w:styleId="TOC8">
    <w:name w:val="toc 8"/>
    <w:basedOn w:val="Normal"/>
    <w:next w:val="Normal"/>
    <w:autoRedefine/>
    <w:semiHidden/>
    <w:rsid w:val="00B670B7"/>
    <w:pPr>
      <w:ind w:left="1540"/>
    </w:pPr>
    <w:rPr>
      <w:rFonts w:ascii="Times New Roman" w:hAnsi="Times New Roman" w:cs="Times New Roman"/>
      <w:sz w:val="18"/>
      <w:szCs w:val="18"/>
    </w:rPr>
  </w:style>
  <w:style w:type="paragraph" w:styleId="TOC9">
    <w:name w:val="toc 9"/>
    <w:basedOn w:val="Normal"/>
    <w:next w:val="Normal"/>
    <w:autoRedefine/>
    <w:semiHidden/>
    <w:rsid w:val="00B670B7"/>
    <w:pPr>
      <w:ind w:left="1760"/>
    </w:pPr>
    <w:rPr>
      <w:rFonts w:ascii="Times New Roman" w:hAnsi="Times New Roman" w:cs="Times New Roman"/>
      <w:sz w:val="18"/>
      <w:szCs w:val="18"/>
    </w:rPr>
  </w:style>
  <w:style w:type="character" w:styleId="Hyperlink">
    <w:name w:val="Hyperlink"/>
    <w:rsid w:val="00B670B7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B670B7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B670B7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B670B7"/>
  </w:style>
  <w:style w:type="character" w:customStyle="1" w:styleId="FooterChar">
    <w:name w:val="Footer Char"/>
    <w:link w:val="Footer"/>
    <w:uiPriority w:val="99"/>
    <w:rsid w:val="001138B9"/>
    <w:rPr>
      <w:rFonts w:ascii="Arial" w:hAnsi="Arial" w:cs="Arial"/>
      <w:sz w:val="22"/>
      <w:szCs w:val="22"/>
      <w:lang w:eastAsia="en-US"/>
    </w:rPr>
  </w:style>
  <w:style w:type="paragraph" w:customStyle="1" w:styleId="Default">
    <w:name w:val="Default"/>
    <w:rsid w:val="007B08D0"/>
    <w:pPr>
      <w:autoSpaceDE w:val="0"/>
      <w:autoSpaceDN w:val="0"/>
      <w:adjustRightInd w:val="0"/>
    </w:pPr>
    <w:rPr>
      <w:rFonts w:ascii="Calibri" w:eastAsia="Calibri" w:hAnsi="Calibri" w:cs="Calibri"/>
      <w:color w:val="000000"/>
      <w:sz w:val="24"/>
      <w:szCs w:val="24"/>
      <w:lang w:val="en-US" w:eastAsia="en-US"/>
    </w:rPr>
  </w:style>
  <w:style w:type="paragraph" w:styleId="ListParagraph">
    <w:name w:val="List Paragraph"/>
    <w:basedOn w:val="Normal"/>
    <w:uiPriority w:val="34"/>
    <w:qFormat/>
    <w:rsid w:val="007B08D0"/>
    <w:pPr>
      <w:ind w:left="720"/>
    </w:pPr>
  </w:style>
  <w:style w:type="paragraph" w:styleId="NoSpacing">
    <w:name w:val="No Spacing"/>
    <w:uiPriority w:val="1"/>
    <w:qFormat/>
    <w:rsid w:val="00816E20"/>
    <w:rPr>
      <w:rFonts w:ascii="Arial" w:hAnsi="Arial" w:cs="Arial"/>
      <w:sz w:val="22"/>
      <w:szCs w:val="22"/>
      <w:lang w:eastAsia="en-US"/>
    </w:rPr>
  </w:style>
  <w:style w:type="paragraph" w:styleId="Revision">
    <w:name w:val="Revision"/>
    <w:hidden/>
    <w:uiPriority w:val="99"/>
    <w:semiHidden/>
    <w:rsid w:val="003B4016"/>
    <w:rPr>
      <w:rFonts w:ascii="Arial" w:hAnsi="Arial" w:cs="Arial"/>
      <w:sz w:val="22"/>
      <w:szCs w:val="22"/>
      <w:lang w:eastAsia="en-US"/>
    </w:rPr>
  </w:style>
  <w:style w:type="paragraph" w:styleId="FootnoteText">
    <w:name w:val="footnote text"/>
    <w:basedOn w:val="Normal"/>
    <w:link w:val="FootnoteTextChar"/>
    <w:rsid w:val="00A448F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A448F4"/>
    <w:rPr>
      <w:rFonts w:ascii="Arial" w:hAnsi="Arial" w:cs="Arial"/>
      <w:lang w:eastAsia="en-US"/>
    </w:rPr>
  </w:style>
  <w:style w:type="character" w:styleId="FootnoteReference">
    <w:name w:val="footnote reference"/>
    <w:basedOn w:val="DefaultParagraphFont"/>
    <w:rsid w:val="00A448F4"/>
    <w:rPr>
      <w:vertAlign w:val="superscript"/>
    </w:rPr>
  </w:style>
  <w:style w:type="character" w:customStyle="1" w:styleId="HeaderChar">
    <w:name w:val="Header Char"/>
    <w:basedOn w:val="DefaultParagraphFont"/>
    <w:link w:val="Header"/>
    <w:uiPriority w:val="99"/>
    <w:rsid w:val="00105537"/>
    <w:rPr>
      <w:rFonts w:ascii="Arial" w:hAnsi="Arial" w:cs="Arial"/>
      <w:sz w:val="22"/>
      <w:szCs w:val="22"/>
      <w:lang w:eastAsia="en-US"/>
    </w:rPr>
  </w:style>
  <w:style w:type="character" w:styleId="Emphasis">
    <w:name w:val="Emphasis"/>
    <w:basedOn w:val="DefaultParagraphFont"/>
    <w:qFormat/>
    <w:rsid w:val="00D932D6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2098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05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36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8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84A1A1495DED147BA0A562D7C8B0200" ma:contentTypeVersion="12" ma:contentTypeDescription="Create a new document." ma:contentTypeScope="" ma:versionID="334cb3deb288d13cbffb6135787c61cb">
  <xsd:schema xmlns:xsd="http://www.w3.org/2001/XMLSchema" xmlns:xs="http://www.w3.org/2001/XMLSchema" xmlns:p="http://schemas.microsoft.com/office/2006/metadata/properties" xmlns:ns2="b8d375cc-77e0-442f-94aa-97fceb03af4f" xmlns:ns3="19a617dd-2d0e-412d-ad13-0d0640b68fd1" targetNamespace="http://schemas.microsoft.com/office/2006/metadata/properties" ma:root="true" ma:fieldsID="7135a18a0de76028f00297ad2f371826" ns2:_="" ns3:_="">
    <xsd:import namespace="b8d375cc-77e0-442f-94aa-97fceb03af4f"/>
    <xsd:import namespace="19a617dd-2d0e-412d-ad13-0d0640b68fd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d375cc-77e0-442f-94aa-97fceb03af4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a617dd-2d0e-412d-ad13-0d0640b68fd1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B5E9A79-043D-4C06-B702-C43309EB50B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0474C82-6343-4A13-AF13-C82E0248BA4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63F3E99-7660-4FEF-B669-D9FD2D689C6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4987F73-FE0A-4DC5-B02C-DE4D4549F38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8d375cc-77e0-442f-94aa-97fceb03af4f"/>
    <ds:schemaRef ds:uri="19a617dd-2d0e-412d-ad13-0d0640b68fd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0</TotalTime>
  <Pages>4</Pages>
  <Words>651</Words>
  <Characters>3713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W LM EST Comms plan</vt:lpstr>
    </vt:vector>
  </TitlesOfParts>
  <Company>Sanchez-Keane &amp; Associates</Company>
  <LinksUpToDate>false</LinksUpToDate>
  <CharactersWithSpaces>4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W LM EST Comms plan</dc:title>
  <dc:subject/>
  <dc:creator>Maria Sanchez-Keane</dc:creator>
  <cp:keywords/>
  <cp:lastModifiedBy>Gerda Zonruiter</cp:lastModifiedBy>
  <cp:revision>233</cp:revision>
  <cp:lastPrinted>2008-08-22T01:18:00Z</cp:lastPrinted>
  <dcterms:created xsi:type="dcterms:W3CDTF">2020-11-25T14:55:00Z</dcterms:created>
  <dcterms:modified xsi:type="dcterms:W3CDTF">2020-11-30T01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84A1A1495DED147BA0A562D7C8B0200</vt:lpwstr>
  </property>
</Properties>
</file>